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F0CD02" w14:textId="77777777" w:rsidR="00B62D79" w:rsidRPr="00C4161B" w:rsidRDefault="003B3172" w:rsidP="00814227">
      <w:pPr>
        <w:spacing w:after="0" w:line="240" w:lineRule="auto"/>
        <w:jc w:val="center"/>
        <w:rPr>
          <w:rFonts w:ascii="Palatino Linotype" w:eastAsia="Times New Roman" w:hAnsi="Palatino Linotype" w:cs="Calibri"/>
          <w:b/>
          <w:bCs/>
          <w:color w:val="000000"/>
          <w:sz w:val="40"/>
          <w:szCs w:val="36"/>
        </w:rPr>
      </w:pPr>
      <w:r w:rsidRPr="00C4161B">
        <w:rPr>
          <w:rFonts w:ascii="Palatino Linotype" w:eastAsia="Times New Roman" w:hAnsi="Palatino Linotype" w:cs="Calibri"/>
          <w:b/>
          <w:bCs/>
          <w:noProof/>
          <w:color w:val="000000"/>
          <w:sz w:val="16"/>
          <w:szCs w:val="16"/>
        </w:rPr>
        <mc:AlternateContent>
          <mc:Choice Requires="wps">
            <w:drawing>
              <wp:anchor distT="0" distB="0" distL="114300" distR="114300" simplePos="0" relativeHeight="251659264" behindDoc="0" locked="0" layoutInCell="1" allowOverlap="1" wp14:anchorId="38F012AF" wp14:editId="6D0986B5">
                <wp:simplePos x="0" y="0"/>
                <wp:positionH relativeFrom="column">
                  <wp:posOffset>7620</wp:posOffset>
                </wp:positionH>
                <wp:positionV relativeFrom="paragraph">
                  <wp:posOffset>398145</wp:posOffset>
                </wp:positionV>
                <wp:extent cx="6486525" cy="0"/>
                <wp:effectExtent l="0" t="0" r="9525" b="19050"/>
                <wp:wrapNone/>
                <wp:docPr id="1" name="Straight Connector 1"/>
                <wp:cNvGraphicFramePr/>
                <a:graphic xmlns:a="http://schemas.openxmlformats.org/drawingml/2006/main">
                  <a:graphicData uri="http://schemas.microsoft.com/office/word/2010/wordprocessingShape">
                    <wps:wsp>
                      <wps:cNvCnPr/>
                      <wps:spPr>
                        <a:xfrm>
                          <a:off x="0" y="0"/>
                          <a:ext cx="6486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ED56E7"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31.35pt" to="511.35pt,3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" strokecolor="black [3200]" strokeweight=".5pt">
                <v:stroke joinstyle="miter"/>
              </v:line>
            </w:pict>
          </mc:Fallback>
        </mc:AlternateContent>
      </w:r>
      <w:r w:rsidR="00814227" w:rsidRPr="00C4161B">
        <w:rPr>
          <w:rFonts w:ascii="Palatino Linotype" w:eastAsia="Times New Roman" w:hAnsi="Palatino Linotype" w:cs="Calibri"/>
          <w:b/>
          <w:bCs/>
          <w:color w:val="000000"/>
          <w:sz w:val="56"/>
          <w:szCs w:val="36"/>
        </w:rPr>
        <w:t>S</w:t>
      </w:r>
      <w:r w:rsidR="00814227" w:rsidRPr="00C4161B">
        <w:rPr>
          <w:rFonts w:ascii="Palatino Linotype" w:eastAsia="Times New Roman" w:hAnsi="Palatino Linotype" w:cs="Calibri"/>
          <w:b/>
          <w:bCs/>
          <w:color w:val="000000"/>
          <w:sz w:val="40"/>
          <w:szCs w:val="36"/>
        </w:rPr>
        <w:t>teven</w:t>
      </w:r>
      <w:r w:rsidR="00B62D79" w:rsidRPr="00C4161B">
        <w:rPr>
          <w:rFonts w:ascii="Palatino Linotype" w:eastAsia="Times New Roman" w:hAnsi="Palatino Linotype" w:cs="Calibri"/>
          <w:b/>
          <w:bCs/>
          <w:color w:val="000000"/>
          <w:sz w:val="48"/>
          <w:szCs w:val="36"/>
        </w:rPr>
        <w:t xml:space="preserve"> </w:t>
      </w:r>
      <w:r w:rsidR="00B62D79" w:rsidRPr="00C4161B">
        <w:rPr>
          <w:rFonts w:ascii="Palatino Linotype" w:eastAsia="Times New Roman" w:hAnsi="Palatino Linotype" w:cs="Calibri"/>
          <w:b/>
          <w:bCs/>
          <w:color w:val="000000"/>
          <w:sz w:val="52"/>
          <w:szCs w:val="36"/>
        </w:rPr>
        <w:t>J</w:t>
      </w:r>
      <w:r w:rsidR="00B62D79" w:rsidRPr="00C4161B">
        <w:rPr>
          <w:rFonts w:ascii="Palatino Linotype" w:eastAsia="Times New Roman" w:hAnsi="Palatino Linotype" w:cs="Calibri"/>
          <w:b/>
          <w:bCs/>
          <w:color w:val="000000"/>
          <w:sz w:val="48"/>
          <w:szCs w:val="36"/>
        </w:rPr>
        <w:t>.</w:t>
      </w:r>
      <w:r w:rsidR="00814227" w:rsidRPr="00C4161B">
        <w:rPr>
          <w:rFonts w:ascii="Palatino Linotype" w:eastAsia="Times New Roman" w:hAnsi="Palatino Linotype" w:cs="Calibri"/>
          <w:b/>
          <w:bCs/>
          <w:color w:val="000000"/>
          <w:sz w:val="40"/>
          <w:szCs w:val="36"/>
        </w:rPr>
        <w:t xml:space="preserve"> </w:t>
      </w:r>
      <w:r w:rsidR="00814227" w:rsidRPr="00C4161B">
        <w:rPr>
          <w:rFonts w:ascii="Palatino Linotype" w:eastAsia="Times New Roman" w:hAnsi="Palatino Linotype" w:cs="Calibri"/>
          <w:b/>
          <w:bCs/>
          <w:color w:val="000000"/>
          <w:sz w:val="56"/>
          <w:szCs w:val="36"/>
        </w:rPr>
        <w:t>F</w:t>
      </w:r>
      <w:r w:rsidR="00814227" w:rsidRPr="00C4161B">
        <w:rPr>
          <w:rFonts w:ascii="Palatino Linotype" w:eastAsia="Times New Roman" w:hAnsi="Palatino Linotype" w:cs="Calibri"/>
          <w:b/>
          <w:bCs/>
          <w:color w:val="000000"/>
          <w:sz w:val="40"/>
          <w:szCs w:val="36"/>
        </w:rPr>
        <w:t>ischbach</w:t>
      </w:r>
    </w:p>
    <w:p w14:paraId="71F59DB1" w14:textId="77777777" w:rsidR="00B62D79" w:rsidRPr="00C101C9" w:rsidRDefault="00B62D79" w:rsidP="00814227">
      <w:pPr>
        <w:spacing w:after="0" w:line="240" w:lineRule="auto"/>
        <w:jc w:val="center"/>
        <w:rPr>
          <w:rFonts w:ascii="Palatino Linotype" w:eastAsia="Times New Roman" w:hAnsi="Palatino Linotype" w:cs="Calibri"/>
          <w:b/>
          <w:bCs/>
          <w:color w:val="000000"/>
          <w:sz w:val="10"/>
          <w:szCs w:val="10"/>
        </w:rPr>
      </w:pPr>
    </w:p>
    <w:p w14:paraId="76AF7294" w14:textId="5C4A297B" w:rsidR="00B62D79" w:rsidRPr="00C101C9" w:rsidRDefault="00814227" w:rsidP="00B62D79">
      <w:pPr>
        <w:spacing w:after="0" w:line="240" w:lineRule="auto"/>
        <w:jc w:val="center"/>
        <w:rPr>
          <w:rFonts w:ascii="Times New Roman" w:eastAsia="Times New Roman" w:hAnsi="Times New Roman" w:cs="Times New Roman"/>
          <w:sz w:val="24"/>
          <w:szCs w:val="24"/>
        </w:rPr>
      </w:pPr>
      <w:r w:rsidRPr="00C101C9">
        <w:rPr>
          <w:rFonts w:ascii="Calibri" w:eastAsia="Times New Roman" w:hAnsi="Calibri" w:cs="Calibri"/>
          <w:color w:val="000000"/>
        </w:rPr>
        <w:t>847</w:t>
      </w:r>
      <w:r w:rsidR="000E5B11" w:rsidRPr="00C101C9">
        <w:rPr>
          <w:rFonts w:ascii="Calibri" w:eastAsia="Times New Roman" w:hAnsi="Calibri" w:cs="Calibri"/>
          <w:color w:val="000000"/>
        </w:rPr>
        <w:t>.</w:t>
      </w:r>
      <w:r w:rsidRPr="00C101C9">
        <w:rPr>
          <w:rFonts w:ascii="Calibri" w:eastAsia="Times New Roman" w:hAnsi="Calibri" w:cs="Calibri"/>
          <w:color w:val="000000"/>
        </w:rPr>
        <w:t>309</w:t>
      </w:r>
      <w:r w:rsidR="000E5B11" w:rsidRPr="00C101C9">
        <w:rPr>
          <w:rFonts w:ascii="Calibri" w:eastAsia="Times New Roman" w:hAnsi="Calibri" w:cs="Calibri"/>
          <w:color w:val="000000"/>
        </w:rPr>
        <w:t>.</w:t>
      </w:r>
      <w:r w:rsidRPr="00C101C9">
        <w:rPr>
          <w:rFonts w:ascii="Calibri" w:eastAsia="Times New Roman" w:hAnsi="Calibri" w:cs="Calibri"/>
          <w:color w:val="000000"/>
        </w:rPr>
        <w:t>3157</w:t>
      </w:r>
      <w:r w:rsidR="00B62D79">
        <w:rPr>
          <w:rFonts w:ascii="Wingdings" w:eastAsia="Times New Roman" w:hAnsi="Wingdings" w:cs="Calibri"/>
          <w:color w:val="000000"/>
          <w:sz w:val="16"/>
          <w:szCs w:val="16"/>
        </w:rPr>
        <w:t></w:t>
      </w:r>
      <w:r w:rsidR="007852CD">
        <w:rPr>
          <w:rFonts w:ascii="Wingdings" w:eastAsia="Times New Roman" w:hAnsi="Wingdings" w:cs="Calibri"/>
          <w:color w:val="000000"/>
          <w:sz w:val="16"/>
          <w:szCs w:val="16"/>
        </w:rPr>
        <w:t></w:t>
      </w:r>
      <w:r w:rsidR="007852CD">
        <w:rPr>
          <w:rFonts w:ascii="Wingdings" w:eastAsia="Times New Roman" w:hAnsi="Wingdings" w:cs="Calibri"/>
          <w:color w:val="000000"/>
          <w:sz w:val="16"/>
          <w:szCs w:val="16"/>
        </w:rPr>
        <w:t></w:t>
      </w:r>
      <w:r w:rsidR="000E5B11" w:rsidRPr="00C101C9">
        <w:t>steven.fischbach@gmail.com</w:t>
      </w:r>
      <w:r w:rsidR="00B62D79" w:rsidRPr="00C101C9">
        <w:rPr>
          <w:rFonts w:ascii="Times New Roman" w:eastAsia="Times New Roman" w:hAnsi="Times New Roman" w:cs="Times New Roman"/>
          <w:sz w:val="24"/>
          <w:szCs w:val="24"/>
        </w:rPr>
        <w:t xml:space="preserve">  </w:t>
      </w:r>
    </w:p>
    <w:p w14:paraId="43CB8B88" w14:textId="57A5D2C9" w:rsidR="00814227" w:rsidRPr="008D67DA" w:rsidRDefault="00B62D79" w:rsidP="00B62D79">
      <w:pPr>
        <w:spacing w:after="0" w:line="240" w:lineRule="auto"/>
        <w:jc w:val="center"/>
        <w:rPr>
          <w:rFonts w:ascii="Calibri" w:eastAsia="Times New Roman" w:hAnsi="Calibri" w:cs="Calibri"/>
          <w:b/>
          <w:color w:val="000000"/>
          <w:lang w:val="de-DE"/>
        </w:rPr>
      </w:pPr>
      <w:r w:rsidRPr="008D67DA">
        <w:rPr>
          <w:rFonts w:ascii="Times New Roman" w:eastAsia="Times New Roman" w:hAnsi="Times New Roman" w:cs="Times New Roman"/>
          <w:sz w:val="24"/>
          <w:szCs w:val="24"/>
        </w:rPr>
        <w:t xml:space="preserve"> </w:t>
      </w:r>
      <w:hyperlink r:id="rId6" w:history="1">
        <w:r w:rsidR="00814227" w:rsidRPr="00CE34EC">
          <w:rPr>
            <w:rFonts w:ascii="Calibri" w:eastAsia="Times New Roman" w:hAnsi="Calibri" w:cs="Calibri"/>
            <w:b/>
            <w:color w:val="000000"/>
            <w:lang w:val="de-DE"/>
          </w:rPr>
          <w:t>linkedin.com/in/steven-j-fischbach</w:t>
        </w:r>
      </w:hyperlink>
    </w:p>
    <w:p w14:paraId="0F944AA8" w14:textId="50D22606" w:rsidR="00CE34EC" w:rsidRDefault="00CE34EC" w:rsidP="00B62D79">
      <w:pPr>
        <w:spacing w:after="0" w:line="240" w:lineRule="auto"/>
        <w:jc w:val="center"/>
        <w:rPr>
          <w:rFonts w:ascii="Calibri" w:eastAsia="Times New Roman" w:hAnsi="Calibri" w:cs="Calibri"/>
          <w:b/>
          <w:color w:val="000000"/>
        </w:rPr>
      </w:pPr>
      <w:r w:rsidRPr="00CE34EC">
        <w:rPr>
          <w:rFonts w:ascii="Calibri" w:eastAsia="Times New Roman" w:hAnsi="Calibri" w:cs="Calibri"/>
          <w:b/>
          <w:color w:val="000000"/>
        </w:rPr>
        <w:t>github.com/fischtank44</w:t>
      </w:r>
    </w:p>
    <w:p w14:paraId="72B4AC4E" w14:textId="77777777" w:rsidR="00B5046B" w:rsidRPr="00CE34EC" w:rsidRDefault="00B5046B" w:rsidP="00B62D79">
      <w:pPr>
        <w:spacing w:after="0" w:line="240" w:lineRule="auto"/>
        <w:jc w:val="center"/>
        <w:rPr>
          <w:rFonts w:ascii="Times New Roman" w:eastAsia="Times New Roman" w:hAnsi="Times New Roman" w:cs="Times New Roman"/>
          <w:b/>
          <w:sz w:val="16"/>
          <w:szCs w:val="16"/>
          <w:lang w:val="de-DE"/>
        </w:rPr>
      </w:pPr>
    </w:p>
    <w:p w14:paraId="18432C9E" w14:textId="77777777" w:rsidR="008C0E3C" w:rsidRPr="00CE34EC" w:rsidRDefault="008C0E3C" w:rsidP="00814227">
      <w:pPr>
        <w:spacing w:after="0" w:line="240" w:lineRule="auto"/>
        <w:rPr>
          <w:rFonts w:ascii="Wingdings" w:eastAsia="Times New Roman" w:hAnsi="Wingdings" w:cs="Times New Roman"/>
          <w:sz w:val="16"/>
          <w:szCs w:val="16"/>
          <w:lang w:val="de-DE"/>
        </w:rPr>
      </w:pPr>
    </w:p>
    <w:tbl>
      <w:tblPr>
        <w:tblStyle w:val="TableGrid"/>
        <w:tblW w:w="1062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0"/>
        <w:gridCol w:w="4320"/>
      </w:tblGrid>
      <w:tr w:rsidR="00B914DE" w:rsidRPr="00B914DE" w14:paraId="7415AA06" w14:textId="77777777" w:rsidTr="00635D65">
        <w:tc>
          <w:tcPr>
            <w:tcW w:w="6300" w:type="dxa"/>
          </w:tcPr>
          <w:p w14:paraId="634793B8" w14:textId="55DB6EA4" w:rsidR="00B914DE" w:rsidRPr="00E23718" w:rsidRDefault="008D67DA" w:rsidP="00B914DE">
            <w:pPr>
              <w:pStyle w:val="ListParagraph"/>
              <w:numPr>
                <w:ilvl w:val="0"/>
                <w:numId w:val="6"/>
              </w:numPr>
              <w:ind w:left="255" w:hanging="255"/>
              <w:rPr>
                <w:rFonts w:eastAsia="Times New Roman" w:cstheme="minorHAnsi"/>
                <w:sz w:val="24"/>
                <w:szCs w:val="20"/>
              </w:rPr>
            </w:pPr>
            <w:r>
              <w:rPr>
                <w:rFonts w:eastAsia="Times New Roman" w:cstheme="minorHAnsi"/>
                <w:sz w:val="24"/>
                <w:szCs w:val="20"/>
              </w:rPr>
              <w:t>Data</w:t>
            </w:r>
            <w:r w:rsidR="00A40650">
              <w:rPr>
                <w:rFonts w:eastAsia="Times New Roman" w:cstheme="minorHAnsi"/>
                <w:sz w:val="24"/>
                <w:szCs w:val="20"/>
              </w:rPr>
              <w:t xml:space="preserve"> </w:t>
            </w:r>
            <w:r w:rsidR="00622772">
              <w:rPr>
                <w:rFonts w:eastAsia="Times New Roman" w:cstheme="minorHAnsi"/>
                <w:sz w:val="24"/>
                <w:szCs w:val="20"/>
              </w:rPr>
              <w:t xml:space="preserve">Science </w:t>
            </w:r>
            <w:r w:rsidR="00A40650">
              <w:rPr>
                <w:rFonts w:eastAsia="Times New Roman" w:cstheme="minorHAnsi"/>
                <w:sz w:val="24"/>
                <w:szCs w:val="20"/>
              </w:rPr>
              <w:t xml:space="preserve">and </w:t>
            </w:r>
            <w:r>
              <w:rPr>
                <w:rFonts w:eastAsia="Times New Roman" w:cstheme="minorHAnsi"/>
                <w:sz w:val="24"/>
                <w:szCs w:val="20"/>
              </w:rPr>
              <w:t xml:space="preserve">Optimization </w:t>
            </w:r>
            <w:r w:rsidR="00A40650">
              <w:rPr>
                <w:rFonts w:eastAsia="Times New Roman" w:cstheme="minorHAnsi"/>
                <w:sz w:val="24"/>
                <w:szCs w:val="20"/>
              </w:rPr>
              <w:t>Analyst</w:t>
            </w:r>
          </w:p>
        </w:tc>
        <w:tc>
          <w:tcPr>
            <w:tcW w:w="4320" w:type="dxa"/>
          </w:tcPr>
          <w:p w14:paraId="4BFAEAFC" w14:textId="082646F3" w:rsidR="00B914DE" w:rsidRPr="00E23718" w:rsidRDefault="008D67DA" w:rsidP="00B914DE">
            <w:pPr>
              <w:pStyle w:val="ListParagraph"/>
              <w:numPr>
                <w:ilvl w:val="0"/>
                <w:numId w:val="6"/>
              </w:numPr>
              <w:ind w:left="255" w:hanging="270"/>
              <w:rPr>
                <w:rFonts w:eastAsia="Times New Roman" w:cstheme="minorHAnsi"/>
                <w:sz w:val="24"/>
                <w:szCs w:val="20"/>
              </w:rPr>
            </w:pPr>
            <w:r>
              <w:rPr>
                <w:rFonts w:eastAsia="Times New Roman" w:cstheme="minorHAnsi"/>
                <w:sz w:val="24"/>
                <w:szCs w:val="20"/>
              </w:rPr>
              <w:t>SQL</w:t>
            </w:r>
          </w:p>
        </w:tc>
      </w:tr>
      <w:tr w:rsidR="00AA239D" w:rsidRPr="00B914DE" w14:paraId="560C2D67" w14:textId="77777777" w:rsidTr="00635D65">
        <w:tc>
          <w:tcPr>
            <w:tcW w:w="6300" w:type="dxa"/>
          </w:tcPr>
          <w:p w14:paraId="7E289845" w14:textId="015F1FA9" w:rsidR="00AA239D" w:rsidRPr="00E23718" w:rsidRDefault="008D67DA" w:rsidP="00AA239D">
            <w:pPr>
              <w:pStyle w:val="ListParagraph"/>
              <w:numPr>
                <w:ilvl w:val="0"/>
                <w:numId w:val="6"/>
              </w:numPr>
              <w:ind w:left="255" w:hanging="255"/>
              <w:rPr>
                <w:rFonts w:eastAsia="Times New Roman" w:cstheme="minorHAnsi"/>
                <w:sz w:val="24"/>
                <w:szCs w:val="20"/>
              </w:rPr>
            </w:pPr>
            <w:r>
              <w:rPr>
                <w:rFonts w:eastAsia="Times New Roman" w:cstheme="minorHAnsi"/>
                <w:sz w:val="24"/>
                <w:szCs w:val="20"/>
              </w:rPr>
              <w:t>Business Intelligence Analyst</w:t>
            </w:r>
          </w:p>
        </w:tc>
        <w:tc>
          <w:tcPr>
            <w:tcW w:w="4320" w:type="dxa"/>
          </w:tcPr>
          <w:p w14:paraId="76668513" w14:textId="30D9C9D9" w:rsidR="00AA239D" w:rsidRPr="00E23718" w:rsidRDefault="00E23718" w:rsidP="00AA239D">
            <w:pPr>
              <w:pStyle w:val="ListParagraph"/>
              <w:numPr>
                <w:ilvl w:val="0"/>
                <w:numId w:val="6"/>
              </w:numPr>
              <w:ind w:left="255" w:hanging="270"/>
              <w:rPr>
                <w:rFonts w:eastAsia="Times New Roman" w:cstheme="minorHAnsi"/>
                <w:sz w:val="24"/>
                <w:szCs w:val="20"/>
              </w:rPr>
            </w:pPr>
            <w:r w:rsidRPr="00E23718">
              <w:rPr>
                <w:rFonts w:eastAsia="Times New Roman" w:cstheme="minorHAnsi"/>
                <w:sz w:val="24"/>
                <w:szCs w:val="16"/>
              </w:rPr>
              <w:t>Python</w:t>
            </w:r>
            <w:r w:rsidR="008D67DA">
              <w:rPr>
                <w:rFonts w:eastAsia="Times New Roman" w:cstheme="minorHAnsi"/>
                <w:sz w:val="24"/>
                <w:szCs w:val="16"/>
              </w:rPr>
              <w:t xml:space="preserve"> and R</w:t>
            </w:r>
          </w:p>
        </w:tc>
      </w:tr>
      <w:tr w:rsidR="00AA239D" w:rsidRPr="00B914DE" w14:paraId="7CF458F0" w14:textId="77777777" w:rsidTr="00635D65">
        <w:tc>
          <w:tcPr>
            <w:tcW w:w="6300" w:type="dxa"/>
          </w:tcPr>
          <w:p w14:paraId="2C3699DE" w14:textId="4140AB67" w:rsidR="00AA239D" w:rsidRPr="00E23718" w:rsidRDefault="00622772" w:rsidP="00AA239D">
            <w:pPr>
              <w:pStyle w:val="ListParagraph"/>
              <w:numPr>
                <w:ilvl w:val="0"/>
                <w:numId w:val="6"/>
              </w:numPr>
              <w:ind w:left="255" w:hanging="255"/>
              <w:rPr>
                <w:rFonts w:eastAsia="Times New Roman" w:cstheme="minorHAnsi"/>
                <w:sz w:val="24"/>
                <w:szCs w:val="20"/>
              </w:rPr>
            </w:pPr>
            <w:r>
              <w:rPr>
                <w:rFonts w:eastAsia="Times New Roman" w:cstheme="minorHAnsi"/>
                <w:sz w:val="24"/>
                <w:szCs w:val="20"/>
              </w:rPr>
              <w:t>Machine Learning</w:t>
            </w:r>
          </w:p>
        </w:tc>
        <w:tc>
          <w:tcPr>
            <w:tcW w:w="4320" w:type="dxa"/>
          </w:tcPr>
          <w:p w14:paraId="45B99E22" w14:textId="166775DF" w:rsidR="00AA239D" w:rsidRPr="00E23718" w:rsidRDefault="008D67DA" w:rsidP="00AA239D">
            <w:pPr>
              <w:pStyle w:val="ListParagraph"/>
              <w:numPr>
                <w:ilvl w:val="0"/>
                <w:numId w:val="6"/>
              </w:numPr>
              <w:ind w:left="255" w:hanging="270"/>
              <w:rPr>
                <w:rFonts w:eastAsia="Times New Roman" w:cstheme="minorHAnsi"/>
                <w:sz w:val="24"/>
                <w:szCs w:val="20"/>
              </w:rPr>
            </w:pPr>
            <w:r>
              <w:rPr>
                <w:rFonts w:eastAsia="Times New Roman" w:cstheme="minorHAnsi"/>
                <w:sz w:val="24"/>
                <w:szCs w:val="20"/>
              </w:rPr>
              <w:t>Tableau</w:t>
            </w:r>
            <w:r w:rsidR="00622772">
              <w:rPr>
                <w:rFonts w:eastAsia="Times New Roman" w:cstheme="minorHAnsi"/>
                <w:sz w:val="24"/>
                <w:szCs w:val="20"/>
              </w:rPr>
              <w:t xml:space="preserve"> – Power BI – </w:t>
            </w:r>
            <w:r w:rsidR="0022030D">
              <w:rPr>
                <w:rFonts w:eastAsia="Times New Roman" w:cstheme="minorHAnsi"/>
                <w:sz w:val="24"/>
                <w:szCs w:val="20"/>
              </w:rPr>
              <w:t>Excel</w:t>
            </w:r>
          </w:p>
        </w:tc>
      </w:tr>
      <w:tr w:rsidR="008D67DA" w:rsidRPr="00B914DE" w14:paraId="08359892" w14:textId="77777777" w:rsidTr="00635D65">
        <w:tc>
          <w:tcPr>
            <w:tcW w:w="6300" w:type="dxa"/>
          </w:tcPr>
          <w:p w14:paraId="1C10A1D5" w14:textId="68FC6063" w:rsidR="008D67DA" w:rsidRDefault="00622772" w:rsidP="00AA239D">
            <w:pPr>
              <w:pStyle w:val="ListParagraph"/>
              <w:numPr>
                <w:ilvl w:val="0"/>
                <w:numId w:val="6"/>
              </w:numPr>
              <w:ind w:left="255" w:hanging="255"/>
              <w:rPr>
                <w:rFonts w:eastAsia="Times New Roman" w:cstheme="minorHAnsi"/>
                <w:sz w:val="24"/>
                <w:szCs w:val="20"/>
              </w:rPr>
            </w:pPr>
            <w:proofErr w:type="spellStart"/>
            <w:r>
              <w:rPr>
                <w:rFonts w:eastAsia="Times New Roman" w:cstheme="minorHAnsi"/>
                <w:sz w:val="24"/>
                <w:szCs w:val="20"/>
              </w:rPr>
              <w:t>SAFe</w:t>
            </w:r>
            <w:proofErr w:type="spellEnd"/>
            <w:r>
              <w:rPr>
                <w:rFonts w:eastAsia="Times New Roman" w:cstheme="minorHAnsi"/>
                <w:sz w:val="24"/>
                <w:szCs w:val="20"/>
              </w:rPr>
              <w:t xml:space="preserve"> Agile Practitioner</w:t>
            </w:r>
          </w:p>
        </w:tc>
        <w:tc>
          <w:tcPr>
            <w:tcW w:w="4320" w:type="dxa"/>
          </w:tcPr>
          <w:p w14:paraId="451D182F" w14:textId="28A392EA" w:rsidR="008D67DA" w:rsidRDefault="00622772" w:rsidP="00AA239D">
            <w:pPr>
              <w:pStyle w:val="ListParagraph"/>
              <w:numPr>
                <w:ilvl w:val="0"/>
                <w:numId w:val="6"/>
              </w:numPr>
              <w:ind w:left="255" w:hanging="270"/>
              <w:rPr>
                <w:rFonts w:eastAsia="Times New Roman" w:cstheme="minorHAnsi"/>
                <w:sz w:val="24"/>
                <w:szCs w:val="20"/>
              </w:rPr>
            </w:pPr>
            <w:r>
              <w:rPr>
                <w:rFonts w:eastAsia="Times New Roman" w:cstheme="minorHAnsi"/>
                <w:sz w:val="24"/>
                <w:szCs w:val="20"/>
              </w:rPr>
              <w:t xml:space="preserve">AWS </w:t>
            </w:r>
            <w:r w:rsidR="00516224">
              <w:rPr>
                <w:rFonts w:eastAsia="Times New Roman" w:cstheme="minorHAnsi"/>
                <w:sz w:val="24"/>
                <w:szCs w:val="20"/>
              </w:rPr>
              <w:t>–</w:t>
            </w:r>
            <w:r>
              <w:rPr>
                <w:rFonts w:eastAsia="Times New Roman" w:cstheme="minorHAnsi"/>
                <w:sz w:val="24"/>
                <w:szCs w:val="20"/>
              </w:rPr>
              <w:t xml:space="preserve"> Azure</w:t>
            </w:r>
            <w:r w:rsidR="00516224">
              <w:rPr>
                <w:rFonts w:eastAsia="Times New Roman" w:cstheme="minorHAnsi"/>
                <w:sz w:val="24"/>
                <w:szCs w:val="20"/>
              </w:rPr>
              <w:t xml:space="preserve"> – Google</w:t>
            </w:r>
          </w:p>
        </w:tc>
      </w:tr>
    </w:tbl>
    <w:p w14:paraId="0862C123" w14:textId="77777777" w:rsidR="00574964" w:rsidRDefault="00574964">
      <w:pPr>
        <w:spacing w:line="240" w:lineRule="auto"/>
        <w:rPr>
          <w:rFonts w:ascii="Calisto MT" w:eastAsia="Times New Roman" w:hAnsi="Calisto MT" w:cs="Calibri"/>
          <w:b/>
          <w:bCs/>
          <w:color w:val="000000"/>
          <w:sz w:val="28"/>
          <w:szCs w:val="24"/>
          <w:u w:val="single"/>
        </w:rPr>
      </w:pPr>
    </w:p>
    <w:p w14:paraId="40842C96" w14:textId="76CBED7D" w:rsidR="00B364FD" w:rsidRPr="00574964" w:rsidRDefault="00814227">
      <w:pPr>
        <w:spacing w:line="240" w:lineRule="auto"/>
        <w:rPr>
          <w:rFonts w:ascii="Calisto MT" w:eastAsia="Times New Roman" w:hAnsi="Calisto MT" w:cs="Calibri"/>
          <w:b/>
          <w:bCs/>
          <w:color w:val="000000"/>
          <w:sz w:val="28"/>
          <w:szCs w:val="24"/>
          <w:u w:val="single"/>
        </w:rPr>
      </w:pPr>
      <w:r w:rsidRPr="00574964">
        <w:rPr>
          <w:rFonts w:ascii="Calisto MT" w:eastAsia="Times New Roman" w:hAnsi="Calisto MT" w:cs="Calibri"/>
          <w:b/>
          <w:bCs/>
          <w:color w:val="000000"/>
          <w:sz w:val="28"/>
          <w:szCs w:val="24"/>
          <w:u w:val="single"/>
        </w:rPr>
        <w:t xml:space="preserve">DATA </w:t>
      </w:r>
      <w:r w:rsidR="003E069F" w:rsidRPr="00574964">
        <w:rPr>
          <w:rFonts w:ascii="Calisto MT" w:eastAsia="Times New Roman" w:hAnsi="Calisto MT" w:cs="Calibri"/>
          <w:b/>
          <w:bCs/>
          <w:color w:val="000000"/>
          <w:sz w:val="28"/>
          <w:szCs w:val="24"/>
          <w:u w:val="single"/>
        </w:rPr>
        <w:t>ANALYTICS</w:t>
      </w:r>
      <w:r w:rsidR="007104C0" w:rsidRPr="00574964">
        <w:rPr>
          <w:rFonts w:ascii="Calisto MT" w:eastAsia="Times New Roman" w:hAnsi="Calisto MT" w:cs="Calibri"/>
          <w:b/>
          <w:bCs/>
          <w:color w:val="000000"/>
          <w:sz w:val="28"/>
          <w:szCs w:val="24"/>
          <w:u w:val="single"/>
        </w:rPr>
        <w:t xml:space="preserve">, </w:t>
      </w:r>
      <w:r w:rsidR="003E069F" w:rsidRPr="00574964">
        <w:rPr>
          <w:rFonts w:ascii="Calisto MT" w:eastAsia="Times New Roman" w:hAnsi="Calisto MT" w:cs="Calibri"/>
          <w:b/>
          <w:bCs/>
          <w:color w:val="000000"/>
          <w:sz w:val="28"/>
          <w:szCs w:val="24"/>
          <w:u w:val="single"/>
        </w:rPr>
        <w:t>SYSTEMS ENGINEER</w:t>
      </w:r>
      <w:r w:rsidR="007104C0" w:rsidRPr="00574964">
        <w:rPr>
          <w:rFonts w:ascii="Calisto MT" w:eastAsia="Times New Roman" w:hAnsi="Calisto MT" w:cs="Calibri"/>
          <w:b/>
          <w:bCs/>
          <w:color w:val="000000"/>
          <w:sz w:val="28"/>
          <w:szCs w:val="24"/>
          <w:u w:val="single"/>
        </w:rPr>
        <w:t xml:space="preserve"> &amp; PROBLEM SOLVER</w:t>
      </w:r>
    </w:p>
    <w:p w14:paraId="28351D03" w14:textId="2EE09FA1" w:rsidR="00814227" w:rsidRDefault="007104C0" w:rsidP="003E069F">
      <w:pPr>
        <w:spacing w:line="240" w:lineRule="auto"/>
        <w:rPr>
          <w:rFonts w:eastAsia="Times New Roman" w:cstheme="minorHAnsi"/>
          <w:color w:val="000000"/>
          <w:sz w:val="24"/>
          <w:szCs w:val="20"/>
        </w:rPr>
      </w:pPr>
      <w:r w:rsidRPr="0069597A">
        <w:rPr>
          <w:rFonts w:eastAsia="Times New Roman" w:cstheme="minorHAnsi"/>
          <w:color w:val="000000"/>
          <w:sz w:val="24"/>
          <w:szCs w:val="20"/>
        </w:rPr>
        <w:t>Accomplished d</w:t>
      </w:r>
      <w:r w:rsidR="00814227" w:rsidRPr="0069597A">
        <w:rPr>
          <w:rFonts w:eastAsia="Times New Roman" w:cstheme="minorHAnsi"/>
          <w:color w:val="000000"/>
          <w:sz w:val="24"/>
          <w:szCs w:val="20"/>
        </w:rPr>
        <w:t>ata analyst</w:t>
      </w:r>
      <w:r w:rsidR="00EF1A2F" w:rsidRPr="0069597A">
        <w:rPr>
          <w:rFonts w:eastAsia="Times New Roman" w:cstheme="minorHAnsi"/>
          <w:color w:val="000000"/>
          <w:sz w:val="24"/>
          <w:szCs w:val="20"/>
        </w:rPr>
        <w:t>, optimizer,</w:t>
      </w:r>
      <w:r w:rsidR="00833428" w:rsidRPr="0069597A">
        <w:rPr>
          <w:rFonts w:eastAsia="Times New Roman" w:cstheme="minorHAnsi"/>
          <w:color w:val="000000"/>
          <w:sz w:val="24"/>
          <w:szCs w:val="20"/>
        </w:rPr>
        <w:t xml:space="preserve"> and systems engineer</w:t>
      </w:r>
      <w:r w:rsidR="00ED0458" w:rsidRPr="0069597A">
        <w:rPr>
          <w:rFonts w:eastAsia="Times New Roman" w:cstheme="minorHAnsi"/>
          <w:color w:val="000000"/>
          <w:sz w:val="24"/>
          <w:szCs w:val="20"/>
        </w:rPr>
        <w:t>.</w:t>
      </w:r>
      <w:r w:rsidR="00814227" w:rsidRPr="0069597A">
        <w:rPr>
          <w:rFonts w:eastAsia="Times New Roman" w:cstheme="minorHAnsi"/>
          <w:color w:val="000000"/>
          <w:sz w:val="24"/>
          <w:szCs w:val="20"/>
        </w:rPr>
        <w:t xml:space="preserve"> </w:t>
      </w:r>
      <w:r w:rsidR="000555C2" w:rsidRPr="0069597A">
        <w:rPr>
          <w:rFonts w:eastAsia="Times New Roman" w:cstheme="minorHAnsi"/>
          <w:color w:val="000000"/>
          <w:sz w:val="24"/>
          <w:szCs w:val="20"/>
        </w:rPr>
        <w:t xml:space="preserve">Highly skilled at </w:t>
      </w:r>
      <w:r w:rsidR="00574964" w:rsidRPr="0069597A">
        <w:rPr>
          <w:rFonts w:eastAsia="Times New Roman" w:cstheme="minorHAnsi"/>
          <w:color w:val="000000"/>
          <w:sz w:val="24"/>
          <w:szCs w:val="20"/>
        </w:rPr>
        <w:t xml:space="preserve">observing systems, </w:t>
      </w:r>
      <w:r w:rsidR="000555C2" w:rsidRPr="0069597A">
        <w:rPr>
          <w:rFonts w:eastAsia="Times New Roman" w:cstheme="minorHAnsi"/>
          <w:color w:val="000000"/>
          <w:sz w:val="24"/>
          <w:szCs w:val="20"/>
        </w:rPr>
        <w:t>defining problems,</w:t>
      </w:r>
      <w:r w:rsidR="004643D9" w:rsidRPr="0069597A">
        <w:rPr>
          <w:rFonts w:eastAsia="Times New Roman" w:cstheme="minorHAnsi"/>
          <w:color w:val="000000"/>
          <w:sz w:val="24"/>
          <w:szCs w:val="20"/>
        </w:rPr>
        <w:t xml:space="preserve"> and</w:t>
      </w:r>
      <w:r w:rsidR="00507F28" w:rsidRPr="0069597A">
        <w:rPr>
          <w:rFonts w:eastAsia="Times New Roman" w:cstheme="minorHAnsi"/>
          <w:color w:val="000000"/>
          <w:sz w:val="24"/>
          <w:szCs w:val="20"/>
        </w:rPr>
        <w:t xml:space="preserve"> </w:t>
      </w:r>
      <w:r w:rsidR="000555C2" w:rsidRPr="0069597A">
        <w:rPr>
          <w:rFonts w:eastAsia="Times New Roman" w:cstheme="minorHAnsi"/>
          <w:color w:val="000000"/>
          <w:sz w:val="24"/>
          <w:szCs w:val="20"/>
        </w:rPr>
        <w:t xml:space="preserve">delivering </w:t>
      </w:r>
      <w:r w:rsidR="00ED0458" w:rsidRPr="0069597A">
        <w:rPr>
          <w:rFonts w:eastAsia="Times New Roman" w:cstheme="minorHAnsi"/>
          <w:color w:val="000000"/>
          <w:sz w:val="24"/>
          <w:szCs w:val="20"/>
        </w:rPr>
        <w:t>quantitative solutions</w:t>
      </w:r>
      <w:r w:rsidR="000555C2" w:rsidRPr="0069597A">
        <w:rPr>
          <w:rFonts w:eastAsia="Times New Roman" w:cstheme="minorHAnsi"/>
          <w:color w:val="000000"/>
          <w:sz w:val="24"/>
          <w:szCs w:val="20"/>
        </w:rPr>
        <w:t xml:space="preserve">. </w:t>
      </w:r>
      <w:r w:rsidR="004C4C6C" w:rsidRPr="0069597A">
        <w:rPr>
          <w:rFonts w:eastAsia="Times New Roman" w:cstheme="minorHAnsi"/>
          <w:color w:val="000000"/>
          <w:sz w:val="24"/>
          <w:szCs w:val="20"/>
        </w:rPr>
        <w:t>Excels at leading</w:t>
      </w:r>
      <w:r w:rsidR="00AD68FF" w:rsidRPr="0069597A">
        <w:rPr>
          <w:rFonts w:eastAsia="Times New Roman" w:cstheme="minorHAnsi"/>
          <w:color w:val="000000"/>
          <w:sz w:val="24"/>
          <w:szCs w:val="20"/>
        </w:rPr>
        <w:t>, mentoring</w:t>
      </w:r>
      <w:r w:rsidR="00EF1A2F" w:rsidRPr="0069597A">
        <w:rPr>
          <w:rFonts w:eastAsia="Times New Roman" w:cstheme="minorHAnsi"/>
          <w:color w:val="000000"/>
          <w:sz w:val="24"/>
          <w:szCs w:val="20"/>
        </w:rPr>
        <w:t>,</w:t>
      </w:r>
      <w:r w:rsidR="00AD68FF" w:rsidRPr="0069597A">
        <w:rPr>
          <w:rFonts w:eastAsia="Times New Roman" w:cstheme="minorHAnsi"/>
          <w:color w:val="000000"/>
          <w:sz w:val="24"/>
          <w:szCs w:val="20"/>
        </w:rPr>
        <w:t xml:space="preserve"> and team </w:t>
      </w:r>
      <w:r w:rsidR="00EF1A2F" w:rsidRPr="0069597A">
        <w:rPr>
          <w:rFonts w:eastAsia="Times New Roman" w:cstheme="minorHAnsi"/>
          <w:color w:val="000000"/>
          <w:sz w:val="24"/>
          <w:szCs w:val="20"/>
        </w:rPr>
        <w:t>rejuvenation</w:t>
      </w:r>
      <w:r w:rsidR="004C4C6C" w:rsidRPr="0069597A">
        <w:rPr>
          <w:rFonts w:eastAsia="Times New Roman" w:cstheme="minorHAnsi"/>
          <w:color w:val="000000"/>
          <w:sz w:val="24"/>
          <w:szCs w:val="20"/>
        </w:rPr>
        <w:t xml:space="preserve">.  </w:t>
      </w:r>
      <w:r w:rsidR="00D93C15" w:rsidRPr="0069597A">
        <w:rPr>
          <w:rFonts w:eastAsia="Times New Roman" w:cstheme="minorHAnsi"/>
          <w:color w:val="000000"/>
          <w:sz w:val="24"/>
          <w:szCs w:val="20"/>
        </w:rPr>
        <w:t xml:space="preserve">Understood by </w:t>
      </w:r>
      <w:r w:rsidR="00814227" w:rsidRPr="0069597A">
        <w:rPr>
          <w:rFonts w:eastAsia="Times New Roman" w:cstheme="minorHAnsi"/>
          <w:color w:val="000000"/>
          <w:sz w:val="24"/>
          <w:szCs w:val="20"/>
        </w:rPr>
        <w:t>engineers</w:t>
      </w:r>
      <w:r w:rsidR="004C4C6C" w:rsidRPr="0069597A">
        <w:rPr>
          <w:rFonts w:eastAsia="Times New Roman" w:cstheme="minorHAnsi"/>
          <w:color w:val="000000"/>
          <w:sz w:val="24"/>
          <w:szCs w:val="20"/>
        </w:rPr>
        <w:t>,</w:t>
      </w:r>
      <w:r w:rsidR="00814227" w:rsidRPr="0069597A">
        <w:rPr>
          <w:rFonts w:eastAsia="Times New Roman" w:cstheme="minorHAnsi"/>
          <w:color w:val="000000"/>
          <w:sz w:val="24"/>
          <w:szCs w:val="20"/>
        </w:rPr>
        <w:t xml:space="preserve"> production managers, and</w:t>
      </w:r>
      <w:r w:rsidR="004C4C6C" w:rsidRPr="0069597A">
        <w:rPr>
          <w:rFonts w:eastAsia="Times New Roman" w:cstheme="minorHAnsi"/>
          <w:color w:val="000000"/>
          <w:sz w:val="24"/>
          <w:szCs w:val="20"/>
        </w:rPr>
        <w:t xml:space="preserve"> customers</w:t>
      </w:r>
      <w:r w:rsidR="00D93C15" w:rsidRPr="0069597A">
        <w:rPr>
          <w:rFonts w:eastAsia="Times New Roman" w:cstheme="minorHAnsi"/>
          <w:color w:val="000000"/>
          <w:sz w:val="24"/>
          <w:szCs w:val="20"/>
        </w:rPr>
        <w:t xml:space="preserve"> alike</w:t>
      </w:r>
      <w:r w:rsidR="00814227" w:rsidRPr="0069597A">
        <w:rPr>
          <w:rFonts w:eastAsia="Times New Roman" w:cstheme="minorHAnsi"/>
          <w:color w:val="000000"/>
          <w:sz w:val="24"/>
          <w:szCs w:val="20"/>
        </w:rPr>
        <w:t xml:space="preserve">. </w:t>
      </w:r>
    </w:p>
    <w:p w14:paraId="18A6D089" w14:textId="77777777" w:rsidR="00814227" w:rsidRPr="00C6434F" w:rsidRDefault="00814227" w:rsidP="00814227">
      <w:pPr>
        <w:spacing w:after="0" w:line="240" w:lineRule="auto"/>
        <w:rPr>
          <w:rFonts w:eastAsia="Times New Roman" w:cstheme="minorHAnsi"/>
          <w:sz w:val="24"/>
          <w:szCs w:val="24"/>
        </w:rPr>
      </w:pPr>
    </w:p>
    <w:p w14:paraId="529AE672" w14:textId="69C154B5" w:rsidR="00D1633A" w:rsidRPr="0069597A" w:rsidRDefault="00814227" w:rsidP="00814227">
      <w:pPr>
        <w:spacing w:line="240" w:lineRule="auto"/>
        <w:rPr>
          <w:rFonts w:eastAsia="Times New Roman" w:cstheme="minorHAnsi"/>
          <w:b/>
          <w:bCs/>
          <w:sz w:val="24"/>
        </w:rPr>
      </w:pPr>
      <w:r w:rsidRPr="0069597A">
        <w:rPr>
          <w:rFonts w:eastAsia="Times New Roman" w:cstheme="minorHAnsi"/>
          <w:b/>
          <w:bCs/>
          <w:sz w:val="28"/>
        </w:rPr>
        <w:t xml:space="preserve">PROFESSIONAL </w:t>
      </w:r>
      <w:r w:rsidR="00F01767" w:rsidRPr="0069597A">
        <w:rPr>
          <w:rFonts w:eastAsia="Times New Roman" w:cstheme="minorHAnsi"/>
          <w:b/>
          <w:bCs/>
          <w:sz w:val="28"/>
        </w:rPr>
        <w:t>EXPERIENCE</w:t>
      </w:r>
      <w:r w:rsidRPr="0069597A">
        <w:rPr>
          <w:rFonts w:eastAsia="Times New Roman" w:cstheme="minorHAnsi"/>
          <w:b/>
          <w:bCs/>
          <w:sz w:val="28"/>
        </w:rPr>
        <w:t xml:space="preserve"> – US NAVY</w:t>
      </w:r>
      <w:r w:rsidR="00313F8C" w:rsidRPr="0069597A">
        <w:rPr>
          <w:rFonts w:eastAsia="Times New Roman" w:cstheme="minorHAnsi"/>
          <w:b/>
          <w:bCs/>
          <w:sz w:val="28"/>
        </w:rPr>
        <w:t xml:space="preserve"> (</w:t>
      </w:r>
      <w:r w:rsidR="00F94DE9">
        <w:rPr>
          <w:rFonts w:eastAsia="Times New Roman" w:cstheme="minorHAnsi"/>
          <w:b/>
          <w:bCs/>
          <w:sz w:val="28"/>
        </w:rPr>
        <w:t xml:space="preserve">continuous </w:t>
      </w:r>
      <w:r w:rsidR="00905F5A" w:rsidRPr="0069597A">
        <w:rPr>
          <w:rFonts w:eastAsia="Times New Roman" w:cstheme="minorHAnsi"/>
          <w:b/>
          <w:bCs/>
          <w:sz w:val="28"/>
        </w:rPr>
        <w:t>1994</w:t>
      </w:r>
      <w:r w:rsidR="00313F8C" w:rsidRPr="0069597A">
        <w:rPr>
          <w:rFonts w:eastAsia="Times New Roman" w:cstheme="minorHAnsi"/>
          <w:b/>
          <w:bCs/>
          <w:sz w:val="28"/>
        </w:rPr>
        <w:t xml:space="preserve"> – 2018)</w:t>
      </w:r>
    </w:p>
    <w:p w14:paraId="1B87729E" w14:textId="3A6E6D66" w:rsidR="00814227" w:rsidRPr="00574964" w:rsidRDefault="00BA6DA5" w:rsidP="00814227">
      <w:pPr>
        <w:spacing w:line="240" w:lineRule="auto"/>
        <w:rPr>
          <w:rFonts w:eastAsia="Times New Roman" w:cstheme="minorHAnsi"/>
          <w:b/>
          <w:sz w:val="28"/>
          <w:szCs w:val="24"/>
          <w:u w:val="single"/>
        </w:rPr>
      </w:pPr>
      <w:r w:rsidRPr="00574964">
        <w:rPr>
          <w:rFonts w:eastAsia="Times New Roman" w:cstheme="minorHAnsi"/>
          <w:b/>
          <w:bCs/>
          <w:sz w:val="28"/>
          <w:szCs w:val="24"/>
          <w:u w:val="single"/>
        </w:rPr>
        <w:t>Manager,</w:t>
      </w:r>
      <w:r w:rsidR="00814227" w:rsidRPr="00574964">
        <w:rPr>
          <w:rFonts w:eastAsia="Times New Roman" w:cstheme="minorHAnsi"/>
          <w:b/>
          <w:bCs/>
          <w:sz w:val="28"/>
          <w:szCs w:val="24"/>
          <w:u w:val="single"/>
        </w:rPr>
        <w:t xml:space="preserve"> Planner </w:t>
      </w:r>
      <w:r w:rsidR="00814227" w:rsidRPr="00574964">
        <w:rPr>
          <w:rFonts w:eastAsia="Times New Roman" w:cstheme="minorHAnsi"/>
          <w:b/>
          <w:bCs/>
          <w:noProof/>
          <w:sz w:val="28"/>
          <w:szCs w:val="24"/>
          <w:u w:val="single"/>
        </w:rPr>
        <w:t>and</w:t>
      </w:r>
      <w:r w:rsidR="00814227" w:rsidRPr="00574964">
        <w:rPr>
          <w:rFonts w:eastAsia="Times New Roman" w:cstheme="minorHAnsi"/>
          <w:b/>
          <w:bCs/>
          <w:sz w:val="28"/>
          <w:szCs w:val="24"/>
          <w:u w:val="single"/>
        </w:rPr>
        <w:t xml:space="preserve"> System of Systems Engineer</w:t>
      </w:r>
      <w:r w:rsidR="00D1633A" w:rsidRPr="00574964">
        <w:rPr>
          <w:rFonts w:eastAsia="Times New Roman" w:cstheme="minorHAnsi"/>
          <w:b/>
          <w:bCs/>
          <w:sz w:val="28"/>
          <w:szCs w:val="24"/>
          <w:u w:val="single"/>
        </w:rPr>
        <w:tab/>
      </w:r>
      <w:r w:rsidR="00D1633A" w:rsidRPr="00574964">
        <w:rPr>
          <w:rFonts w:eastAsia="Times New Roman" w:cstheme="minorHAnsi"/>
          <w:b/>
          <w:bCs/>
          <w:sz w:val="28"/>
          <w:szCs w:val="24"/>
          <w:u w:val="single"/>
        </w:rPr>
        <w:tab/>
        <w:t xml:space="preserve">   </w:t>
      </w:r>
      <w:r w:rsidR="00313F8C" w:rsidRPr="00574964">
        <w:rPr>
          <w:rFonts w:eastAsia="Times New Roman" w:cstheme="minorHAnsi"/>
          <w:b/>
          <w:bCs/>
          <w:sz w:val="28"/>
          <w:szCs w:val="24"/>
          <w:u w:val="single"/>
        </w:rPr>
        <w:t xml:space="preserve">     Mar</w:t>
      </w:r>
      <w:r w:rsidR="00DA0851" w:rsidRPr="00574964">
        <w:rPr>
          <w:rFonts w:eastAsia="Times New Roman" w:cstheme="minorHAnsi"/>
          <w:b/>
          <w:bCs/>
          <w:sz w:val="28"/>
          <w:szCs w:val="24"/>
          <w:u w:val="single"/>
        </w:rPr>
        <w:t xml:space="preserve"> </w:t>
      </w:r>
      <w:r w:rsidR="00814227" w:rsidRPr="00574964">
        <w:rPr>
          <w:rFonts w:eastAsia="Times New Roman" w:cstheme="minorHAnsi"/>
          <w:b/>
          <w:bCs/>
          <w:sz w:val="28"/>
          <w:szCs w:val="24"/>
          <w:u w:val="single"/>
        </w:rPr>
        <w:t>2016</w:t>
      </w:r>
      <w:r w:rsidR="00313F8C" w:rsidRPr="00574964">
        <w:rPr>
          <w:rFonts w:eastAsia="Times New Roman" w:cstheme="minorHAnsi"/>
          <w:b/>
          <w:bCs/>
          <w:sz w:val="28"/>
          <w:szCs w:val="24"/>
          <w:u w:val="single"/>
        </w:rPr>
        <w:t xml:space="preserve"> – Mar </w:t>
      </w:r>
      <w:r w:rsidR="00814227" w:rsidRPr="00574964">
        <w:rPr>
          <w:rFonts w:eastAsia="Times New Roman" w:cstheme="minorHAnsi"/>
          <w:b/>
          <w:bCs/>
          <w:sz w:val="28"/>
          <w:szCs w:val="24"/>
          <w:u w:val="single"/>
        </w:rPr>
        <w:t>2018</w:t>
      </w:r>
    </w:p>
    <w:p w14:paraId="1B54B038" w14:textId="08FC4445" w:rsidR="00574964" w:rsidRPr="0069597A" w:rsidRDefault="00EF1A2F" w:rsidP="00574964">
      <w:pPr>
        <w:pStyle w:val="ListParagraph"/>
        <w:numPr>
          <w:ilvl w:val="0"/>
          <w:numId w:val="2"/>
        </w:numPr>
        <w:spacing w:line="240" w:lineRule="auto"/>
        <w:contextualSpacing w:val="0"/>
        <w:rPr>
          <w:rFonts w:eastAsia="Times New Roman" w:cstheme="minorHAnsi"/>
          <w:sz w:val="24"/>
          <w:szCs w:val="20"/>
        </w:rPr>
      </w:pPr>
      <w:r w:rsidRPr="0069597A">
        <w:rPr>
          <w:rFonts w:eastAsia="Times New Roman" w:cstheme="minorHAnsi"/>
          <w:sz w:val="24"/>
          <w:szCs w:val="20"/>
        </w:rPr>
        <w:t xml:space="preserve">System </w:t>
      </w:r>
      <w:r w:rsidR="00347BFB" w:rsidRPr="0069597A">
        <w:rPr>
          <w:rFonts w:eastAsia="Times New Roman" w:cstheme="minorHAnsi"/>
          <w:sz w:val="24"/>
          <w:szCs w:val="20"/>
        </w:rPr>
        <w:t>Engineer</w:t>
      </w:r>
      <w:r w:rsidRPr="0069597A">
        <w:rPr>
          <w:rFonts w:eastAsia="Times New Roman" w:cstheme="minorHAnsi"/>
          <w:sz w:val="24"/>
          <w:szCs w:val="20"/>
        </w:rPr>
        <w:t xml:space="preserve">. </w:t>
      </w:r>
      <w:r w:rsidR="001C6E77" w:rsidRPr="0069597A">
        <w:rPr>
          <w:rFonts w:eastAsia="Times New Roman" w:cstheme="minorHAnsi"/>
          <w:sz w:val="24"/>
          <w:szCs w:val="20"/>
        </w:rPr>
        <w:t xml:space="preserve">Gathered information, reviewed documentation, consulted with experts, raised </w:t>
      </w:r>
      <w:r w:rsidR="00677C89" w:rsidRPr="0069597A">
        <w:rPr>
          <w:rFonts w:eastAsia="Times New Roman" w:cstheme="minorHAnsi"/>
          <w:sz w:val="24"/>
          <w:szCs w:val="20"/>
        </w:rPr>
        <w:t>relevant</w:t>
      </w:r>
      <w:r w:rsidR="001C6E77" w:rsidRPr="0069597A">
        <w:rPr>
          <w:rFonts w:eastAsia="Times New Roman" w:cstheme="minorHAnsi"/>
          <w:sz w:val="24"/>
          <w:szCs w:val="20"/>
        </w:rPr>
        <w:t xml:space="preserve"> concerns</w:t>
      </w:r>
      <w:r w:rsidR="00677C89" w:rsidRPr="0069597A">
        <w:rPr>
          <w:rFonts w:eastAsia="Times New Roman" w:cstheme="minorHAnsi"/>
          <w:sz w:val="24"/>
          <w:szCs w:val="20"/>
        </w:rPr>
        <w:t xml:space="preserve"> &amp; risks</w:t>
      </w:r>
      <w:r w:rsidR="001C6E77" w:rsidRPr="0069597A">
        <w:rPr>
          <w:rFonts w:eastAsia="Times New Roman" w:cstheme="minorHAnsi"/>
          <w:sz w:val="24"/>
          <w:szCs w:val="20"/>
        </w:rPr>
        <w:t>, organized integration sessions with multiple customers and guided discussions</w:t>
      </w:r>
      <w:r w:rsidR="00347BFB" w:rsidRPr="0069597A">
        <w:rPr>
          <w:rFonts w:eastAsia="Times New Roman" w:cstheme="minorHAnsi"/>
          <w:sz w:val="24"/>
          <w:szCs w:val="20"/>
        </w:rPr>
        <w:t xml:space="preserve"> to integrate new complex system while</w:t>
      </w:r>
      <w:r w:rsidR="001C6E77" w:rsidRPr="0069597A">
        <w:rPr>
          <w:rFonts w:eastAsia="Times New Roman" w:cstheme="minorHAnsi"/>
          <w:sz w:val="24"/>
          <w:szCs w:val="20"/>
        </w:rPr>
        <w:t xml:space="preserve"> minimizing conflict between competing interests. </w:t>
      </w:r>
    </w:p>
    <w:p w14:paraId="5F320F03" w14:textId="046AE5B0" w:rsidR="00574964" w:rsidRPr="0069597A" w:rsidRDefault="00FA0384" w:rsidP="00574964">
      <w:pPr>
        <w:pStyle w:val="ListParagraph"/>
        <w:numPr>
          <w:ilvl w:val="0"/>
          <w:numId w:val="2"/>
        </w:numPr>
        <w:spacing w:line="240" w:lineRule="auto"/>
        <w:contextualSpacing w:val="0"/>
        <w:rPr>
          <w:rFonts w:eastAsia="Times New Roman" w:cstheme="minorHAnsi"/>
          <w:sz w:val="24"/>
          <w:szCs w:val="20"/>
        </w:rPr>
      </w:pPr>
      <w:r>
        <w:rPr>
          <w:rFonts w:eastAsia="Times New Roman" w:cstheme="minorHAnsi"/>
          <w:sz w:val="24"/>
          <w:szCs w:val="20"/>
        </w:rPr>
        <w:t>Servant</w:t>
      </w:r>
      <w:r w:rsidR="007E707C">
        <w:rPr>
          <w:rFonts w:eastAsia="Times New Roman" w:cstheme="minorHAnsi"/>
          <w:sz w:val="24"/>
          <w:szCs w:val="20"/>
        </w:rPr>
        <w:t xml:space="preserve"> Leader. </w:t>
      </w:r>
      <w:r>
        <w:rPr>
          <w:rFonts w:eastAsia="Times New Roman" w:cstheme="minorHAnsi"/>
          <w:sz w:val="24"/>
          <w:szCs w:val="20"/>
        </w:rPr>
        <w:t>Guided</w:t>
      </w:r>
      <w:r w:rsidR="00635D65" w:rsidRPr="0069597A">
        <w:rPr>
          <w:rFonts w:eastAsia="Times New Roman" w:cstheme="minorHAnsi"/>
          <w:sz w:val="24"/>
          <w:szCs w:val="20"/>
        </w:rPr>
        <w:t xml:space="preserve"> team </w:t>
      </w:r>
      <w:r w:rsidR="00EF1A2F" w:rsidRPr="0069597A">
        <w:rPr>
          <w:rFonts w:eastAsia="Times New Roman" w:cstheme="minorHAnsi"/>
          <w:sz w:val="24"/>
          <w:szCs w:val="20"/>
        </w:rPr>
        <w:t xml:space="preserve">of six </w:t>
      </w:r>
      <w:r w:rsidR="00635D65" w:rsidRPr="0069597A">
        <w:rPr>
          <w:rFonts w:eastAsia="Times New Roman" w:cstheme="minorHAnsi"/>
          <w:sz w:val="24"/>
          <w:szCs w:val="20"/>
        </w:rPr>
        <w:t xml:space="preserve">through 85% turnover. Identified individual talents and </w:t>
      </w:r>
      <w:r w:rsidR="00635D65" w:rsidRPr="0069597A">
        <w:rPr>
          <w:rFonts w:eastAsia="Times New Roman" w:cstheme="minorHAnsi"/>
          <w:noProof/>
          <w:sz w:val="24"/>
          <w:szCs w:val="20"/>
        </w:rPr>
        <w:t>developed</w:t>
      </w:r>
      <w:r w:rsidR="00635D65" w:rsidRPr="0069597A">
        <w:rPr>
          <w:rFonts w:eastAsia="Times New Roman" w:cstheme="minorHAnsi"/>
          <w:sz w:val="24"/>
          <w:szCs w:val="20"/>
        </w:rPr>
        <w:t xml:space="preserve"> strategies to rebuild </w:t>
      </w:r>
      <w:r w:rsidR="00635D65" w:rsidRPr="0069597A">
        <w:rPr>
          <w:rFonts w:eastAsia="Times New Roman" w:cstheme="minorHAnsi"/>
          <w:noProof/>
          <w:sz w:val="24"/>
          <w:szCs w:val="20"/>
        </w:rPr>
        <w:t>core</w:t>
      </w:r>
      <w:r w:rsidR="00635D65" w:rsidRPr="0069597A">
        <w:rPr>
          <w:rFonts w:eastAsia="Times New Roman" w:cstheme="minorHAnsi"/>
          <w:sz w:val="24"/>
          <w:szCs w:val="20"/>
        </w:rPr>
        <w:t xml:space="preserve"> capabilities of </w:t>
      </w:r>
      <w:r w:rsidR="00FC504A" w:rsidRPr="0069597A">
        <w:rPr>
          <w:rFonts w:eastAsia="Times New Roman" w:cstheme="minorHAnsi"/>
          <w:noProof/>
          <w:sz w:val="24"/>
          <w:szCs w:val="20"/>
        </w:rPr>
        <w:t>department</w:t>
      </w:r>
      <w:r w:rsidR="00635D65" w:rsidRPr="0069597A">
        <w:rPr>
          <w:rFonts w:eastAsia="Times New Roman" w:cstheme="minorHAnsi"/>
          <w:sz w:val="24"/>
          <w:szCs w:val="20"/>
        </w:rPr>
        <w:t>. Reco</w:t>
      </w:r>
      <w:r w:rsidR="00173164" w:rsidRPr="0069597A">
        <w:rPr>
          <w:rFonts w:eastAsia="Times New Roman" w:cstheme="minorHAnsi"/>
          <w:sz w:val="24"/>
          <w:szCs w:val="20"/>
        </w:rPr>
        <w:t xml:space="preserve">gnized by </w:t>
      </w:r>
      <w:r w:rsidR="00173164" w:rsidRPr="0069597A">
        <w:rPr>
          <w:rFonts w:eastAsia="Times New Roman" w:cstheme="minorHAnsi"/>
          <w:noProof/>
          <w:sz w:val="24"/>
          <w:szCs w:val="20"/>
        </w:rPr>
        <w:t>director</w:t>
      </w:r>
      <w:r w:rsidR="00173164" w:rsidRPr="0069597A">
        <w:rPr>
          <w:rFonts w:eastAsia="Times New Roman" w:cstheme="minorHAnsi"/>
          <w:sz w:val="24"/>
          <w:szCs w:val="20"/>
        </w:rPr>
        <w:t xml:space="preserve"> for transformational leadership. </w:t>
      </w:r>
    </w:p>
    <w:p w14:paraId="5BFA5CC6" w14:textId="7014B0B0" w:rsidR="00484BA8" w:rsidRPr="0069597A" w:rsidRDefault="00347BFB" w:rsidP="00574964">
      <w:pPr>
        <w:pStyle w:val="ListParagraph"/>
        <w:numPr>
          <w:ilvl w:val="0"/>
          <w:numId w:val="2"/>
        </w:numPr>
        <w:spacing w:line="240" w:lineRule="auto"/>
        <w:contextualSpacing w:val="0"/>
        <w:rPr>
          <w:rFonts w:eastAsia="Times New Roman" w:cstheme="minorHAnsi"/>
          <w:sz w:val="24"/>
          <w:szCs w:val="20"/>
        </w:rPr>
      </w:pPr>
      <w:r w:rsidRPr="0069597A">
        <w:rPr>
          <w:rFonts w:eastAsia="Times New Roman" w:cstheme="minorHAnsi"/>
          <w:sz w:val="24"/>
          <w:szCs w:val="20"/>
        </w:rPr>
        <w:t xml:space="preserve">Operational Security Program Manager. </w:t>
      </w:r>
      <w:r w:rsidR="00F263D5" w:rsidRPr="0069597A">
        <w:rPr>
          <w:rFonts w:eastAsia="Times New Roman" w:cstheme="minorHAnsi"/>
          <w:sz w:val="24"/>
          <w:szCs w:val="20"/>
        </w:rPr>
        <w:t>D</w:t>
      </w:r>
      <w:r w:rsidR="004F334A" w:rsidRPr="0069597A">
        <w:rPr>
          <w:rFonts w:eastAsia="Times New Roman" w:cstheme="minorHAnsi"/>
          <w:sz w:val="24"/>
          <w:szCs w:val="20"/>
        </w:rPr>
        <w:t xml:space="preserve">irected </w:t>
      </w:r>
      <w:r w:rsidRPr="0069597A">
        <w:rPr>
          <w:rFonts w:eastAsia="Times New Roman" w:cstheme="minorHAnsi"/>
          <w:sz w:val="24"/>
          <w:szCs w:val="20"/>
        </w:rPr>
        <w:t>program to monitor</w:t>
      </w:r>
      <w:r w:rsidR="004F3EAC" w:rsidRPr="0069597A">
        <w:rPr>
          <w:rFonts w:eastAsia="Times New Roman" w:cstheme="minorHAnsi"/>
          <w:sz w:val="24"/>
          <w:szCs w:val="20"/>
        </w:rPr>
        <w:t xml:space="preserve"> and control </w:t>
      </w:r>
      <w:r w:rsidR="00272315" w:rsidRPr="0069597A">
        <w:rPr>
          <w:rFonts w:eastAsia="Times New Roman" w:cstheme="minorHAnsi"/>
          <w:sz w:val="24"/>
          <w:szCs w:val="20"/>
        </w:rPr>
        <w:t xml:space="preserve">the </w:t>
      </w:r>
      <w:r w:rsidR="004F3EAC" w:rsidRPr="0069597A">
        <w:rPr>
          <w:rFonts w:eastAsia="Times New Roman" w:cstheme="minorHAnsi"/>
          <w:noProof/>
          <w:sz w:val="24"/>
          <w:szCs w:val="20"/>
        </w:rPr>
        <w:t>release</w:t>
      </w:r>
      <w:r w:rsidR="004F3EAC" w:rsidRPr="0069597A">
        <w:rPr>
          <w:rFonts w:eastAsia="Times New Roman" w:cstheme="minorHAnsi"/>
          <w:sz w:val="24"/>
          <w:szCs w:val="20"/>
        </w:rPr>
        <w:t xml:space="preserve"> of information</w:t>
      </w:r>
      <w:r w:rsidR="002810CF">
        <w:rPr>
          <w:rFonts w:eastAsia="Times New Roman" w:cstheme="minorHAnsi"/>
          <w:sz w:val="24"/>
          <w:szCs w:val="20"/>
        </w:rPr>
        <w:t xml:space="preserve">. </w:t>
      </w:r>
      <w:r w:rsidR="0066351B">
        <w:rPr>
          <w:rFonts w:eastAsia="Times New Roman" w:cstheme="minorHAnsi"/>
          <w:sz w:val="24"/>
          <w:szCs w:val="20"/>
        </w:rPr>
        <w:t>Engaged</w:t>
      </w:r>
      <w:r w:rsidR="002810CF">
        <w:rPr>
          <w:rFonts w:eastAsia="Times New Roman" w:cstheme="minorHAnsi"/>
          <w:sz w:val="24"/>
          <w:szCs w:val="20"/>
        </w:rPr>
        <w:t xml:space="preserve"> </w:t>
      </w:r>
      <w:r w:rsidR="0066351B">
        <w:rPr>
          <w:rFonts w:eastAsia="Times New Roman" w:cstheme="minorHAnsi"/>
          <w:sz w:val="24"/>
          <w:szCs w:val="20"/>
        </w:rPr>
        <w:t xml:space="preserve">in </w:t>
      </w:r>
      <w:r w:rsidR="00106BF9">
        <w:rPr>
          <w:rFonts w:eastAsia="Times New Roman" w:cstheme="minorHAnsi"/>
          <w:sz w:val="24"/>
          <w:szCs w:val="20"/>
        </w:rPr>
        <w:t xml:space="preserve">external coordination, conducted surveys, </w:t>
      </w:r>
      <w:r w:rsidR="00106BF9" w:rsidRPr="0069597A">
        <w:rPr>
          <w:rFonts w:eastAsia="Times New Roman" w:cstheme="minorHAnsi"/>
          <w:sz w:val="24"/>
          <w:szCs w:val="20"/>
        </w:rPr>
        <w:t>distributed</w:t>
      </w:r>
      <w:r w:rsidR="00106BF9">
        <w:rPr>
          <w:rFonts w:eastAsia="Times New Roman" w:cstheme="minorHAnsi"/>
          <w:sz w:val="24"/>
          <w:szCs w:val="20"/>
        </w:rPr>
        <w:t xml:space="preserve"> targeted guidance, </w:t>
      </w:r>
      <w:r w:rsidR="004F3EAC" w:rsidRPr="0069597A">
        <w:rPr>
          <w:rFonts w:eastAsia="Times New Roman" w:cstheme="minorHAnsi"/>
          <w:sz w:val="24"/>
          <w:szCs w:val="20"/>
        </w:rPr>
        <w:t xml:space="preserve">and </w:t>
      </w:r>
      <w:r w:rsidRPr="0069597A">
        <w:rPr>
          <w:rFonts w:eastAsia="Times New Roman" w:cstheme="minorHAnsi"/>
          <w:sz w:val="24"/>
          <w:szCs w:val="20"/>
        </w:rPr>
        <w:t xml:space="preserve">expanded the scope of program to include </w:t>
      </w:r>
      <w:r w:rsidR="004F3EAC" w:rsidRPr="0069597A">
        <w:rPr>
          <w:rFonts w:eastAsia="Times New Roman" w:cstheme="minorHAnsi"/>
          <w:sz w:val="24"/>
          <w:szCs w:val="20"/>
        </w:rPr>
        <w:t>family and friends</w:t>
      </w:r>
      <w:r w:rsidRPr="0069597A">
        <w:rPr>
          <w:rFonts w:eastAsia="Times New Roman" w:cstheme="minorHAnsi"/>
          <w:sz w:val="24"/>
          <w:szCs w:val="20"/>
        </w:rPr>
        <w:t>.</w:t>
      </w:r>
      <w:r w:rsidR="004F3EAC" w:rsidRPr="0069597A">
        <w:rPr>
          <w:rFonts w:eastAsia="Times New Roman" w:cstheme="minorHAnsi"/>
          <w:sz w:val="24"/>
          <w:szCs w:val="20"/>
        </w:rPr>
        <w:t xml:space="preserve"> </w:t>
      </w:r>
      <w:r w:rsidRPr="0069597A">
        <w:rPr>
          <w:rFonts w:eastAsia="Times New Roman" w:cstheme="minorHAnsi"/>
          <w:sz w:val="24"/>
          <w:szCs w:val="20"/>
        </w:rPr>
        <w:t>Achieved</w:t>
      </w:r>
      <w:r w:rsidR="00EF1A2F" w:rsidRPr="0069597A">
        <w:rPr>
          <w:rFonts w:eastAsia="Times New Roman" w:cstheme="minorHAnsi"/>
          <w:sz w:val="24"/>
          <w:szCs w:val="20"/>
        </w:rPr>
        <w:t xml:space="preserve"> 100% program compliance and</w:t>
      </w:r>
      <w:r w:rsidR="004F3EAC" w:rsidRPr="0069597A">
        <w:rPr>
          <w:rFonts w:eastAsia="Times New Roman" w:cstheme="minorHAnsi"/>
          <w:sz w:val="24"/>
          <w:szCs w:val="20"/>
        </w:rPr>
        <w:t xml:space="preserve"> increased levels of </w:t>
      </w:r>
      <w:r w:rsidR="00C3439E">
        <w:rPr>
          <w:rFonts w:eastAsia="Times New Roman" w:cstheme="minorHAnsi"/>
          <w:sz w:val="24"/>
          <w:szCs w:val="20"/>
        </w:rPr>
        <w:t>customer</w:t>
      </w:r>
      <w:r w:rsidR="00EF1A2F" w:rsidRPr="0069597A">
        <w:rPr>
          <w:rFonts w:eastAsia="Times New Roman" w:cstheme="minorHAnsi"/>
          <w:sz w:val="24"/>
          <w:szCs w:val="20"/>
        </w:rPr>
        <w:t xml:space="preserve"> awareness</w:t>
      </w:r>
      <w:r w:rsidR="00C3439E">
        <w:rPr>
          <w:rFonts w:eastAsia="Times New Roman" w:cstheme="minorHAnsi"/>
          <w:sz w:val="24"/>
          <w:szCs w:val="20"/>
        </w:rPr>
        <w:t xml:space="preserve"> </w:t>
      </w:r>
      <w:r w:rsidRPr="0069597A">
        <w:rPr>
          <w:rFonts w:eastAsia="Times New Roman" w:cstheme="minorHAnsi"/>
          <w:sz w:val="24"/>
          <w:szCs w:val="20"/>
        </w:rPr>
        <w:t>and control measures</w:t>
      </w:r>
      <w:r w:rsidR="004F3EAC" w:rsidRPr="0069597A">
        <w:rPr>
          <w:rFonts w:eastAsia="Times New Roman" w:cstheme="minorHAnsi"/>
          <w:sz w:val="24"/>
          <w:szCs w:val="20"/>
        </w:rPr>
        <w:t xml:space="preserve">.  </w:t>
      </w:r>
    </w:p>
    <w:p w14:paraId="2DEBF914" w14:textId="609808CF" w:rsidR="00814227" w:rsidRPr="0069597A" w:rsidRDefault="00DB78CB" w:rsidP="00574964">
      <w:pPr>
        <w:pStyle w:val="ListParagraph"/>
        <w:numPr>
          <w:ilvl w:val="0"/>
          <w:numId w:val="2"/>
        </w:numPr>
        <w:spacing w:line="240" w:lineRule="auto"/>
        <w:contextualSpacing w:val="0"/>
        <w:rPr>
          <w:rFonts w:eastAsia="Times New Roman" w:cstheme="minorHAnsi"/>
          <w:sz w:val="24"/>
          <w:szCs w:val="20"/>
        </w:rPr>
      </w:pPr>
      <w:r>
        <w:rPr>
          <w:rFonts w:eastAsia="Times New Roman" w:cstheme="minorHAnsi"/>
          <w:sz w:val="24"/>
          <w:szCs w:val="20"/>
        </w:rPr>
        <w:t xml:space="preserve">Additional </w:t>
      </w:r>
      <w:r w:rsidR="00D43012">
        <w:rPr>
          <w:rFonts w:eastAsia="Times New Roman" w:cstheme="minorHAnsi"/>
          <w:sz w:val="24"/>
          <w:szCs w:val="20"/>
        </w:rPr>
        <w:t>skills: d</w:t>
      </w:r>
      <w:r w:rsidR="000C5623" w:rsidRPr="0069597A">
        <w:rPr>
          <w:rFonts w:eastAsia="Times New Roman" w:cstheme="minorHAnsi"/>
          <w:sz w:val="24"/>
          <w:szCs w:val="20"/>
        </w:rPr>
        <w:t>eliver</w:t>
      </w:r>
      <w:r w:rsidR="00814227" w:rsidRPr="0069597A">
        <w:rPr>
          <w:rFonts w:eastAsia="Times New Roman" w:cstheme="minorHAnsi"/>
          <w:sz w:val="24"/>
          <w:szCs w:val="20"/>
        </w:rPr>
        <w:t xml:space="preserve"> briefs</w:t>
      </w:r>
      <w:r w:rsidR="00E23718" w:rsidRPr="0069597A">
        <w:rPr>
          <w:rFonts w:eastAsia="Times New Roman" w:cstheme="minorHAnsi"/>
          <w:sz w:val="24"/>
          <w:szCs w:val="20"/>
        </w:rPr>
        <w:t xml:space="preserve"> to senior leaders</w:t>
      </w:r>
      <w:r w:rsidR="00814227" w:rsidRPr="0069597A">
        <w:rPr>
          <w:rFonts w:eastAsia="Times New Roman" w:cstheme="minorHAnsi"/>
          <w:sz w:val="24"/>
          <w:szCs w:val="20"/>
        </w:rPr>
        <w:t xml:space="preserve">, </w:t>
      </w:r>
      <w:r w:rsidR="000C5623" w:rsidRPr="0069597A">
        <w:rPr>
          <w:rFonts w:eastAsia="Times New Roman" w:cstheme="minorHAnsi"/>
          <w:noProof/>
          <w:sz w:val="24"/>
          <w:szCs w:val="20"/>
        </w:rPr>
        <w:t>mentor</w:t>
      </w:r>
      <w:r w:rsidR="008A2819" w:rsidRPr="0069597A">
        <w:rPr>
          <w:rFonts w:eastAsia="Times New Roman" w:cstheme="minorHAnsi"/>
          <w:noProof/>
          <w:sz w:val="24"/>
          <w:szCs w:val="20"/>
        </w:rPr>
        <w:t xml:space="preserve"> </w:t>
      </w:r>
      <w:r w:rsidR="00E23718" w:rsidRPr="0069597A">
        <w:rPr>
          <w:rFonts w:eastAsia="Times New Roman" w:cstheme="minorHAnsi"/>
          <w:noProof/>
          <w:sz w:val="24"/>
          <w:szCs w:val="20"/>
        </w:rPr>
        <w:t>new hires</w:t>
      </w:r>
      <w:r w:rsidR="008A2819" w:rsidRPr="0069597A">
        <w:rPr>
          <w:rFonts w:eastAsia="Times New Roman" w:cstheme="minorHAnsi"/>
          <w:sz w:val="24"/>
          <w:szCs w:val="20"/>
        </w:rPr>
        <w:t>,</w:t>
      </w:r>
      <w:r w:rsidR="00E23718" w:rsidRPr="0069597A">
        <w:rPr>
          <w:rFonts w:eastAsia="Times New Roman" w:cstheme="minorHAnsi"/>
          <w:sz w:val="24"/>
          <w:szCs w:val="20"/>
        </w:rPr>
        <w:t xml:space="preserve"> gr</w:t>
      </w:r>
      <w:r w:rsidR="00D43012">
        <w:rPr>
          <w:rFonts w:eastAsia="Times New Roman" w:cstheme="minorHAnsi"/>
          <w:sz w:val="24"/>
          <w:szCs w:val="20"/>
        </w:rPr>
        <w:t>o</w:t>
      </w:r>
      <w:r w:rsidR="00E23718" w:rsidRPr="0069597A">
        <w:rPr>
          <w:rFonts w:eastAsia="Times New Roman" w:cstheme="minorHAnsi"/>
          <w:sz w:val="24"/>
          <w:szCs w:val="20"/>
        </w:rPr>
        <w:t>w</w:t>
      </w:r>
      <w:r w:rsidR="002751AD" w:rsidRPr="0069597A">
        <w:rPr>
          <w:rFonts w:eastAsia="Times New Roman" w:cstheme="minorHAnsi"/>
          <w:sz w:val="24"/>
          <w:szCs w:val="20"/>
        </w:rPr>
        <w:t xml:space="preserve"> vital external relationships and </w:t>
      </w:r>
      <w:r w:rsidR="00814227" w:rsidRPr="0069597A">
        <w:rPr>
          <w:rFonts w:eastAsia="Times New Roman" w:cstheme="minorHAnsi"/>
          <w:sz w:val="24"/>
          <w:szCs w:val="20"/>
        </w:rPr>
        <w:t>organiz</w:t>
      </w:r>
      <w:r w:rsidR="00D43012">
        <w:rPr>
          <w:rFonts w:eastAsia="Times New Roman" w:cstheme="minorHAnsi"/>
          <w:sz w:val="24"/>
          <w:szCs w:val="20"/>
        </w:rPr>
        <w:t>e</w:t>
      </w:r>
      <w:r w:rsidR="00814227" w:rsidRPr="0069597A">
        <w:rPr>
          <w:rFonts w:eastAsia="Times New Roman" w:cstheme="minorHAnsi"/>
          <w:sz w:val="24"/>
          <w:szCs w:val="20"/>
        </w:rPr>
        <w:t xml:space="preserve"> events and seminars that cover a range of </w:t>
      </w:r>
      <w:r w:rsidR="00860F94" w:rsidRPr="0069597A">
        <w:rPr>
          <w:rFonts w:eastAsia="Times New Roman" w:cstheme="minorHAnsi"/>
          <w:sz w:val="24"/>
          <w:szCs w:val="20"/>
        </w:rPr>
        <w:t>topics</w:t>
      </w:r>
      <w:r w:rsidR="00814227" w:rsidRPr="0069597A">
        <w:rPr>
          <w:rFonts w:eastAsia="Times New Roman" w:cstheme="minorHAnsi"/>
          <w:sz w:val="24"/>
          <w:szCs w:val="20"/>
        </w:rPr>
        <w:t xml:space="preserve"> from</w:t>
      </w:r>
      <w:r w:rsidR="0069597A" w:rsidRPr="0069597A">
        <w:rPr>
          <w:rFonts w:eastAsia="Times New Roman" w:cstheme="minorHAnsi"/>
          <w:sz w:val="24"/>
          <w:szCs w:val="20"/>
        </w:rPr>
        <w:t xml:space="preserve"> general to highly technical</w:t>
      </w:r>
      <w:r w:rsidR="002751AD" w:rsidRPr="0069597A">
        <w:rPr>
          <w:rFonts w:eastAsia="Times New Roman" w:cstheme="minorHAnsi"/>
          <w:sz w:val="24"/>
          <w:szCs w:val="20"/>
        </w:rPr>
        <w:t xml:space="preserve">. </w:t>
      </w:r>
      <w:r w:rsidR="00814227" w:rsidRPr="0069597A">
        <w:rPr>
          <w:rFonts w:eastAsia="Times New Roman" w:cstheme="minorHAnsi"/>
          <w:sz w:val="24"/>
          <w:szCs w:val="20"/>
        </w:rPr>
        <w:t xml:space="preserve"> </w:t>
      </w:r>
    </w:p>
    <w:p w14:paraId="0AD315C6" w14:textId="77777777" w:rsidR="00814227" w:rsidRPr="00B62A69" w:rsidRDefault="00773CF7" w:rsidP="00A6421E">
      <w:pPr>
        <w:tabs>
          <w:tab w:val="left" w:pos="1995"/>
        </w:tabs>
        <w:spacing w:line="240" w:lineRule="auto"/>
        <w:rPr>
          <w:rFonts w:eastAsia="Times New Roman" w:cstheme="minorHAnsi"/>
          <w:sz w:val="24"/>
          <w:szCs w:val="24"/>
        </w:rPr>
      </w:pPr>
      <w:r w:rsidRPr="00B62A69">
        <w:rPr>
          <w:rFonts w:eastAsia="Times New Roman" w:cstheme="minorHAnsi"/>
          <w:sz w:val="24"/>
          <w:szCs w:val="24"/>
        </w:rPr>
        <w:tab/>
      </w:r>
    </w:p>
    <w:p w14:paraId="5EF6F1A5" w14:textId="6FFCFB29" w:rsidR="00814227" w:rsidRPr="00B14592" w:rsidRDefault="00814227" w:rsidP="00A6421E">
      <w:pPr>
        <w:spacing w:line="240" w:lineRule="auto"/>
        <w:rPr>
          <w:rFonts w:eastAsia="Times New Roman" w:cstheme="minorHAnsi"/>
          <w:b/>
          <w:sz w:val="28"/>
          <w:szCs w:val="24"/>
          <w:u w:val="single"/>
        </w:rPr>
      </w:pPr>
      <w:r w:rsidRPr="00B14592">
        <w:rPr>
          <w:rFonts w:eastAsia="Times New Roman" w:cstheme="minorHAnsi"/>
          <w:b/>
          <w:bCs/>
          <w:sz w:val="28"/>
          <w:szCs w:val="24"/>
          <w:u w:val="single"/>
        </w:rPr>
        <w:t>Aviator – Aviation</w:t>
      </w:r>
      <w:r w:rsidR="009141E6" w:rsidRPr="00B14592">
        <w:rPr>
          <w:rFonts w:eastAsia="Times New Roman" w:cstheme="minorHAnsi"/>
          <w:b/>
          <w:bCs/>
          <w:sz w:val="28"/>
          <w:szCs w:val="24"/>
          <w:u w:val="single"/>
        </w:rPr>
        <w:t xml:space="preserve"> Student and</w:t>
      </w:r>
      <w:r w:rsidRPr="00B14592">
        <w:rPr>
          <w:rFonts w:eastAsia="Times New Roman" w:cstheme="minorHAnsi"/>
          <w:b/>
          <w:bCs/>
          <w:sz w:val="28"/>
          <w:szCs w:val="24"/>
          <w:u w:val="single"/>
        </w:rPr>
        <w:t xml:space="preserve"> Professional</w:t>
      </w:r>
      <w:r w:rsidR="00807930" w:rsidRPr="00B14592">
        <w:rPr>
          <w:rFonts w:eastAsia="Times New Roman" w:cstheme="minorHAnsi"/>
          <w:b/>
          <w:bCs/>
          <w:sz w:val="28"/>
          <w:szCs w:val="24"/>
          <w:u w:val="single"/>
        </w:rPr>
        <w:tab/>
      </w:r>
      <w:r w:rsidR="00313F8C" w:rsidRPr="00B14592">
        <w:rPr>
          <w:rFonts w:eastAsia="Times New Roman" w:cstheme="minorHAnsi"/>
          <w:b/>
          <w:bCs/>
          <w:sz w:val="28"/>
          <w:szCs w:val="24"/>
          <w:u w:val="single"/>
        </w:rPr>
        <w:t xml:space="preserve">   </w:t>
      </w:r>
      <w:r w:rsidR="00313F8C" w:rsidRPr="00B14592">
        <w:rPr>
          <w:rFonts w:eastAsia="Times New Roman" w:cstheme="minorHAnsi"/>
          <w:b/>
          <w:bCs/>
          <w:sz w:val="28"/>
          <w:szCs w:val="24"/>
          <w:u w:val="single"/>
        </w:rPr>
        <w:tab/>
      </w:r>
      <w:r w:rsidR="00807930" w:rsidRPr="00B14592">
        <w:rPr>
          <w:rFonts w:eastAsia="Times New Roman" w:cstheme="minorHAnsi"/>
          <w:b/>
          <w:bCs/>
          <w:sz w:val="28"/>
          <w:szCs w:val="24"/>
          <w:u w:val="single"/>
        </w:rPr>
        <w:tab/>
      </w:r>
      <w:r w:rsidR="00313F8C" w:rsidRPr="00B14592">
        <w:rPr>
          <w:rFonts w:eastAsia="Times New Roman" w:cstheme="minorHAnsi"/>
          <w:b/>
          <w:bCs/>
          <w:sz w:val="28"/>
          <w:szCs w:val="24"/>
          <w:u w:val="single"/>
        </w:rPr>
        <w:t xml:space="preserve">   </w:t>
      </w:r>
      <w:r w:rsidR="009529E2" w:rsidRPr="00B14592">
        <w:rPr>
          <w:rFonts w:eastAsia="Times New Roman" w:cstheme="minorHAnsi"/>
          <w:b/>
          <w:bCs/>
          <w:sz w:val="28"/>
          <w:szCs w:val="24"/>
          <w:u w:val="single"/>
        </w:rPr>
        <w:t xml:space="preserve">Aug </w:t>
      </w:r>
      <w:r w:rsidRPr="00B14592">
        <w:rPr>
          <w:rFonts w:eastAsia="Times New Roman" w:cstheme="minorHAnsi"/>
          <w:b/>
          <w:bCs/>
          <w:sz w:val="28"/>
          <w:szCs w:val="24"/>
          <w:u w:val="single"/>
        </w:rPr>
        <w:t>200</w:t>
      </w:r>
      <w:r w:rsidR="009529E2" w:rsidRPr="00B14592">
        <w:rPr>
          <w:rFonts w:eastAsia="Times New Roman" w:cstheme="minorHAnsi"/>
          <w:b/>
          <w:bCs/>
          <w:sz w:val="28"/>
          <w:szCs w:val="24"/>
          <w:u w:val="single"/>
        </w:rPr>
        <w:t xml:space="preserve">6 – Mar </w:t>
      </w:r>
      <w:r w:rsidRPr="00B14592">
        <w:rPr>
          <w:rFonts w:eastAsia="Times New Roman" w:cstheme="minorHAnsi"/>
          <w:b/>
          <w:bCs/>
          <w:sz w:val="28"/>
          <w:szCs w:val="24"/>
          <w:u w:val="single"/>
        </w:rPr>
        <w:t>2013</w:t>
      </w:r>
    </w:p>
    <w:p w14:paraId="5B905A87" w14:textId="1E02EA65" w:rsidR="0099275C" w:rsidRPr="0069597A" w:rsidRDefault="00CD1D87" w:rsidP="00A6421E">
      <w:pPr>
        <w:pStyle w:val="ListParagraph"/>
        <w:numPr>
          <w:ilvl w:val="0"/>
          <w:numId w:val="5"/>
        </w:numPr>
        <w:spacing w:line="240" w:lineRule="auto"/>
        <w:ind w:left="360"/>
        <w:contextualSpacing w:val="0"/>
        <w:rPr>
          <w:rFonts w:eastAsia="Times New Roman" w:cstheme="minorHAnsi"/>
          <w:sz w:val="24"/>
          <w:szCs w:val="20"/>
        </w:rPr>
      </w:pPr>
      <w:r w:rsidRPr="0069597A">
        <w:rPr>
          <w:sz w:val="24"/>
          <w:szCs w:val="20"/>
        </w:rPr>
        <w:t xml:space="preserve">Office </w:t>
      </w:r>
      <w:r w:rsidR="00CC02EA" w:rsidRPr="0069597A">
        <w:rPr>
          <w:sz w:val="24"/>
          <w:szCs w:val="20"/>
        </w:rPr>
        <w:t>Manager</w:t>
      </w:r>
      <w:r w:rsidR="006E33FB">
        <w:rPr>
          <w:sz w:val="24"/>
          <w:szCs w:val="20"/>
        </w:rPr>
        <w:t xml:space="preserve"> and Team Leader</w:t>
      </w:r>
      <w:r w:rsidR="001B7B77" w:rsidRPr="0069597A">
        <w:rPr>
          <w:sz w:val="24"/>
          <w:szCs w:val="20"/>
        </w:rPr>
        <w:t>.</w:t>
      </w:r>
      <w:r w:rsidR="00CC02EA" w:rsidRPr="0069597A">
        <w:rPr>
          <w:sz w:val="24"/>
          <w:szCs w:val="20"/>
        </w:rPr>
        <w:t xml:space="preserve"> </w:t>
      </w:r>
      <w:r w:rsidR="00BD4704" w:rsidRPr="0069597A">
        <w:rPr>
          <w:sz w:val="24"/>
          <w:szCs w:val="20"/>
        </w:rPr>
        <w:t>Applied</w:t>
      </w:r>
      <w:r w:rsidR="00CC02EA" w:rsidRPr="0069597A">
        <w:rPr>
          <w:sz w:val="24"/>
          <w:szCs w:val="20"/>
        </w:rPr>
        <w:t xml:space="preserve"> experience and skill</w:t>
      </w:r>
      <w:r w:rsidR="009E4E83" w:rsidRPr="0069597A">
        <w:rPr>
          <w:sz w:val="24"/>
          <w:szCs w:val="20"/>
        </w:rPr>
        <w:t>s</w:t>
      </w:r>
      <w:r w:rsidR="00CC02EA" w:rsidRPr="0069597A">
        <w:rPr>
          <w:sz w:val="24"/>
          <w:szCs w:val="20"/>
        </w:rPr>
        <w:t xml:space="preserve"> to define goals, generate </w:t>
      </w:r>
      <w:r w:rsidR="00CC02EA" w:rsidRPr="0069597A">
        <w:rPr>
          <w:noProof/>
          <w:sz w:val="24"/>
          <w:szCs w:val="20"/>
        </w:rPr>
        <w:t>tasks</w:t>
      </w:r>
      <w:r w:rsidR="00CC02EA" w:rsidRPr="0069597A">
        <w:rPr>
          <w:sz w:val="24"/>
          <w:szCs w:val="20"/>
        </w:rPr>
        <w:t xml:space="preserve"> and monitor results to optimize production within </w:t>
      </w:r>
      <w:r w:rsidR="00272315" w:rsidRPr="0069597A">
        <w:rPr>
          <w:sz w:val="24"/>
          <w:szCs w:val="20"/>
        </w:rPr>
        <w:t xml:space="preserve">the </w:t>
      </w:r>
      <w:r w:rsidR="00CC02EA" w:rsidRPr="0069597A">
        <w:rPr>
          <w:noProof/>
          <w:sz w:val="24"/>
          <w:szCs w:val="20"/>
        </w:rPr>
        <w:t>office</w:t>
      </w:r>
      <w:r w:rsidR="00CC02EA" w:rsidRPr="0069597A">
        <w:rPr>
          <w:sz w:val="24"/>
          <w:szCs w:val="20"/>
        </w:rPr>
        <w:t xml:space="preserve"> to</w:t>
      </w:r>
      <w:r w:rsidR="009E4E83" w:rsidRPr="0069597A">
        <w:rPr>
          <w:sz w:val="24"/>
          <w:szCs w:val="20"/>
        </w:rPr>
        <w:t xml:space="preserve"> contribute to squadron goals.</w:t>
      </w:r>
    </w:p>
    <w:p w14:paraId="4002D52A" w14:textId="2E5C0E1F" w:rsidR="00077EF0" w:rsidRPr="0069597A" w:rsidRDefault="0099275C" w:rsidP="00A6421E">
      <w:pPr>
        <w:pStyle w:val="ListParagraph"/>
        <w:numPr>
          <w:ilvl w:val="0"/>
          <w:numId w:val="5"/>
        </w:numPr>
        <w:spacing w:line="240" w:lineRule="auto"/>
        <w:ind w:left="360"/>
        <w:contextualSpacing w:val="0"/>
        <w:rPr>
          <w:rFonts w:eastAsia="Times New Roman" w:cstheme="minorHAnsi"/>
          <w:sz w:val="24"/>
          <w:szCs w:val="20"/>
        </w:rPr>
      </w:pPr>
      <w:r w:rsidRPr="0069597A">
        <w:rPr>
          <w:sz w:val="24"/>
          <w:szCs w:val="20"/>
        </w:rPr>
        <w:t>Data Analyst</w:t>
      </w:r>
      <w:r w:rsidR="001B7B77" w:rsidRPr="0069597A">
        <w:rPr>
          <w:sz w:val="24"/>
          <w:szCs w:val="20"/>
        </w:rPr>
        <w:t>.</w:t>
      </w:r>
      <w:r w:rsidR="006B0C95" w:rsidRPr="0069597A">
        <w:rPr>
          <w:sz w:val="24"/>
          <w:szCs w:val="20"/>
        </w:rPr>
        <w:t xml:space="preserve"> </w:t>
      </w:r>
      <w:r w:rsidR="001B7B77" w:rsidRPr="0069597A">
        <w:rPr>
          <w:sz w:val="24"/>
          <w:szCs w:val="20"/>
        </w:rPr>
        <w:t>P</w:t>
      </w:r>
      <w:r w:rsidRPr="0069597A">
        <w:rPr>
          <w:sz w:val="24"/>
          <w:szCs w:val="20"/>
        </w:rPr>
        <w:t>rovided prioritized</w:t>
      </w:r>
      <w:r w:rsidR="002E29B2" w:rsidRPr="0069597A">
        <w:rPr>
          <w:sz w:val="24"/>
          <w:szCs w:val="20"/>
        </w:rPr>
        <w:t xml:space="preserve"> </w:t>
      </w:r>
      <w:r w:rsidRPr="0069597A">
        <w:rPr>
          <w:sz w:val="24"/>
          <w:szCs w:val="20"/>
        </w:rPr>
        <w:t>assessments</w:t>
      </w:r>
      <w:r w:rsidR="00FD7D7F" w:rsidRPr="0069597A">
        <w:rPr>
          <w:sz w:val="24"/>
          <w:szCs w:val="20"/>
        </w:rPr>
        <w:t xml:space="preserve"> of</w:t>
      </w:r>
      <w:r w:rsidR="002E29B2" w:rsidRPr="0069597A">
        <w:rPr>
          <w:sz w:val="24"/>
          <w:szCs w:val="20"/>
        </w:rPr>
        <w:t xml:space="preserve"> </w:t>
      </w:r>
      <w:r w:rsidR="0053122D" w:rsidRPr="0069597A">
        <w:rPr>
          <w:sz w:val="24"/>
          <w:szCs w:val="20"/>
        </w:rPr>
        <w:t xml:space="preserve">archived information </w:t>
      </w:r>
      <w:r w:rsidR="002E29B2" w:rsidRPr="0069597A">
        <w:rPr>
          <w:sz w:val="24"/>
          <w:szCs w:val="20"/>
        </w:rPr>
        <w:t xml:space="preserve">and real-time external threat </w:t>
      </w:r>
      <w:r w:rsidR="0053122D" w:rsidRPr="0069597A">
        <w:rPr>
          <w:sz w:val="24"/>
          <w:szCs w:val="20"/>
        </w:rPr>
        <w:t>updates</w:t>
      </w:r>
      <w:r w:rsidRPr="0069597A">
        <w:rPr>
          <w:sz w:val="24"/>
          <w:szCs w:val="20"/>
        </w:rPr>
        <w:t xml:space="preserve"> to </w:t>
      </w:r>
      <w:r w:rsidR="00FD7D7F" w:rsidRPr="0069597A">
        <w:rPr>
          <w:sz w:val="24"/>
          <w:szCs w:val="20"/>
        </w:rPr>
        <w:t>a variety of</w:t>
      </w:r>
      <w:r w:rsidRPr="0069597A">
        <w:rPr>
          <w:sz w:val="24"/>
          <w:szCs w:val="20"/>
        </w:rPr>
        <w:t xml:space="preserve"> consumers</w:t>
      </w:r>
      <w:r w:rsidR="0053122D" w:rsidRPr="0069597A">
        <w:rPr>
          <w:sz w:val="24"/>
          <w:szCs w:val="20"/>
        </w:rPr>
        <w:t xml:space="preserve"> while</w:t>
      </w:r>
      <w:r w:rsidR="002E29B2" w:rsidRPr="0069597A">
        <w:rPr>
          <w:sz w:val="24"/>
          <w:szCs w:val="20"/>
        </w:rPr>
        <w:t xml:space="preserve"> </w:t>
      </w:r>
      <w:r w:rsidR="002E29B2" w:rsidRPr="0069597A">
        <w:rPr>
          <w:noProof/>
          <w:sz w:val="24"/>
          <w:szCs w:val="20"/>
        </w:rPr>
        <w:t>mainta</w:t>
      </w:r>
      <w:r w:rsidR="009B0E3A" w:rsidRPr="0069597A">
        <w:rPr>
          <w:noProof/>
          <w:sz w:val="24"/>
          <w:szCs w:val="20"/>
        </w:rPr>
        <w:t>in</w:t>
      </w:r>
      <w:r w:rsidR="002E29B2" w:rsidRPr="0069597A">
        <w:rPr>
          <w:noProof/>
          <w:sz w:val="24"/>
          <w:szCs w:val="20"/>
        </w:rPr>
        <w:t>in</w:t>
      </w:r>
      <w:r w:rsidR="0053122D" w:rsidRPr="0069597A">
        <w:rPr>
          <w:noProof/>
          <w:sz w:val="24"/>
          <w:szCs w:val="20"/>
        </w:rPr>
        <w:t>g</w:t>
      </w:r>
      <w:r w:rsidR="002E29B2" w:rsidRPr="0069597A">
        <w:rPr>
          <w:sz w:val="24"/>
          <w:szCs w:val="20"/>
        </w:rPr>
        <w:t xml:space="preserve"> records </w:t>
      </w:r>
      <w:r w:rsidR="00FD7D7F" w:rsidRPr="0069597A">
        <w:rPr>
          <w:sz w:val="24"/>
          <w:szCs w:val="20"/>
        </w:rPr>
        <w:t>for future analysis</w:t>
      </w:r>
      <w:r w:rsidRPr="0069597A">
        <w:rPr>
          <w:sz w:val="24"/>
          <w:szCs w:val="20"/>
        </w:rPr>
        <w:t xml:space="preserve">. </w:t>
      </w:r>
    </w:p>
    <w:p w14:paraId="245238B8" w14:textId="1C38C778" w:rsidR="00814227" w:rsidRPr="00B14592" w:rsidRDefault="00814227" w:rsidP="00A6421E">
      <w:pPr>
        <w:spacing w:line="240" w:lineRule="auto"/>
        <w:rPr>
          <w:rFonts w:eastAsia="Times New Roman" w:cstheme="minorHAnsi"/>
          <w:sz w:val="28"/>
          <w:szCs w:val="24"/>
          <w:u w:val="single"/>
        </w:rPr>
      </w:pPr>
      <w:r w:rsidRPr="00B14592">
        <w:rPr>
          <w:rFonts w:eastAsia="Times New Roman" w:cstheme="minorHAnsi"/>
          <w:b/>
          <w:bCs/>
          <w:sz w:val="28"/>
          <w:szCs w:val="24"/>
          <w:u w:val="single"/>
        </w:rPr>
        <w:t>Data</w:t>
      </w:r>
      <w:r w:rsidR="00ED17EA">
        <w:rPr>
          <w:rFonts w:eastAsia="Times New Roman" w:cstheme="minorHAnsi"/>
          <w:b/>
          <w:bCs/>
          <w:sz w:val="28"/>
          <w:szCs w:val="24"/>
          <w:u w:val="single"/>
        </w:rPr>
        <w:t xml:space="preserve"> and </w:t>
      </w:r>
      <w:r w:rsidR="009B68C2">
        <w:rPr>
          <w:rFonts w:eastAsia="Times New Roman" w:cstheme="minorHAnsi"/>
          <w:b/>
          <w:bCs/>
          <w:sz w:val="28"/>
          <w:szCs w:val="24"/>
          <w:u w:val="single"/>
        </w:rPr>
        <w:t>Intelligence</w:t>
      </w:r>
      <w:r w:rsidRPr="00B14592">
        <w:rPr>
          <w:rFonts w:eastAsia="Times New Roman" w:cstheme="minorHAnsi"/>
          <w:b/>
          <w:bCs/>
          <w:sz w:val="28"/>
          <w:szCs w:val="24"/>
          <w:u w:val="single"/>
        </w:rPr>
        <w:t xml:space="preserve"> Analyst</w:t>
      </w:r>
      <w:r w:rsidR="009B68C2">
        <w:rPr>
          <w:rFonts w:eastAsia="Times New Roman" w:cstheme="minorHAnsi"/>
          <w:b/>
          <w:bCs/>
          <w:sz w:val="28"/>
          <w:szCs w:val="24"/>
          <w:u w:val="single"/>
        </w:rPr>
        <w:t>/</w:t>
      </w:r>
      <w:r w:rsidR="00062D28" w:rsidRPr="00B14592">
        <w:rPr>
          <w:rFonts w:eastAsia="Times New Roman" w:cstheme="minorHAnsi"/>
          <w:b/>
          <w:bCs/>
          <w:sz w:val="28"/>
          <w:szCs w:val="24"/>
          <w:u w:val="single"/>
        </w:rPr>
        <w:t>Supervisor</w:t>
      </w:r>
      <w:r w:rsidR="00807930" w:rsidRPr="00B14592">
        <w:rPr>
          <w:rFonts w:eastAsia="Times New Roman" w:cstheme="minorHAnsi"/>
          <w:b/>
          <w:bCs/>
          <w:sz w:val="28"/>
          <w:szCs w:val="24"/>
          <w:u w:val="single"/>
        </w:rPr>
        <w:tab/>
      </w:r>
      <w:r w:rsidR="00807930" w:rsidRPr="00B14592">
        <w:rPr>
          <w:rFonts w:eastAsia="Times New Roman" w:cstheme="minorHAnsi"/>
          <w:b/>
          <w:bCs/>
          <w:sz w:val="28"/>
          <w:szCs w:val="24"/>
          <w:u w:val="single"/>
        </w:rPr>
        <w:tab/>
      </w:r>
      <w:r w:rsidR="00807930" w:rsidRPr="00B14592">
        <w:rPr>
          <w:rFonts w:eastAsia="Times New Roman" w:cstheme="minorHAnsi"/>
          <w:b/>
          <w:bCs/>
          <w:sz w:val="28"/>
          <w:szCs w:val="24"/>
          <w:u w:val="single"/>
        </w:rPr>
        <w:tab/>
      </w:r>
      <w:r w:rsidR="00807930" w:rsidRPr="00B14592">
        <w:rPr>
          <w:rFonts w:eastAsia="Times New Roman" w:cstheme="minorHAnsi"/>
          <w:b/>
          <w:bCs/>
          <w:sz w:val="28"/>
          <w:szCs w:val="24"/>
          <w:u w:val="single"/>
        </w:rPr>
        <w:tab/>
      </w:r>
      <w:r w:rsidR="00DA0851" w:rsidRPr="00B14592">
        <w:rPr>
          <w:rFonts w:eastAsia="Times New Roman" w:cstheme="minorHAnsi"/>
          <w:b/>
          <w:bCs/>
          <w:sz w:val="28"/>
          <w:szCs w:val="24"/>
          <w:u w:val="single"/>
        </w:rPr>
        <w:t xml:space="preserve"> </w:t>
      </w:r>
      <w:r w:rsidR="00313F8C" w:rsidRPr="00B14592">
        <w:rPr>
          <w:rFonts w:eastAsia="Times New Roman" w:cstheme="minorHAnsi"/>
          <w:b/>
          <w:bCs/>
          <w:sz w:val="28"/>
          <w:szCs w:val="24"/>
          <w:u w:val="single"/>
        </w:rPr>
        <w:t xml:space="preserve">  </w:t>
      </w:r>
      <w:r w:rsidR="00DA0851" w:rsidRPr="00B14592">
        <w:rPr>
          <w:rFonts w:eastAsia="Times New Roman" w:cstheme="minorHAnsi"/>
          <w:b/>
          <w:bCs/>
          <w:sz w:val="28"/>
          <w:szCs w:val="24"/>
          <w:u w:val="single"/>
        </w:rPr>
        <w:t xml:space="preserve"> </w:t>
      </w:r>
      <w:r w:rsidR="00C101C9" w:rsidRPr="00B14592">
        <w:rPr>
          <w:rFonts w:eastAsia="Times New Roman" w:cstheme="minorHAnsi"/>
          <w:b/>
          <w:bCs/>
          <w:sz w:val="28"/>
          <w:szCs w:val="24"/>
          <w:u w:val="single"/>
        </w:rPr>
        <w:t>Feb</w:t>
      </w:r>
      <w:r w:rsidR="00DA0851" w:rsidRPr="00B14592">
        <w:rPr>
          <w:rFonts w:eastAsia="Times New Roman" w:cstheme="minorHAnsi"/>
          <w:b/>
          <w:bCs/>
          <w:sz w:val="28"/>
          <w:szCs w:val="24"/>
          <w:u w:val="single"/>
        </w:rPr>
        <w:t xml:space="preserve"> </w:t>
      </w:r>
      <w:r w:rsidRPr="00B14592">
        <w:rPr>
          <w:rFonts w:eastAsia="Times New Roman" w:cstheme="minorHAnsi"/>
          <w:b/>
          <w:bCs/>
          <w:sz w:val="28"/>
          <w:szCs w:val="24"/>
          <w:u w:val="single"/>
        </w:rPr>
        <w:t>1994</w:t>
      </w:r>
      <w:r w:rsidR="00C101C9" w:rsidRPr="00B14592">
        <w:rPr>
          <w:rFonts w:eastAsia="Times New Roman" w:cstheme="minorHAnsi"/>
          <w:b/>
          <w:bCs/>
          <w:sz w:val="28"/>
          <w:szCs w:val="24"/>
          <w:u w:val="single"/>
        </w:rPr>
        <w:t xml:space="preserve"> </w:t>
      </w:r>
      <w:r w:rsidR="0043553F" w:rsidRPr="00B14592">
        <w:rPr>
          <w:rFonts w:eastAsia="Times New Roman" w:cstheme="minorHAnsi"/>
          <w:b/>
          <w:bCs/>
          <w:sz w:val="28"/>
          <w:szCs w:val="24"/>
          <w:u w:val="single"/>
        </w:rPr>
        <w:t>–</w:t>
      </w:r>
      <w:r w:rsidR="00C101C9" w:rsidRPr="00B14592">
        <w:rPr>
          <w:rFonts w:eastAsia="Times New Roman" w:cstheme="minorHAnsi"/>
          <w:b/>
          <w:bCs/>
          <w:sz w:val="28"/>
          <w:szCs w:val="24"/>
          <w:u w:val="single"/>
        </w:rPr>
        <w:t xml:space="preserve"> </w:t>
      </w:r>
      <w:r w:rsidR="0043553F" w:rsidRPr="00B14592">
        <w:rPr>
          <w:rFonts w:eastAsia="Times New Roman" w:cstheme="minorHAnsi"/>
          <w:b/>
          <w:bCs/>
          <w:sz w:val="28"/>
          <w:szCs w:val="24"/>
          <w:u w:val="single"/>
        </w:rPr>
        <w:t xml:space="preserve">Aug </w:t>
      </w:r>
      <w:r w:rsidRPr="00B14592">
        <w:rPr>
          <w:rFonts w:eastAsia="Times New Roman" w:cstheme="minorHAnsi"/>
          <w:b/>
          <w:bCs/>
          <w:sz w:val="28"/>
          <w:szCs w:val="24"/>
          <w:u w:val="single"/>
        </w:rPr>
        <w:t>2003</w:t>
      </w:r>
    </w:p>
    <w:p w14:paraId="437AEBC0" w14:textId="2FF14290" w:rsidR="0052595F" w:rsidRPr="0069597A" w:rsidRDefault="00E23718" w:rsidP="00A6421E">
      <w:pPr>
        <w:pStyle w:val="ListParagraph"/>
        <w:numPr>
          <w:ilvl w:val="0"/>
          <w:numId w:val="5"/>
        </w:numPr>
        <w:spacing w:line="240" w:lineRule="auto"/>
        <w:ind w:left="360"/>
        <w:contextualSpacing w:val="0"/>
        <w:rPr>
          <w:rFonts w:eastAsia="Times New Roman" w:cstheme="minorHAnsi"/>
          <w:sz w:val="24"/>
          <w:szCs w:val="20"/>
        </w:rPr>
      </w:pPr>
      <w:r w:rsidRPr="0069597A">
        <w:rPr>
          <w:rFonts w:eastAsia="Times New Roman" w:cstheme="minorHAnsi"/>
          <w:sz w:val="24"/>
          <w:szCs w:val="20"/>
        </w:rPr>
        <w:lastRenderedPageBreak/>
        <w:t xml:space="preserve">Analytics </w:t>
      </w:r>
      <w:r w:rsidR="00E11E83" w:rsidRPr="0069597A">
        <w:rPr>
          <w:rFonts w:eastAsia="Times New Roman" w:cstheme="minorHAnsi"/>
          <w:sz w:val="24"/>
          <w:szCs w:val="20"/>
        </w:rPr>
        <w:t>Supervisor</w:t>
      </w:r>
      <w:r w:rsidR="004602E2" w:rsidRPr="0069597A">
        <w:rPr>
          <w:rFonts w:eastAsia="Times New Roman" w:cstheme="minorHAnsi"/>
          <w:sz w:val="24"/>
          <w:szCs w:val="20"/>
        </w:rPr>
        <w:t>.</w:t>
      </w:r>
      <w:r w:rsidR="00E11E83" w:rsidRPr="0069597A">
        <w:rPr>
          <w:rFonts w:eastAsia="Times New Roman" w:cstheme="minorHAnsi"/>
          <w:sz w:val="24"/>
          <w:szCs w:val="20"/>
        </w:rPr>
        <w:t xml:space="preserve"> </w:t>
      </w:r>
      <w:r w:rsidR="004602E2" w:rsidRPr="0069597A">
        <w:rPr>
          <w:rFonts w:eastAsia="Times New Roman" w:cstheme="minorHAnsi"/>
          <w:sz w:val="24"/>
          <w:szCs w:val="20"/>
        </w:rPr>
        <w:t>A</w:t>
      </w:r>
      <w:r w:rsidR="008905E4" w:rsidRPr="0069597A">
        <w:rPr>
          <w:rFonts w:eastAsia="Times New Roman" w:cstheme="minorHAnsi"/>
          <w:sz w:val="24"/>
          <w:szCs w:val="20"/>
        </w:rPr>
        <w:t>nalyzed goals provided by leadership, m</w:t>
      </w:r>
      <w:r w:rsidR="00E11E83" w:rsidRPr="0069597A">
        <w:rPr>
          <w:rFonts w:eastAsia="Times New Roman" w:cstheme="minorHAnsi"/>
          <w:sz w:val="24"/>
          <w:szCs w:val="20"/>
        </w:rPr>
        <w:t xml:space="preserve">anaged, trained and led a variety of teams </w:t>
      </w:r>
      <w:r w:rsidR="008905E4" w:rsidRPr="0069597A">
        <w:rPr>
          <w:rFonts w:eastAsia="Times New Roman" w:cstheme="minorHAnsi"/>
          <w:sz w:val="24"/>
          <w:szCs w:val="20"/>
        </w:rPr>
        <w:t xml:space="preserve">in the assigning, monitoring, and completion of tasks designed to support the successful accomplishment of </w:t>
      </w:r>
      <w:r w:rsidR="009B0E3A" w:rsidRPr="0069597A">
        <w:rPr>
          <w:rFonts w:eastAsia="Times New Roman" w:cstheme="minorHAnsi"/>
          <w:sz w:val="24"/>
          <w:szCs w:val="20"/>
        </w:rPr>
        <w:t xml:space="preserve">the </w:t>
      </w:r>
      <w:r w:rsidR="008905E4" w:rsidRPr="0069597A">
        <w:rPr>
          <w:rFonts w:eastAsia="Times New Roman" w:cstheme="minorHAnsi"/>
          <w:noProof/>
          <w:sz w:val="24"/>
          <w:szCs w:val="20"/>
        </w:rPr>
        <w:t>unit’s</w:t>
      </w:r>
      <w:r w:rsidR="008905E4" w:rsidRPr="0069597A">
        <w:rPr>
          <w:rFonts w:eastAsia="Times New Roman" w:cstheme="minorHAnsi"/>
          <w:sz w:val="24"/>
          <w:szCs w:val="20"/>
        </w:rPr>
        <w:t xml:space="preserve"> </w:t>
      </w:r>
      <w:r w:rsidR="00272315" w:rsidRPr="0069597A">
        <w:rPr>
          <w:rFonts w:eastAsia="Times New Roman" w:cstheme="minorHAnsi"/>
          <w:sz w:val="24"/>
          <w:szCs w:val="20"/>
        </w:rPr>
        <w:t>objectives</w:t>
      </w:r>
      <w:r w:rsidR="008905E4" w:rsidRPr="0069597A">
        <w:rPr>
          <w:rFonts w:eastAsia="Times New Roman" w:cstheme="minorHAnsi"/>
          <w:sz w:val="24"/>
          <w:szCs w:val="20"/>
        </w:rPr>
        <w:t xml:space="preserve">. </w:t>
      </w:r>
    </w:p>
    <w:p w14:paraId="1A97499F" w14:textId="7C4BF4A0" w:rsidR="0026182B" w:rsidRPr="0069597A" w:rsidRDefault="00C81894" w:rsidP="00A6421E">
      <w:pPr>
        <w:pStyle w:val="ListParagraph"/>
        <w:numPr>
          <w:ilvl w:val="0"/>
          <w:numId w:val="5"/>
        </w:numPr>
        <w:spacing w:line="240" w:lineRule="auto"/>
        <w:ind w:left="360"/>
        <w:contextualSpacing w:val="0"/>
        <w:rPr>
          <w:rFonts w:cstheme="minorHAnsi"/>
          <w:sz w:val="24"/>
          <w:szCs w:val="20"/>
        </w:rPr>
      </w:pPr>
      <w:r w:rsidRPr="0069597A">
        <w:rPr>
          <w:rFonts w:eastAsia="Times New Roman" w:cstheme="minorHAnsi"/>
          <w:sz w:val="24"/>
          <w:szCs w:val="20"/>
        </w:rPr>
        <w:t xml:space="preserve">Big </w:t>
      </w:r>
      <w:r w:rsidR="00CF0718" w:rsidRPr="0069597A">
        <w:rPr>
          <w:rFonts w:eastAsia="Times New Roman" w:cstheme="minorHAnsi"/>
          <w:sz w:val="24"/>
          <w:szCs w:val="20"/>
        </w:rPr>
        <w:t>Data Analyst</w:t>
      </w:r>
      <w:r w:rsidR="004602E2" w:rsidRPr="0069597A">
        <w:rPr>
          <w:rFonts w:eastAsia="Times New Roman" w:cstheme="minorHAnsi"/>
          <w:sz w:val="24"/>
          <w:szCs w:val="20"/>
        </w:rPr>
        <w:t>.</w:t>
      </w:r>
      <w:r w:rsidR="00CF0718" w:rsidRPr="0069597A">
        <w:rPr>
          <w:rFonts w:eastAsia="Times New Roman" w:cstheme="minorHAnsi"/>
          <w:sz w:val="24"/>
          <w:szCs w:val="20"/>
        </w:rPr>
        <w:t xml:space="preserve"> </w:t>
      </w:r>
      <w:r w:rsidR="00E23718" w:rsidRPr="0069597A">
        <w:rPr>
          <w:rFonts w:eastAsia="Times New Roman" w:cstheme="minorHAnsi"/>
          <w:sz w:val="24"/>
          <w:szCs w:val="20"/>
        </w:rPr>
        <w:t>Groomed d</w:t>
      </w:r>
      <w:r w:rsidRPr="0069597A">
        <w:rPr>
          <w:rFonts w:eastAsia="Times New Roman" w:cstheme="minorHAnsi"/>
          <w:sz w:val="24"/>
          <w:szCs w:val="20"/>
        </w:rPr>
        <w:t xml:space="preserve">ata from large databases. </w:t>
      </w:r>
      <w:r w:rsidR="00C41285" w:rsidRPr="0069597A">
        <w:rPr>
          <w:rFonts w:eastAsia="Times New Roman" w:cstheme="minorHAnsi"/>
          <w:sz w:val="24"/>
          <w:szCs w:val="20"/>
        </w:rPr>
        <w:t xml:space="preserve">Imported, groomed, and </w:t>
      </w:r>
      <w:r w:rsidR="00272315" w:rsidRPr="0069597A">
        <w:rPr>
          <w:rFonts w:eastAsia="Times New Roman" w:cstheme="minorHAnsi"/>
          <w:sz w:val="24"/>
          <w:szCs w:val="20"/>
        </w:rPr>
        <w:t xml:space="preserve">evaluated the </w:t>
      </w:r>
      <w:r w:rsidR="00272315" w:rsidRPr="0069597A">
        <w:rPr>
          <w:rFonts w:eastAsia="Times New Roman" w:cstheme="minorHAnsi"/>
          <w:noProof/>
          <w:sz w:val="24"/>
          <w:szCs w:val="20"/>
        </w:rPr>
        <w:t>quality</w:t>
      </w:r>
      <w:r w:rsidR="00272315" w:rsidRPr="0069597A">
        <w:rPr>
          <w:rFonts w:eastAsia="Times New Roman" w:cstheme="minorHAnsi"/>
          <w:sz w:val="24"/>
          <w:szCs w:val="20"/>
        </w:rPr>
        <w:t xml:space="preserve"> of</w:t>
      </w:r>
      <w:r w:rsidR="00C41285" w:rsidRPr="0069597A">
        <w:rPr>
          <w:rFonts w:eastAsia="Times New Roman" w:cstheme="minorHAnsi"/>
          <w:sz w:val="24"/>
          <w:szCs w:val="20"/>
        </w:rPr>
        <w:t xml:space="preserve"> historical data to assist in</w:t>
      </w:r>
      <w:r w:rsidR="00AA4FB8" w:rsidRPr="0069597A">
        <w:rPr>
          <w:rFonts w:eastAsia="Times New Roman" w:cstheme="minorHAnsi"/>
          <w:sz w:val="24"/>
          <w:szCs w:val="20"/>
        </w:rPr>
        <w:t xml:space="preserve"> understand</w:t>
      </w:r>
      <w:r w:rsidR="003C1D02" w:rsidRPr="0069597A">
        <w:rPr>
          <w:rFonts w:eastAsia="Times New Roman" w:cstheme="minorHAnsi"/>
          <w:sz w:val="24"/>
          <w:szCs w:val="20"/>
        </w:rPr>
        <w:t>ing</w:t>
      </w:r>
      <w:r w:rsidR="00AA4FB8" w:rsidRPr="0069597A">
        <w:rPr>
          <w:rFonts w:eastAsia="Times New Roman" w:cstheme="minorHAnsi"/>
          <w:sz w:val="24"/>
          <w:szCs w:val="20"/>
        </w:rPr>
        <w:t xml:space="preserve"> </w:t>
      </w:r>
      <w:r w:rsidR="00F84A1C" w:rsidRPr="0069597A">
        <w:rPr>
          <w:rFonts w:eastAsia="Times New Roman" w:cstheme="minorHAnsi"/>
          <w:sz w:val="24"/>
          <w:szCs w:val="20"/>
        </w:rPr>
        <w:t>past</w:t>
      </w:r>
      <w:r w:rsidR="00AA4FB8" w:rsidRPr="0069597A">
        <w:rPr>
          <w:rFonts w:eastAsia="Times New Roman" w:cstheme="minorHAnsi"/>
          <w:sz w:val="24"/>
          <w:szCs w:val="20"/>
        </w:rPr>
        <w:t xml:space="preserve"> behavior</w:t>
      </w:r>
      <w:r w:rsidR="00272315" w:rsidRPr="0069597A">
        <w:rPr>
          <w:rFonts w:eastAsia="Times New Roman" w:cstheme="minorHAnsi"/>
          <w:sz w:val="24"/>
          <w:szCs w:val="20"/>
        </w:rPr>
        <w:t>, current activity</w:t>
      </w:r>
      <w:r w:rsidR="00AA4FB8" w:rsidRPr="0069597A">
        <w:rPr>
          <w:rFonts w:eastAsia="Times New Roman" w:cstheme="minorHAnsi"/>
          <w:sz w:val="24"/>
          <w:szCs w:val="20"/>
        </w:rPr>
        <w:t xml:space="preserve"> and </w:t>
      </w:r>
      <w:r w:rsidR="00F57CB2" w:rsidRPr="0069597A">
        <w:rPr>
          <w:rFonts w:eastAsia="Times New Roman" w:cstheme="minorHAnsi"/>
          <w:sz w:val="24"/>
          <w:szCs w:val="20"/>
        </w:rPr>
        <w:t>provid</w:t>
      </w:r>
      <w:r w:rsidR="00272315" w:rsidRPr="0069597A">
        <w:rPr>
          <w:rFonts w:eastAsia="Times New Roman" w:cstheme="minorHAnsi"/>
          <w:sz w:val="24"/>
          <w:szCs w:val="20"/>
        </w:rPr>
        <w:t>e</w:t>
      </w:r>
      <w:r w:rsidR="00F57CB2" w:rsidRPr="0069597A">
        <w:rPr>
          <w:rFonts w:eastAsia="Times New Roman" w:cstheme="minorHAnsi"/>
          <w:sz w:val="24"/>
          <w:szCs w:val="20"/>
        </w:rPr>
        <w:t xml:space="preserve"> insight</w:t>
      </w:r>
      <w:r w:rsidR="00272315" w:rsidRPr="0069597A">
        <w:rPr>
          <w:rFonts w:eastAsia="Times New Roman" w:cstheme="minorHAnsi"/>
          <w:sz w:val="24"/>
          <w:szCs w:val="20"/>
        </w:rPr>
        <w:t>s</w:t>
      </w:r>
      <w:r w:rsidR="00F57CB2" w:rsidRPr="0069597A">
        <w:rPr>
          <w:rFonts w:eastAsia="Times New Roman" w:cstheme="minorHAnsi"/>
          <w:sz w:val="24"/>
          <w:szCs w:val="20"/>
        </w:rPr>
        <w:t xml:space="preserve"> into</w:t>
      </w:r>
      <w:r w:rsidR="00AA4FB8" w:rsidRPr="0069597A">
        <w:rPr>
          <w:rFonts w:eastAsia="Times New Roman" w:cstheme="minorHAnsi"/>
          <w:sz w:val="24"/>
          <w:szCs w:val="20"/>
        </w:rPr>
        <w:t xml:space="preserve"> probab</w:t>
      </w:r>
      <w:r w:rsidR="00AA4FB8" w:rsidRPr="0069597A">
        <w:rPr>
          <w:rFonts w:eastAsia="Times New Roman" w:cstheme="minorHAnsi"/>
          <w:noProof/>
          <w:sz w:val="24"/>
          <w:szCs w:val="20"/>
        </w:rPr>
        <w:t>le f</w:t>
      </w:r>
      <w:r w:rsidR="00AA4FB8" w:rsidRPr="0069597A">
        <w:rPr>
          <w:rFonts w:eastAsia="Times New Roman" w:cstheme="minorHAnsi"/>
          <w:sz w:val="24"/>
          <w:szCs w:val="20"/>
        </w:rPr>
        <w:t>uture activities</w:t>
      </w:r>
      <w:r w:rsidR="00C41285" w:rsidRPr="0069597A">
        <w:rPr>
          <w:rFonts w:eastAsia="Times New Roman" w:cstheme="minorHAnsi"/>
          <w:sz w:val="24"/>
          <w:szCs w:val="20"/>
        </w:rPr>
        <w:t>.</w:t>
      </w:r>
    </w:p>
    <w:p w14:paraId="4CF45ACF" w14:textId="7A0B3F11" w:rsidR="00FA23A1" w:rsidRPr="00CE34EC" w:rsidRDefault="00E23718" w:rsidP="00CE34EC">
      <w:pPr>
        <w:pStyle w:val="ListParagraph"/>
        <w:numPr>
          <w:ilvl w:val="0"/>
          <w:numId w:val="5"/>
        </w:numPr>
        <w:spacing w:line="240" w:lineRule="auto"/>
        <w:ind w:left="360"/>
        <w:contextualSpacing w:val="0"/>
        <w:rPr>
          <w:rFonts w:cstheme="minorHAnsi"/>
          <w:sz w:val="24"/>
          <w:szCs w:val="20"/>
        </w:rPr>
      </w:pPr>
      <w:r w:rsidRPr="0069597A">
        <w:rPr>
          <w:rFonts w:cstheme="minorHAnsi"/>
          <w:sz w:val="24"/>
          <w:szCs w:val="20"/>
        </w:rPr>
        <w:t>Remote</w:t>
      </w:r>
      <w:r w:rsidR="00F57CB2" w:rsidRPr="0069597A">
        <w:rPr>
          <w:rFonts w:cstheme="minorHAnsi"/>
          <w:sz w:val="24"/>
          <w:szCs w:val="20"/>
        </w:rPr>
        <w:t xml:space="preserve"> Team Leader</w:t>
      </w:r>
      <w:r w:rsidR="004602E2" w:rsidRPr="0069597A">
        <w:rPr>
          <w:rFonts w:cstheme="minorHAnsi"/>
          <w:sz w:val="24"/>
          <w:szCs w:val="20"/>
        </w:rPr>
        <w:t>.</w:t>
      </w:r>
      <w:r w:rsidR="00F57CB2" w:rsidRPr="0069597A">
        <w:rPr>
          <w:rFonts w:cstheme="minorHAnsi"/>
          <w:sz w:val="24"/>
          <w:szCs w:val="20"/>
        </w:rPr>
        <w:t xml:space="preserve"> </w:t>
      </w:r>
      <w:r w:rsidR="004602E2" w:rsidRPr="0069597A">
        <w:rPr>
          <w:rFonts w:cstheme="minorHAnsi"/>
          <w:sz w:val="24"/>
          <w:szCs w:val="20"/>
        </w:rPr>
        <w:t>C</w:t>
      </w:r>
      <w:r w:rsidR="00F57CB2" w:rsidRPr="0069597A">
        <w:rPr>
          <w:rFonts w:cstheme="minorHAnsi"/>
          <w:sz w:val="24"/>
          <w:szCs w:val="20"/>
        </w:rPr>
        <w:t xml:space="preserve">hosen to supervise and lead </w:t>
      </w:r>
      <w:r w:rsidR="00501610" w:rsidRPr="0069597A">
        <w:rPr>
          <w:rFonts w:cstheme="minorHAnsi"/>
          <w:sz w:val="24"/>
          <w:szCs w:val="20"/>
        </w:rPr>
        <w:t xml:space="preserve">a </w:t>
      </w:r>
      <w:r w:rsidR="00F57CB2" w:rsidRPr="0069597A">
        <w:rPr>
          <w:rFonts w:cstheme="minorHAnsi"/>
          <w:noProof/>
          <w:sz w:val="24"/>
          <w:szCs w:val="20"/>
        </w:rPr>
        <w:t>team</w:t>
      </w:r>
      <w:r w:rsidR="00F57CB2" w:rsidRPr="0069597A">
        <w:rPr>
          <w:rFonts w:cstheme="minorHAnsi"/>
          <w:sz w:val="24"/>
          <w:szCs w:val="20"/>
        </w:rPr>
        <w:t xml:space="preserve"> of four on remote assignment for two months. Provided</w:t>
      </w:r>
      <w:r w:rsidR="009A4605">
        <w:rPr>
          <w:rFonts w:cstheme="minorHAnsi"/>
          <w:sz w:val="24"/>
          <w:szCs w:val="20"/>
        </w:rPr>
        <w:t xml:space="preserve"> </w:t>
      </w:r>
      <w:r w:rsidR="00F57CB2" w:rsidRPr="0069597A">
        <w:rPr>
          <w:rFonts w:cstheme="minorHAnsi"/>
          <w:sz w:val="24"/>
          <w:szCs w:val="20"/>
        </w:rPr>
        <w:t>training</w:t>
      </w:r>
      <w:r w:rsidR="00F57CB2" w:rsidRPr="0069597A">
        <w:rPr>
          <w:rFonts w:cstheme="minorHAnsi"/>
          <w:noProof/>
          <w:sz w:val="24"/>
          <w:szCs w:val="20"/>
        </w:rPr>
        <w:t xml:space="preserve">, </w:t>
      </w:r>
      <w:r w:rsidR="00272315" w:rsidRPr="0069597A">
        <w:rPr>
          <w:rFonts w:cstheme="minorHAnsi"/>
          <w:noProof/>
          <w:sz w:val="24"/>
          <w:szCs w:val="20"/>
        </w:rPr>
        <w:t>packaging of materials</w:t>
      </w:r>
      <w:r w:rsidR="00F57CB2" w:rsidRPr="0069597A">
        <w:rPr>
          <w:rFonts w:cstheme="minorHAnsi"/>
          <w:noProof/>
          <w:sz w:val="24"/>
          <w:szCs w:val="20"/>
        </w:rPr>
        <w:t>,</w:t>
      </w:r>
      <w:r w:rsidR="00F57CB2" w:rsidRPr="0069597A">
        <w:rPr>
          <w:rFonts w:cstheme="minorHAnsi"/>
          <w:sz w:val="24"/>
          <w:szCs w:val="20"/>
        </w:rPr>
        <w:t xml:space="preserve"> travel to</w:t>
      </w:r>
      <w:r w:rsidR="00501610" w:rsidRPr="0069597A">
        <w:rPr>
          <w:rFonts w:cstheme="minorHAnsi"/>
          <w:sz w:val="24"/>
          <w:szCs w:val="20"/>
        </w:rPr>
        <w:t xml:space="preserve"> an</w:t>
      </w:r>
      <w:r w:rsidR="00F57CB2" w:rsidRPr="0069597A">
        <w:rPr>
          <w:rFonts w:cstheme="minorHAnsi"/>
          <w:sz w:val="24"/>
          <w:szCs w:val="20"/>
        </w:rPr>
        <w:t xml:space="preserve"> </w:t>
      </w:r>
      <w:r w:rsidR="00F57CB2" w:rsidRPr="0069597A">
        <w:rPr>
          <w:rFonts w:cstheme="minorHAnsi"/>
          <w:noProof/>
          <w:sz w:val="24"/>
          <w:szCs w:val="20"/>
        </w:rPr>
        <w:t>overseas</w:t>
      </w:r>
      <w:r w:rsidR="00F57CB2" w:rsidRPr="0069597A">
        <w:rPr>
          <w:rFonts w:cstheme="minorHAnsi"/>
          <w:sz w:val="24"/>
          <w:szCs w:val="20"/>
        </w:rPr>
        <w:t xml:space="preserve"> location, </w:t>
      </w:r>
      <w:r w:rsidR="00272315" w:rsidRPr="0069597A">
        <w:rPr>
          <w:rFonts w:cstheme="minorHAnsi"/>
          <w:sz w:val="24"/>
          <w:szCs w:val="20"/>
        </w:rPr>
        <w:t xml:space="preserve">administration, </w:t>
      </w:r>
      <w:r w:rsidR="00F57CB2" w:rsidRPr="0069597A">
        <w:rPr>
          <w:rFonts w:cstheme="minorHAnsi"/>
          <w:sz w:val="24"/>
          <w:szCs w:val="20"/>
        </w:rPr>
        <w:t>oversaw daily operations, event documentation and return travel</w:t>
      </w:r>
      <w:r w:rsidR="00C76626" w:rsidRPr="0069597A">
        <w:rPr>
          <w:rFonts w:cstheme="minorHAnsi"/>
          <w:sz w:val="24"/>
          <w:szCs w:val="20"/>
        </w:rPr>
        <w:t>.</w:t>
      </w:r>
      <w:r w:rsidR="00F57CB2" w:rsidRPr="0069597A">
        <w:rPr>
          <w:rFonts w:cstheme="minorHAnsi"/>
          <w:sz w:val="24"/>
          <w:szCs w:val="20"/>
        </w:rPr>
        <w:t xml:space="preserve"> </w:t>
      </w:r>
      <w:r w:rsidR="00C76626" w:rsidRPr="0069597A">
        <w:rPr>
          <w:rFonts w:cstheme="minorHAnsi"/>
          <w:sz w:val="24"/>
          <w:szCs w:val="20"/>
        </w:rPr>
        <w:t>E</w:t>
      </w:r>
      <w:r w:rsidR="00F57CB2" w:rsidRPr="0069597A">
        <w:rPr>
          <w:rFonts w:cstheme="minorHAnsi"/>
          <w:sz w:val="24"/>
          <w:szCs w:val="20"/>
        </w:rPr>
        <w:t xml:space="preserve">xceeded expectations for a </w:t>
      </w:r>
      <w:r w:rsidR="002810CF">
        <w:rPr>
          <w:rFonts w:cstheme="minorHAnsi"/>
          <w:sz w:val="24"/>
          <w:szCs w:val="20"/>
        </w:rPr>
        <w:t>first-time</w:t>
      </w:r>
      <w:r w:rsidR="00F57CB2" w:rsidRPr="0069597A">
        <w:rPr>
          <w:rFonts w:cstheme="minorHAnsi"/>
          <w:sz w:val="24"/>
          <w:szCs w:val="20"/>
        </w:rPr>
        <w:t xml:space="preserve"> supervisor</w:t>
      </w:r>
      <w:r w:rsidR="006E33FB">
        <w:rPr>
          <w:rFonts w:cstheme="minorHAnsi"/>
          <w:sz w:val="24"/>
          <w:szCs w:val="20"/>
        </w:rPr>
        <w:t xml:space="preserve"> with 100% </w:t>
      </w:r>
      <w:r w:rsidR="002810CF">
        <w:rPr>
          <w:rFonts w:cstheme="minorHAnsi"/>
          <w:sz w:val="24"/>
          <w:szCs w:val="20"/>
        </w:rPr>
        <w:t>reporting success</w:t>
      </w:r>
      <w:r w:rsidR="00F57CB2" w:rsidRPr="0069597A">
        <w:rPr>
          <w:rFonts w:cstheme="minorHAnsi"/>
          <w:sz w:val="24"/>
          <w:szCs w:val="20"/>
        </w:rPr>
        <w:t xml:space="preserve">. </w:t>
      </w:r>
    </w:p>
    <w:p w14:paraId="7813FF65" w14:textId="77777777" w:rsidR="00FA23A1" w:rsidRDefault="00FA23A1" w:rsidP="003E069F">
      <w:pPr>
        <w:spacing w:after="0" w:line="240" w:lineRule="auto"/>
        <w:rPr>
          <w:rFonts w:eastAsia="Times New Roman" w:cstheme="minorHAnsi"/>
          <w:sz w:val="28"/>
          <w:szCs w:val="20"/>
        </w:rPr>
      </w:pPr>
    </w:p>
    <w:p w14:paraId="001BEEF8" w14:textId="0F338C2F" w:rsidR="003E069F" w:rsidRPr="00AD7BC8" w:rsidRDefault="003E069F" w:rsidP="003E069F">
      <w:pPr>
        <w:spacing w:after="0" w:line="240" w:lineRule="auto"/>
        <w:rPr>
          <w:rFonts w:eastAsia="Times New Roman" w:cstheme="minorHAnsi"/>
          <w:b/>
          <w:sz w:val="28"/>
          <w:szCs w:val="20"/>
          <w:u w:val="single"/>
        </w:rPr>
      </w:pPr>
      <w:r w:rsidRPr="00AD7BC8">
        <w:rPr>
          <w:rFonts w:eastAsia="Times New Roman" w:cstheme="minorHAnsi"/>
          <w:b/>
          <w:sz w:val="28"/>
          <w:szCs w:val="20"/>
          <w:u w:val="single"/>
        </w:rPr>
        <w:t>Education</w:t>
      </w:r>
      <w:r w:rsidR="00A6421E" w:rsidRPr="00AD7BC8">
        <w:rPr>
          <w:rFonts w:eastAsia="Times New Roman" w:cstheme="minorHAnsi"/>
          <w:b/>
          <w:sz w:val="28"/>
          <w:szCs w:val="20"/>
          <w:u w:val="single"/>
        </w:rPr>
        <w:t>:</w:t>
      </w:r>
    </w:p>
    <w:p w14:paraId="002293B2" w14:textId="159EC01F" w:rsidR="003E069F" w:rsidRDefault="003E069F" w:rsidP="003E069F">
      <w:pPr>
        <w:spacing w:after="0" w:line="240" w:lineRule="auto"/>
        <w:rPr>
          <w:rFonts w:eastAsia="Times New Roman" w:cstheme="minorHAnsi"/>
          <w:szCs w:val="20"/>
        </w:rPr>
      </w:pPr>
    </w:p>
    <w:p w14:paraId="155BA578" w14:textId="633941FB" w:rsidR="00A6421E" w:rsidRPr="00B62A69" w:rsidRDefault="00A6421E" w:rsidP="00A6421E">
      <w:pPr>
        <w:spacing w:line="240" w:lineRule="auto"/>
        <w:rPr>
          <w:rFonts w:eastAsia="Times New Roman" w:cstheme="minorHAnsi"/>
          <w:szCs w:val="24"/>
          <w:u w:val="single"/>
        </w:rPr>
      </w:pPr>
      <w:r>
        <w:rPr>
          <w:rFonts w:eastAsia="Times New Roman" w:cstheme="minorHAnsi"/>
          <w:b/>
          <w:bCs/>
          <w:sz w:val="24"/>
          <w:szCs w:val="28"/>
          <w:u w:val="single"/>
        </w:rPr>
        <w:t xml:space="preserve">Naval </w:t>
      </w:r>
      <w:r w:rsidRPr="00B62A69">
        <w:rPr>
          <w:rFonts w:eastAsia="Times New Roman" w:cstheme="minorHAnsi"/>
          <w:b/>
          <w:bCs/>
          <w:sz w:val="24"/>
          <w:szCs w:val="28"/>
          <w:u w:val="single"/>
        </w:rPr>
        <w:t>Postgraduate School –</w:t>
      </w:r>
      <w:r>
        <w:rPr>
          <w:rFonts w:eastAsia="Times New Roman" w:cstheme="minorHAnsi"/>
          <w:b/>
          <w:bCs/>
          <w:sz w:val="24"/>
          <w:szCs w:val="28"/>
          <w:u w:val="single"/>
        </w:rPr>
        <w:t xml:space="preserve"> </w:t>
      </w:r>
      <w:r w:rsidR="0069597A">
        <w:rPr>
          <w:rFonts w:eastAsia="Times New Roman" w:cstheme="minorHAnsi"/>
          <w:b/>
          <w:bCs/>
          <w:sz w:val="24"/>
          <w:szCs w:val="28"/>
          <w:u w:val="single"/>
        </w:rPr>
        <w:t xml:space="preserve">MS </w:t>
      </w:r>
      <w:r>
        <w:rPr>
          <w:rFonts w:eastAsia="Times New Roman" w:cstheme="minorHAnsi"/>
          <w:b/>
          <w:bCs/>
          <w:sz w:val="24"/>
          <w:szCs w:val="28"/>
          <w:u w:val="single"/>
        </w:rPr>
        <w:t>Operations Analysis</w:t>
      </w:r>
      <w:r w:rsidR="00261A83">
        <w:rPr>
          <w:rFonts w:eastAsia="Times New Roman" w:cstheme="minorHAnsi"/>
          <w:b/>
          <w:bCs/>
          <w:sz w:val="24"/>
          <w:szCs w:val="28"/>
          <w:u w:val="single"/>
        </w:rPr>
        <w:tab/>
      </w:r>
      <w:r w:rsidR="00261A83">
        <w:rPr>
          <w:rFonts w:eastAsia="Times New Roman" w:cstheme="minorHAnsi"/>
          <w:b/>
          <w:bCs/>
          <w:sz w:val="24"/>
          <w:szCs w:val="28"/>
          <w:u w:val="single"/>
        </w:rPr>
        <w:tab/>
      </w:r>
      <w:r w:rsidR="00261A83">
        <w:rPr>
          <w:rFonts w:eastAsia="Times New Roman" w:cstheme="minorHAnsi"/>
          <w:b/>
          <w:bCs/>
          <w:sz w:val="24"/>
          <w:szCs w:val="28"/>
          <w:u w:val="single"/>
        </w:rPr>
        <w:tab/>
      </w:r>
      <w:r w:rsidR="00261A83">
        <w:rPr>
          <w:rFonts w:eastAsia="Times New Roman" w:cstheme="minorHAnsi"/>
          <w:b/>
          <w:bCs/>
          <w:sz w:val="24"/>
          <w:szCs w:val="28"/>
          <w:u w:val="single"/>
        </w:rPr>
        <w:tab/>
      </w:r>
      <w:r>
        <w:rPr>
          <w:rFonts w:eastAsia="Times New Roman" w:cstheme="minorHAnsi"/>
          <w:b/>
          <w:bCs/>
          <w:sz w:val="24"/>
          <w:szCs w:val="28"/>
          <w:u w:val="single"/>
        </w:rPr>
        <w:t xml:space="preserve">Mar </w:t>
      </w:r>
      <w:r w:rsidRPr="00B62A69">
        <w:rPr>
          <w:rFonts w:eastAsia="Times New Roman" w:cstheme="minorHAnsi"/>
          <w:b/>
          <w:bCs/>
          <w:sz w:val="24"/>
          <w:szCs w:val="28"/>
          <w:u w:val="single"/>
        </w:rPr>
        <w:t>2013</w:t>
      </w:r>
      <w:r>
        <w:rPr>
          <w:rFonts w:eastAsia="Times New Roman" w:cstheme="minorHAnsi"/>
          <w:b/>
          <w:bCs/>
          <w:sz w:val="24"/>
          <w:szCs w:val="28"/>
          <w:u w:val="single"/>
        </w:rPr>
        <w:t xml:space="preserve"> – Mar </w:t>
      </w:r>
      <w:r w:rsidRPr="00B62A69">
        <w:rPr>
          <w:rFonts w:eastAsia="Times New Roman" w:cstheme="minorHAnsi"/>
          <w:b/>
          <w:bCs/>
          <w:sz w:val="24"/>
          <w:szCs w:val="28"/>
          <w:u w:val="single"/>
        </w:rPr>
        <w:t>2016</w:t>
      </w:r>
    </w:p>
    <w:p w14:paraId="77E799EC" w14:textId="1FDF905B" w:rsidR="00A6421E" w:rsidRPr="00D12139" w:rsidRDefault="00A6421E" w:rsidP="00A6421E">
      <w:pPr>
        <w:spacing w:line="240" w:lineRule="auto"/>
        <w:rPr>
          <w:rFonts w:eastAsia="Times New Roman" w:cstheme="minorHAnsi"/>
          <w:sz w:val="24"/>
          <w:szCs w:val="24"/>
        </w:rPr>
      </w:pPr>
      <w:r w:rsidRPr="00D12139">
        <w:rPr>
          <w:rFonts w:eastAsia="Times New Roman" w:cstheme="minorHAnsi"/>
          <w:sz w:val="24"/>
          <w:szCs w:val="24"/>
        </w:rPr>
        <w:t xml:space="preserve">Collaborated with and completed research for the Office of Naval Research and the Navy Research Laboratory. Completed master’s thesis for complex linear algorithm for a new naval system. Awarded “Outstanding Thesis.” </w:t>
      </w:r>
    </w:p>
    <w:p w14:paraId="203E6955" w14:textId="7D9C37FA" w:rsidR="00A6421E" w:rsidRPr="00A6421E" w:rsidRDefault="00A6421E" w:rsidP="00A6421E">
      <w:pPr>
        <w:spacing w:line="240" w:lineRule="auto"/>
        <w:rPr>
          <w:rFonts w:eastAsia="Times New Roman" w:cstheme="minorHAnsi"/>
          <w:szCs w:val="24"/>
          <w:u w:val="single"/>
        </w:rPr>
      </w:pPr>
      <w:r>
        <w:rPr>
          <w:rFonts w:eastAsia="Times New Roman" w:cstheme="minorHAnsi"/>
          <w:b/>
          <w:bCs/>
          <w:sz w:val="24"/>
          <w:szCs w:val="28"/>
          <w:u w:val="single"/>
        </w:rPr>
        <w:t>National University of Singapore</w:t>
      </w:r>
      <w:r w:rsidRPr="00B62A69">
        <w:rPr>
          <w:rFonts w:eastAsia="Times New Roman" w:cstheme="minorHAnsi"/>
          <w:b/>
          <w:bCs/>
          <w:sz w:val="24"/>
          <w:szCs w:val="28"/>
          <w:u w:val="single"/>
        </w:rPr>
        <w:t xml:space="preserve"> –</w:t>
      </w:r>
      <w:r>
        <w:rPr>
          <w:rFonts w:eastAsia="Times New Roman" w:cstheme="minorHAnsi"/>
          <w:b/>
          <w:bCs/>
          <w:sz w:val="24"/>
          <w:szCs w:val="28"/>
          <w:u w:val="single"/>
        </w:rPr>
        <w:t xml:space="preserve"> </w:t>
      </w:r>
      <w:r w:rsidR="0069597A">
        <w:rPr>
          <w:rFonts w:eastAsia="Times New Roman" w:cstheme="minorHAnsi"/>
          <w:b/>
          <w:bCs/>
          <w:sz w:val="24"/>
          <w:szCs w:val="28"/>
          <w:u w:val="single"/>
        </w:rPr>
        <w:t xml:space="preserve">MS </w:t>
      </w:r>
      <w:r>
        <w:rPr>
          <w:rFonts w:eastAsia="Times New Roman" w:cstheme="minorHAnsi"/>
          <w:b/>
          <w:bCs/>
          <w:sz w:val="24"/>
          <w:szCs w:val="28"/>
          <w:u w:val="single"/>
        </w:rPr>
        <w:t>Systems Engineering (</w:t>
      </w:r>
      <w:r w:rsidR="00261A83">
        <w:rPr>
          <w:rFonts w:eastAsia="Times New Roman" w:cstheme="minorHAnsi"/>
          <w:b/>
          <w:bCs/>
          <w:sz w:val="24"/>
          <w:szCs w:val="28"/>
          <w:u w:val="single"/>
        </w:rPr>
        <w:t xml:space="preserve">Defense) </w:t>
      </w:r>
      <w:r w:rsidR="00261A83">
        <w:rPr>
          <w:rFonts w:eastAsia="Times New Roman" w:cstheme="minorHAnsi"/>
          <w:b/>
          <w:bCs/>
          <w:sz w:val="24"/>
          <w:szCs w:val="28"/>
          <w:u w:val="single"/>
        </w:rPr>
        <w:tab/>
      </w:r>
      <w:r w:rsidR="00261A83">
        <w:rPr>
          <w:rFonts w:eastAsia="Times New Roman" w:cstheme="minorHAnsi"/>
          <w:b/>
          <w:bCs/>
          <w:sz w:val="24"/>
          <w:szCs w:val="28"/>
          <w:u w:val="single"/>
        </w:rPr>
        <w:tab/>
      </w:r>
      <w:r>
        <w:rPr>
          <w:rFonts w:eastAsia="Times New Roman" w:cstheme="minorHAnsi"/>
          <w:b/>
          <w:bCs/>
          <w:sz w:val="24"/>
          <w:szCs w:val="28"/>
          <w:u w:val="single"/>
        </w:rPr>
        <w:t xml:space="preserve">Mar </w:t>
      </w:r>
      <w:r w:rsidRPr="00B62A69">
        <w:rPr>
          <w:rFonts w:eastAsia="Times New Roman" w:cstheme="minorHAnsi"/>
          <w:b/>
          <w:bCs/>
          <w:sz w:val="24"/>
          <w:szCs w:val="28"/>
          <w:u w:val="single"/>
        </w:rPr>
        <w:t>201</w:t>
      </w:r>
      <w:r>
        <w:rPr>
          <w:rFonts w:eastAsia="Times New Roman" w:cstheme="minorHAnsi"/>
          <w:b/>
          <w:bCs/>
          <w:sz w:val="24"/>
          <w:szCs w:val="28"/>
          <w:u w:val="single"/>
        </w:rPr>
        <w:t xml:space="preserve">4 – Jan </w:t>
      </w:r>
      <w:r w:rsidRPr="00B62A69">
        <w:rPr>
          <w:rFonts w:eastAsia="Times New Roman" w:cstheme="minorHAnsi"/>
          <w:b/>
          <w:bCs/>
          <w:sz w:val="24"/>
          <w:szCs w:val="28"/>
          <w:u w:val="single"/>
        </w:rPr>
        <w:t>2016</w:t>
      </w:r>
    </w:p>
    <w:p w14:paraId="523F10CC" w14:textId="5EB1B465" w:rsidR="00A6421E" w:rsidRPr="00D12139" w:rsidRDefault="00A6421E" w:rsidP="0069597A">
      <w:pPr>
        <w:spacing w:line="240" w:lineRule="auto"/>
        <w:rPr>
          <w:rFonts w:eastAsia="Times New Roman" w:cstheme="minorHAnsi"/>
          <w:sz w:val="24"/>
          <w:szCs w:val="24"/>
        </w:rPr>
      </w:pPr>
      <w:r w:rsidRPr="00D12139">
        <w:rPr>
          <w:rFonts w:eastAsia="Times New Roman" w:cstheme="minorHAnsi"/>
          <w:sz w:val="24"/>
          <w:szCs w:val="24"/>
        </w:rPr>
        <w:t>Awarded international exchange scholarship to the National University of Singapore. Researched, collaborated, provided modeling data and analysis for the Naval Warfare Integration Division, successfully completed Master’s degree in Systems Engineering.</w:t>
      </w:r>
    </w:p>
    <w:p w14:paraId="1C990EEB" w14:textId="0513C02F" w:rsidR="00A6421E" w:rsidRPr="00B62A69" w:rsidRDefault="00A6421E" w:rsidP="00A6421E">
      <w:pPr>
        <w:spacing w:line="240" w:lineRule="auto"/>
        <w:rPr>
          <w:rFonts w:eastAsia="Times New Roman" w:cstheme="minorHAnsi"/>
          <w:b/>
          <w:sz w:val="24"/>
          <w:szCs w:val="24"/>
          <w:u w:val="single"/>
        </w:rPr>
      </w:pPr>
      <w:r>
        <w:rPr>
          <w:rFonts w:eastAsia="Times New Roman" w:cstheme="minorHAnsi"/>
          <w:b/>
          <w:bCs/>
          <w:sz w:val="24"/>
          <w:szCs w:val="24"/>
          <w:u w:val="single"/>
        </w:rPr>
        <w:t xml:space="preserve">University of Illinois – </w:t>
      </w:r>
      <w:r w:rsidR="0069597A">
        <w:rPr>
          <w:rFonts w:eastAsia="Times New Roman" w:cstheme="minorHAnsi"/>
          <w:b/>
          <w:bCs/>
          <w:sz w:val="24"/>
          <w:szCs w:val="24"/>
          <w:u w:val="single"/>
        </w:rPr>
        <w:t xml:space="preserve">BS </w:t>
      </w:r>
      <w:r>
        <w:rPr>
          <w:rFonts w:eastAsia="Times New Roman" w:cstheme="minorHAnsi"/>
          <w:b/>
          <w:bCs/>
          <w:sz w:val="24"/>
          <w:szCs w:val="24"/>
          <w:u w:val="single"/>
        </w:rPr>
        <w:t>Aviation Human Factors</w:t>
      </w:r>
      <w:r w:rsidRPr="00B62A69">
        <w:rPr>
          <w:rFonts w:eastAsia="Times New Roman" w:cstheme="minorHAnsi"/>
          <w:b/>
          <w:bCs/>
          <w:sz w:val="24"/>
          <w:szCs w:val="24"/>
          <w:u w:val="single"/>
        </w:rPr>
        <w:tab/>
      </w:r>
      <w:r w:rsidR="00261A83">
        <w:rPr>
          <w:rFonts w:eastAsia="Times New Roman" w:cstheme="minorHAnsi"/>
          <w:b/>
          <w:bCs/>
          <w:sz w:val="24"/>
          <w:szCs w:val="24"/>
          <w:u w:val="single"/>
        </w:rPr>
        <w:tab/>
      </w:r>
      <w:r w:rsidR="00261A83">
        <w:rPr>
          <w:rFonts w:eastAsia="Times New Roman" w:cstheme="minorHAnsi"/>
          <w:b/>
          <w:bCs/>
          <w:sz w:val="24"/>
          <w:szCs w:val="24"/>
          <w:u w:val="single"/>
        </w:rPr>
        <w:tab/>
      </w:r>
      <w:r w:rsidR="00261A83">
        <w:rPr>
          <w:rFonts w:eastAsia="Times New Roman" w:cstheme="minorHAnsi"/>
          <w:b/>
          <w:bCs/>
          <w:sz w:val="24"/>
          <w:szCs w:val="24"/>
          <w:u w:val="single"/>
        </w:rPr>
        <w:tab/>
      </w:r>
      <w:r w:rsidR="00261A83">
        <w:rPr>
          <w:rFonts w:eastAsia="Times New Roman" w:cstheme="minorHAnsi"/>
          <w:b/>
          <w:bCs/>
          <w:sz w:val="24"/>
          <w:szCs w:val="24"/>
          <w:u w:val="single"/>
        </w:rPr>
        <w:tab/>
      </w:r>
      <w:r>
        <w:rPr>
          <w:rFonts w:eastAsia="Times New Roman" w:cstheme="minorHAnsi"/>
          <w:b/>
          <w:bCs/>
          <w:sz w:val="24"/>
          <w:szCs w:val="24"/>
          <w:u w:val="single"/>
        </w:rPr>
        <w:t xml:space="preserve">Aug </w:t>
      </w:r>
      <w:r w:rsidRPr="00B62A69">
        <w:rPr>
          <w:rFonts w:eastAsia="Times New Roman" w:cstheme="minorHAnsi"/>
          <w:b/>
          <w:bCs/>
          <w:sz w:val="24"/>
          <w:szCs w:val="24"/>
          <w:u w:val="single"/>
        </w:rPr>
        <w:t>2003</w:t>
      </w:r>
      <w:r>
        <w:rPr>
          <w:rFonts w:eastAsia="Times New Roman" w:cstheme="minorHAnsi"/>
          <w:b/>
          <w:bCs/>
          <w:sz w:val="24"/>
          <w:szCs w:val="24"/>
          <w:u w:val="single"/>
        </w:rPr>
        <w:t xml:space="preserve"> – Aug </w:t>
      </w:r>
      <w:r w:rsidRPr="00B62A69">
        <w:rPr>
          <w:rFonts w:eastAsia="Times New Roman" w:cstheme="minorHAnsi"/>
          <w:b/>
          <w:bCs/>
          <w:sz w:val="24"/>
          <w:szCs w:val="24"/>
          <w:u w:val="single"/>
        </w:rPr>
        <w:t>2</w:t>
      </w:r>
      <w:bookmarkStart w:id="0" w:name="_GoBack"/>
      <w:bookmarkEnd w:id="0"/>
      <w:r w:rsidRPr="00B62A69">
        <w:rPr>
          <w:rFonts w:eastAsia="Times New Roman" w:cstheme="minorHAnsi"/>
          <w:b/>
          <w:bCs/>
          <w:sz w:val="24"/>
          <w:szCs w:val="24"/>
          <w:u w:val="single"/>
        </w:rPr>
        <w:t>0</w:t>
      </w:r>
      <w:r>
        <w:rPr>
          <w:rFonts w:eastAsia="Times New Roman" w:cstheme="minorHAnsi"/>
          <w:b/>
          <w:bCs/>
          <w:sz w:val="24"/>
          <w:szCs w:val="24"/>
          <w:u w:val="single"/>
        </w:rPr>
        <w:t>06</w:t>
      </w:r>
    </w:p>
    <w:p w14:paraId="111C0BDD" w14:textId="1C7F6C15" w:rsidR="00574964" w:rsidRPr="00CE34EC" w:rsidRDefault="00A6421E" w:rsidP="00574964">
      <w:pPr>
        <w:spacing w:line="240" w:lineRule="auto"/>
        <w:rPr>
          <w:rFonts w:eastAsia="Times New Roman" w:cstheme="minorHAnsi"/>
          <w:sz w:val="24"/>
          <w:szCs w:val="20"/>
        </w:rPr>
      </w:pPr>
      <w:r w:rsidRPr="00D12139">
        <w:rPr>
          <w:rFonts w:eastAsia="Times New Roman" w:cstheme="minorHAnsi"/>
          <w:sz w:val="24"/>
          <w:szCs w:val="20"/>
        </w:rPr>
        <w:t xml:space="preserve">Bachelor of Science in Aviation Human Factors with High Honors. Blends physiology, psychology, and system design into an aviation curriculum that allows for students to become commercially licensed pilots. Awarded Bronze Tablet 2007 for graduating in the </w:t>
      </w:r>
      <w:r w:rsidRPr="00D12139">
        <w:rPr>
          <w:rFonts w:eastAsia="Times New Roman" w:cstheme="minorHAnsi"/>
          <w:noProof/>
          <w:sz w:val="24"/>
          <w:szCs w:val="20"/>
        </w:rPr>
        <w:t>top</w:t>
      </w:r>
      <w:r w:rsidRPr="00D12139">
        <w:rPr>
          <w:rFonts w:eastAsia="Times New Roman" w:cstheme="minorHAnsi"/>
          <w:sz w:val="24"/>
          <w:szCs w:val="20"/>
        </w:rPr>
        <w:t xml:space="preserve"> 3% of the </w:t>
      </w:r>
      <w:r w:rsidRPr="00D12139">
        <w:rPr>
          <w:rFonts w:eastAsia="Times New Roman" w:cstheme="minorHAnsi"/>
          <w:noProof/>
          <w:sz w:val="24"/>
          <w:szCs w:val="20"/>
        </w:rPr>
        <w:t>class</w:t>
      </w:r>
      <w:r w:rsidRPr="00D12139">
        <w:rPr>
          <w:rFonts w:eastAsia="Times New Roman" w:cstheme="minorHAnsi"/>
          <w:sz w:val="24"/>
          <w:szCs w:val="20"/>
        </w:rPr>
        <w:t>.</w:t>
      </w:r>
    </w:p>
    <w:p w14:paraId="556549B7" w14:textId="77777777" w:rsidR="00CE34EC" w:rsidRDefault="00CE34EC" w:rsidP="00574964">
      <w:pPr>
        <w:spacing w:line="240" w:lineRule="auto"/>
        <w:rPr>
          <w:rFonts w:eastAsia="Times New Roman" w:cstheme="minorHAnsi"/>
          <w:b/>
          <w:sz w:val="28"/>
          <w:szCs w:val="20"/>
          <w:u w:val="single"/>
        </w:rPr>
      </w:pPr>
    </w:p>
    <w:p w14:paraId="696A2D7A" w14:textId="215C1A85" w:rsidR="0044315C" w:rsidRDefault="0044315C" w:rsidP="00574964">
      <w:pPr>
        <w:spacing w:line="240" w:lineRule="auto"/>
        <w:rPr>
          <w:rFonts w:eastAsia="Times New Roman" w:cstheme="minorHAnsi"/>
          <w:b/>
          <w:sz w:val="28"/>
          <w:szCs w:val="20"/>
          <w:u w:val="single"/>
        </w:rPr>
      </w:pPr>
      <w:r w:rsidRPr="0044315C">
        <w:rPr>
          <w:rFonts w:eastAsia="Times New Roman" w:cstheme="minorHAnsi"/>
          <w:b/>
          <w:sz w:val="28"/>
          <w:szCs w:val="20"/>
          <w:u w:val="single"/>
        </w:rPr>
        <w:t>Continuing Education:</w:t>
      </w:r>
    </w:p>
    <w:p w14:paraId="6F97A025" w14:textId="03313724" w:rsidR="00EC4739" w:rsidRPr="00FD2680" w:rsidRDefault="00EC4739" w:rsidP="00EC4739">
      <w:pPr>
        <w:spacing w:line="240" w:lineRule="auto"/>
        <w:rPr>
          <w:rFonts w:eastAsia="Times New Roman" w:cstheme="minorHAnsi"/>
          <w:b/>
          <w:sz w:val="24"/>
          <w:szCs w:val="20"/>
          <w:u w:val="single"/>
        </w:rPr>
      </w:pPr>
      <w:r w:rsidRPr="00FD2680">
        <w:rPr>
          <w:rFonts w:eastAsia="Times New Roman" w:cstheme="minorHAnsi"/>
          <w:b/>
          <w:sz w:val="24"/>
          <w:szCs w:val="20"/>
          <w:u w:val="single"/>
        </w:rPr>
        <w:t>Galvanize Data Science Immersive</w:t>
      </w:r>
      <w:r w:rsidR="00FD2680">
        <w:rPr>
          <w:rFonts w:eastAsia="Times New Roman" w:cstheme="minorHAnsi"/>
          <w:b/>
          <w:sz w:val="24"/>
          <w:szCs w:val="20"/>
          <w:u w:val="single"/>
        </w:rPr>
        <w:t>, Galvanize</w:t>
      </w:r>
      <w:r w:rsidRPr="00FD2680">
        <w:rPr>
          <w:rFonts w:eastAsia="Times New Roman" w:cstheme="minorHAnsi"/>
          <w:b/>
          <w:sz w:val="24"/>
          <w:szCs w:val="20"/>
          <w:u w:val="single"/>
        </w:rPr>
        <w:t xml:space="preserve"> </w:t>
      </w:r>
      <w:r w:rsidRPr="00FD2680">
        <w:rPr>
          <w:rFonts w:eastAsia="Times New Roman" w:cstheme="minorHAnsi"/>
          <w:b/>
          <w:sz w:val="24"/>
          <w:szCs w:val="20"/>
          <w:u w:val="single"/>
        </w:rPr>
        <w:tab/>
      </w:r>
      <w:r w:rsidRPr="00FD2680">
        <w:rPr>
          <w:rFonts w:eastAsia="Times New Roman" w:cstheme="minorHAnsi"/>
          <w:b/>
          <w:sz w:val="24"/>
          <w:szCs w:val="20"/>
          <w:u w:val="single"/>
        </w:rPr>
        <w:tab/>
      </w:r>
      <w:r w:rsidRPr="00FD2680">
        <w:rPr>
          <w:rFonts w:eastAsia="Times New Roman" w:cstheme="minorHAnsi"/>
          <w:b/>
          <w:sz w:val="24"/>
          <w:szCs w:val="20"/>
          <w:u w:val="single"/>
        </w:rPr>
        <w:tab/>
      </w:r>
      <w:r w:rsidR="00FD2680" w:rsidRPr="00FD2680">
        <w:rPr>
          <w:rFonts w:eastAsia="Times New Roman" w:cstheme="minorHAnsi"/>
          <w:b/>
          <w:sz w:val="24"/>
          <w:szCs w:val="20"/>
          <w:u w:val="single"/>
        </w:rPr>
        <w:tab/>
      </w:r>
      <w:r w:rsidR="00FD2680" w:rsidRPr="00FD2680">
        <w:rPr>
          <w:rFonts w:eastAsia="Times New Roman" w:cstheme="minorHAnsi"/>
          <w:b/>
          <w:sz w:val="24"/>
          <w:szCs w:val="20"/>
          <w:u w:val="single"/>
        </w:rPr>
        <w:tab/>
      </w:r>
      <w:r w:rsidR="0082551E">
        <w:rPr>
          <w:rFonts w:eastAsia="Times New Roman" w:cstheme="minorHAnsi"/>
          <w:b/>
          <w:sz w:val="24"/>
          <w:szCs w:val="20"/>
          <w:u w:val="single"/>
        </w:rPr>
        <w:t xml:space="preserve">  </w:t>
      </w:r>
      <w:r w:rsidRPr="00FD2680">
        <w:rPr>
          <w:rFonts w:eastAsia="Times New Roman" w:cstheme="minorHAnsi"/>
          <w:b/>
          <w:sz w:val="24"/>
          <w:szCs w:val="20"/>
          <w:u w:val="single"/>
        </w:rPr>
        <w:t xml:space="preserve"> Jan 2019 - </w:t>
      </w:r>
      <w:r w:rsidR="00FD2680" w:rsidRPr="00FD2680">
        <w:rPr>
          <w:rFonts w:eastAsia="Times New Roman" w:cstheme="minorHAnsi"/>
          <w:b/>
          <w:sz w:val="24"/>
          <w:szCs w:val="20"/>
          <w:u w:val="single"/>
        </w:rPr>
        <w:t>Apr</w:t>
      </w:r>
      <w:r w:rsidRPr="00FD2680">
        <w:rPr>
          <w:rFonts w:eastAsia="Times New Roman" w:cstheme="minorHAnsi"/>
          <w:b/>
          <w:sz w:val="24"/>
          <w:szCs w:val="20"/>
          <w:u w:val="single"/>
        </w:rPr>
        <w:t xml:space="preserve"> 2019</w:t>
      </w:r>
    </w:p>
    <w:p w14:paraId="26E78F3F" w14:textId="77777777" w:rsidR="00EC4739" w:rsidRPr="00EC4739" w:rsidRDefault="00EC4739" w:rsidP="00EC4739">
      <w:pPr>
        <w:spacing w:line="240" w:lineRule="auto"/>
        <w:rPr>
          <w:rFonts w:eastAsia="Times New Roman" w:cstheme="minorHAnsi"/>
          <w:sz w:val="24"/>
          <w:szCs w:val="20"/>
        </w:rPr>
      </w:pPr>
      <w:r w:rsidRPr="00EC4739">
        <w:rPr>
          <w:rFonts w:eastAsia="Times New Roman" w:cstheme="minorHAnsi"/>
          <w:sz w:val="24"/>
          <w:szCs w:val="20"/>
        </w:rPr>
        <w:t xml:space="preserve">3-month, 700+ hour data science immersive training program covering core data science areas and skills including probability and statistics, databases, machine learning algorithms, and data visualization. Main technologies used: Python, SQL, Pandas, </w:t>
      </w:r>
      <w:proofErr w:type="spellStart"/>
      <w:r w:rsidRPr="00EC4739">
        <w:rPr>
          <w:rFonts w:eastAsia="Times New Roman" w:cstheme="minorHAnsi"/>
          <w:sz w:val="24"/>
          <w:szCs w:val="20"/>
        </w:rPr>
        <w:t>Scikit</w:t>
      </w:r>
      <w:proofErr w:type="spellEnd"/>
      <w:r w:rsidRPr="00EC4739">
        <w:rPr>
          <w:rFonts w:eastAsia="Times New Roman" w:cstheme="minorHAnsi"/>
          <w:sz w:val="24"/>
          <w:szCs w:val="20"/>
        </w:rPr>
        <w:t>-Learn, MongoDB, Spark.</w:t>
      </w:r>
    </w:p>
    <w:p w14:paraId="65722E64" w14:textId="1C6F3BA1" w:rsidR="00EC4739" w:rsidRPr="00EC4739" w:rsidRDefault="00EC4739" w:rsidP="00EC4739">
      <w:pPr>
        <w:spacing w:line="240" w:lineRule="auto"/>
        <w:rPr>
          <w:rFonts w:eastAsia="Times New Roman" w:cstheme="minorHAnsi"/>
          <w:sz w:val="24"/>
          <w:szCs w:val="20"/>
        </w:rPr>
      </w:pPr>
      <w:r w:rsidRPr="00EC4739">
        <w:rPr>
          <w:rFonts w:eastAsia="Times New Roman" w:cstheme="minorHAnsi"/>
          <w:sz w:val="24"/>
          <w:szCs w:val="20"/>
        </w:rPr>
        <w:t xml:space="preserve">Completed 4 case studies using real-world data and capstone project in collaboration with </w:t>
      </w:r>
      <w:proofErr w:type="spellStart"/>
      <w:r w:rsidRPr="00EC4739">
        <w:rPr>
          <w:rFonts w:eastAsia="Times New Roman" w:cstheme="minorHAnsi"/>
          <w:sz w:val="24"/>
          <w:szCs w:val="20"/>
        </w:rPr>
        <w:t>Lenda</w:t>
      </w:r>
      <w:proofErr w:type="spellEnd"/>
      <w:r w:rsidRPr="00EC4739">
        <w:rPr>
          <w:rFonts w:eastAsia="Times New Roman" w:cstheme="minorHAnsi"/>
          <w:sz w:val="24"/>
          <w:szCs w:val="20"/>
        </w:rPr>
        <w:t>, a fintech startup (see projects). Work included pair programming, group projects, and a solo capstone.</w:t>
      </w:r>
    </w:p>
    <w:p w14:paraId="78DD9906" w14:textId="3600C05A" w:rsidR="0044315C" w:rsidRPr="00B62A69" w:rsidRDefault="0044315C" w:rsidP="0044315C">
      <w:pPr>
        <w:spacing w:line="240" w:lineRule="auto"/>
        <w:rPr>
          <w:rFonts w:eastAsia="Times New Roman" w:cstheme="minorHAnsi"/>
          <w:szCs w:val="24"/>
          <w:u w:val="single"/>
        </w:rPr>
      </w:pPr>
      <w:r>
        <w:rPr>
          <w:rFonts w:eastAsia="Times New Roman" w:cstheme="minorHAnsi"/>
          <w:b/>
          <w:bCs/>
          <w:sz w:val="24"/>
          <w:szCs w:val="28"/>
          <w:u w:val="single"/>
        </w:rPr>
        <w:t>Galvanize – Data Analytics</w:t>
      </w:r>
      <w:r w:rsidR="00EC4739">
        <w:rPr>
          <w:rFonts w:eastAsia="Times New Roman" w:cstheme="minorHAnsi"/>
          <w:b/>
          <w:bCs/>
          <w:sz w:val="24"/>
          <w:szCs w:val="28"/>
          <w:u w:val="single"/>
        </w:rPr>
        <w:tab/>
        <w:t xml:space="preserve">       </w:t>
      </w:r>
      <w:r>
        <w:rPr>
          <w:rFonts w:eastAsia="Times New Roman" w:cstheme="minorHAnsi"/>
          <w:b/>
          <w:bCs/>
          <w:sz w:val="24"/>
          <w:szCs w:val="28"/>
          <w:u w:val="single"/>
        </w:rPr>
        <w:t xml:space="preserve">                                                 </w:t>
      </w:r>
      <w:r>
        <w:rPr>
          <w:rFonts w:eastAsia="Times New Roman" w:cstheme="minorHAnsi"/>
          <w:b/>
          <w:bCs/>
          <w:sz w:val="24"/>
          <w:szCs w:val="28"/>
          <w:u w:val="single"/>
        </w:rPr>
        <w:tab/>
      </w:r>
      <w:r>
        <w:rPr>
          <w:rFonts w:eastAsia="Times New Roman" w:cstheme="minorHAnsi"/>
          <w:b/>
          <w:bCs/>
          <w:sz w:val="24"/>
          <w:szCs w:val="28"/>
          <w:u w:val="single"/>
        </w:rPr>
        <w:tab/>
      </w:r>
      <w:r>
        <w:rPr>
          <w:rFonts w:eastAsia="Times New Roman" w:cstheme="minorHAnsi"/>
          <w:b/>
          <w:bCs/>
          <w:sz w:val="24"/>
          <w:szCs w:val="28"/>
          <w:u w:val="single"/>
        </w:rPr>
        <w:tab/>
        <w:t xml:space="preserve">    Oct </w:t>
      </w:r>
      <w:r w:rsidRPr="00B62A69">
        <w:rPr>
          <w:rFonts w:eastAsia="Times New Roman" w:cstheme="minorHAnsi"/>
          <w:b/>
          <w:bCs/>
          <w:sz w:val="24"/>
          <w:szCs w:val="28"/>
          <w:u w:val="single"/>
        </w:rPr>
        <w:t>201</w:t>
      </w:r>
      <w:r>
        <w:rPr>
          <w:rFonts w:eastAsia="Times New Roman" w:cstheme="minorHAnsi"/>
          <w:b/>
          <w:bCs/>
          <w:sz w:val="24"/>
          <w:szCs w:val="28"/>
          <w:u w:val="single"/>
        </w:rPr>
        <w:t xml:space="preserve">8 – Jan </w:t>
      </w:r>
      <w:r w:rsidRPr="00B62A69">
        <w:rPr>
          <w:rFonts w:eastAsia="Times New Roman" w:cstheme="minorHAnsi"/>
          <w:b/>
          <w:bCs/>
          <w:sz w:val="24"/>
          <w:szCs w:val="28"/>
          <w:u w:val="single"/>
        </w:rPr>
        <w:t>201</w:t>
      </w:r>
      <w:r>
        <w:rPr>
          <w:rFonts w:eastAsia="Times New Roman" w:cstheme="minorHAnsi"/>
          <w:b/>
          <w:bCs/>
          <w:sz w:val="24"/>
          <w:szCs w:val="28"/>
          <w:u w:val="single"/>
        </w:rPr>
        <w:t>9</w:t>
      </w:r>
    </w:p>
    <w:p w14:paraId="3DDD74EE" w14:textId="50D0BBF1" w:rsidR="0044315C" w:rsidRPr="0044315C" w:rsidRDefault="00CE34EC" w:rsidP="00574964">
      <w:pPr>
        <w:spacing w:line="240" w:lineRule="auto"/>
        <w:rPr>
          <w:rFonts w:eastAsia="Times New Roman" w:cstheme="minorHAnsi"/>
          <w:sz w:val="24"/>
          <w:szCs w:val="20"/>
        </w:rPr>
      </w:pPr>
      <w:r>
        <w:rPr>
          <w:rFonts w:eastAsia="Times New Roman" w:cstheme="minorHAnsi"/>
          <w:sz w:val="24"/>
          <w:szCs w:val="20"/>
        </w:rPr>
        <w:t>Competed Analytics project using SQL, Excel, and Tableau to model engine life cycles data over time. Designed a complete analysis tool on Tableau including predictive and current status monitoring.</w:t>
      </w:r>
    </w:p>
    <w:p w14:paraId="5AF2999D" w14:textId="4C7B61D0" w:rsidR="0044315C" w:rsidRPr="0044315C" w:rsidRDefault="0044315C" w:rsidP="0044315C">
      <w:pPr>
        <w:spacing w:after="0" w:line="240" w:lineRule="auto"/>
        <w:rPr>
          <w:rFonts w:eastAsia="Times New Roman" w:cstheme="minorHAnsi"/>
          <w:b/>
          <w:sz w:val="24"/>
          <w:szCs w:val="20"/>
          <w:u w:val="single"/>
        </w:rPr>
      </w:pPr>
      <w:r w:rsidRPr="0044315C">
        <w:rPr>
          <w:rFonts w:eastAsia="Times New Roman" w:cstheme="minorHAnsi"/>
          <w:b/>
          <w:sz w:val="24"/>
          <w:szCs w:val="20"/>
          <w:u w:val="single"/>
        </w:rPr>
        <w:t>Certificates:</w:t>
      </w:r>
    </w:p>
    <w:p w14:paraId="34643537" w14:textId="1B54AD80" w:rsidR="0044315C" w:rsidRPr="0044315C" w:rsidRDefault="0044315C" w:rsidP="0044315C">
      <w:pPr>
        <w:spacing w:after="0" w:line="240" w:lineRule="auto"/>
        <w:rPr>
          <w:rFonts w:eastAsia="Times New Roman" w:cstheme="minorHAnsi"/>
          <w:sz w:val="24"/>
          <w:szCs w:val="20"/>
        </w:rPr>
      </w:pPr>
      <w:proofErr w:type="spellStart"/>
      <w:r w:rsidRPr="0044315C">
        <w:rPr>
          <w:rFonts w:eastAsia="Times New Roman" w:cstheme="minorHAnsi"/>
          <w:sz w:val="24"/>
          <w:szCs w:val="20"/>
        </w:rPr>
        <w:t>SAFe</w:t>
      </w:r>
      <w:proofErr w:type="spellEnd"/>
      <w:r w:rsidRPr="0044315C">
        <w:rPr>
          <w:rFonts w:eastAsia="Times New Roman" w:cstheme="minorHAnsi"/>
          <w:sz w:val="24"/>
          <w:szCs w:val="20"/>
        </w:rPr>
        <w:t xml:space="preserve"> for Teams (4.5) Agile Practitioner</w:t>
      </w:r>
    </w:p>
    <w:p w14:paraId="3B5BC49B" w14:textId="46702B4C" w:rsidR="00E23718" w:rsidRPr="003E069F" w:rsidRDefault="00E23718" w:rsidP="003E069F">
      <w:pPr>
        <w:spacing w:after="0" w:line="240" w:lineRule="auto"/>
        <w:rPr>
          <w:rFonts w:eastAsia="Times New Roman" w:cstheme="minorHAnsi"/>
          <w:szCs w:val="20"/>
        </w:rPr>
      </w:pPr>
    </w:p>
    <w:sectPr w:rsidR="00E23718" w:rsidRPr="003E069F" w:rsidSect="0013469B">
      <w:pgSz w:w="12240" w:h="15840"/>
      <w:pgMar w:top="720" w:right="1008" w:bottom="72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sto MT">
    <w:panose1 w:val="020406030505050303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C7240"/>
    <w:multiLevelType w:val="hybridMultilevel"/>
    <w:tmpl w:val="A6709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000094"/>
    <w:multiLevelType w:val="hybridMultilevel"/>
    <w:tmpl w:val="ABBA6EEE"/>
    <w:lvl w:ilvl="0" w:tplc="0040E00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701DEC"/>
    <w:multiLevelType w:val="hybridMultilevel"/>
    <w:tmpl w:val="2B0CAEC6"/>
    <w:lvl w:ilvl="0" w:tplc="0040E006">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FF23074"/>
    <w:multiLevelType w:val="hybridMultilevel"/>
    <w:tmpl w:val="0ED66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307F16"/>
    <w:multiLevelType w:val="multilevel"/>
    <w:tmpl w:val="A4329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DD17E4C"/>
    <w:multiLevelType w:val="hybridMultilevel"/>
    <w:tmpl w:val="181AFD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A0MjE3MzA0N7A0MjVT0lEKTi0uzszPAykwNqoFANiKi8QtAAAA"/>
  </w:docVars>
  <w:rsids>
    <w:rsidRoot w:val="00814227"/>
    <w:rsid w:val="00000125"/>
    <w:rsid w:val="00000FF3"/>
    <w:rsid w:val="00001AA0"/>
    <w:rsid w:val="0000399B"/>
    <w:rsid w:val="00003A83"/>
    <w:rsid w:val="00003BC7"/>
    <w:rsid w:val="00005FDF"/>
    <w:rsid w:val="00013304"/>
    <w:rsid w:val="0001431C"/>
    <w:rsid w:val="0001680E"/>
    <w:rsid w:val="00016C87"/>
    <w:rsid w:val="00017538"/>
    <w:rsid w:val="00017B35"/>
    <w:rsid w:val="000205D2"/>
    <w:rsid w:val="00026FAE"/>
    <w:rsid w:val="00030F19"/>
    <w:rsid w:val="00032D39"/>
    <w:rsid w:val="00033B51"/>
    <w:rsid w:val="00033CAA"/>
    <w:rsid w:val="000340EE"/>
    <w:rsid w:val="00035603"/>
    <w:rsid w:val="00035A5C"/>
    <w:rsid w:val="00040D57"/>
    <w:rsid w:val="0004289D"/>
    <w:rsid w:val="0004453F"/>
    <w:rsid w:val="00045226"/>
    <w:rsid w:val="00045686"/>
    <w:rsid w:val="0004780C"/>
    <w:rsid w:val="00052546"/>
    <w:rsid w:val="00053000"/>
    <w:rsid w:val="00054C38"/>
    <w:rsid w:val="000555C2"/>
    <w:rsid w:val="00055919"/>
    <w:rsid w:val="00056FD0"/>
    <w:rsid w:val="00057360"/>
    <w:rsid w:val="00060773"/>
    <w:rsid w:val="00062D28"/>
    <w:rsid w:val="000648B7"/>
    <w:rsid w:val="00066B51"/>
    <w:rsid w:val="00066E57"/>
    <w:rsid w:val="00071E88"/>
    <w:rsid w:val="0007209D"/>
    <w:rsid w:val="000728DA"/>
    <w:rsid w:val="000773FF"/>
    <w:rsid w:val="00077EF0"/>
    <w:rsid w:val="00083E17"/>
    <w:rsid w:val="00083F15"/>
    <w:rsid w:val="0008774E"/>
    <w:rsid w:val="000901B0"/>
    <w:rsid w:val="00090B1C"/>
    <w:rsid w:val="00090F7D"/>
    <w:rsid w:val="000914C3"/>
    <w:rsid w:val="00092281"/>
    <w:rsid w:val="00094FF3"/>
    <w:rsid w:val="00095E2C"/>
    <w:rsid w:val="00096099"/>
    <w:rsid w:val="000A060C"/>
    <w:rsid w:val="000A102A"/>
    <w:rsid w:val="000A1D25"/>
    <w:rsid w:val="000A6977"/>
    <w:rsid w:val="000B3B3B"/>
    <w:rsid w:val="000B60A6"/>
    <w:rsid w:val="000B6383"/>
    <w:rsid w:val="000C437F"/>
    <w:rsid w:val="000C4A6D"/>
    <w:rsid w:val="000C4AF6"/>
    <w:rsid w:val="000C5623"/>
    <w:rsid w:val="000C6460"/>
    <w:rsid w:val="000C6E6B"/>
    <w:rsid w:val="000D0EC4"/>
    <w:rsid w:val="000D1696"/>
    <w:rsid w:val="000D280D"/>
    <w:rsid w:val="000D337E"/>
    <w:rsid w:val="000D3C5E"/>
    <w:rsid w:val="000D7087"/>
    <w:rsid w:val="000E0267"/>
    <w:rsid w:val="000E1EB4"/>
    <w:rsid w:val="000E32F8"/>
    <w:rsid w:val="000E47C6"/>
    <w:rsid w:val="000E5B11"/>
    <w:rsid w:val="000F02CD"/>
    <w:rsid w:val="000F4F6A"/>
    <w:rsid w:val="0010013A"/>
    <w:rsid w:val="0010135C"/>
    <w:rsid w:val="001033BB"/>
    <w:rsid w:val="00103635"/>
    <w:rsid w:val="00104383"/>
    <w:rsid w:val="0010460E"/>
    <w:rsid w:val="00105A1B"/>
    <w:rsid w:val="00106566"/>
    <w:rsid w:val="00106658"/>
    <w:rsid w:val="00106BF9"/>
    <w:rsid w:val="00107850"/>
    <w:rsid w:val="00107EFD"/>
    <w:rsid w:val="00110B98"/>
    <w:rsid w:val="001117EC"/>
    <w:rsid w:val="0011270A"/>
    <w:rsid w:val="00113244"/>
    <w:rsid w:val="00113FCD"/>
    <w:rsid w:val="0011635E"/>
    <w:rsid w:val="00124020"/>
    <w:rsid w:val="001241BC"/>
    <w:rsid w:val="00126A01"/>
    <w:rsid w:val="00127E38"/>
    <w:rsid w:val="00131811"/>
    <w:rsid w:val="0013469B"/>
    <w:rsid w:val="001354DB"/>
    <w:rsid w:val="0013625C"/>
    <w:rsid w:val="001369DF"/>
    <w:rsid w:val="00136ED3"/>
    <w:rsid w:val="00141681"/>
    <w:rsid w:val="001419FB"/>
    <w:rsid w:val="001435A7"/>
    <w:rsid w:val="00144206"/>
    <w:rsid w:val="001458C7"/>
    <w:rsid w:val="00145AB3"/>
    <w:rsid w:val="00146ADB"/>
    <w:rsid w:val="0015022B"/>
    <w:rsid w:val="001522F8"/>
    <w:rsid w:val="0015366F"/>
    <w:rsid w:val="00154DDF"/>
    <w:rsid w:val="001568BD"/>
    <w:rsid w:val="00163A7E"/>
    <w:rsid w:val="001671C9"/>
    <w:rsid w:val="001701E2"/>
    <w:rsid w:val="0017043C"/>
    <w:rsid w:val="001730FF"/>
    <w:rsid w:val="00173164"/>
    <w:rsid w:val="00176ABC"/>
    <w:rsid w:val="00182DAF"/>
    <w:rsid w:val="00187D54"/>
    <w:rsid w:val="00191FE4"/>
    <w:rsid w:val="001926CA"/>
    <w:rsid w:val="0019295B"/>
    <w:rsid w:val="0019327C"/>
    <w:rsid w:val="001938D1"/>
    <w:rsid w:val="00193F58"/>
    <w:rsid w:val="001A0223"/>
    <w:rsid w:val="001A087F"/>
    <w:rsid w:val="001A325A"/>
    <w:rsid w:val="001A3ECF"/>
    <w:rsid w:val="001A5BF5"/>
    <w:rsid w:val="001A747D"/>
    <w:rsid w:val="001B2B38"/>
    <w:rsid w:val="001B40BD"/>
    <w:rsid w:val="001B7B77"/>
    <w:rsid w:val="001C0084"/>
    <w:rsid w:val="001C0B8C"/>
    <w:rsid w:val="001C3715"/>
    <w:rsid w:val="001C6586"/>
    <w:rsid w:val="001C6E77"/>
    <w:rsid w:val="001C7697"/>
    <w:rsid w:val="001D151E"/>
    <w:rsid w:val="001D351D"/>
    <w:rsid w:val="001D3567"/>
    <w:rsid w:val="001D786B"/>
    <w:rsid w:val="001E146E"/>
    <w:rsid w:val="001E209C"/>
    <w:rsid w:val="001E4239"/>
    <w:rsid w:val="001E5729"/>
    <w:rsid w:val="001E572F"/>
    <w:rsid w:val="001E5E54"/>
    <w:rsid w:val="001E73BF"/>
    <w:rsid w:val="001F2121"/>
    <w:rsid w:val="001F475C"/>
    <w:rsid w:val="001F4A9E"/>
    <w:rsid w:val="001F522B"/>
    <w:rsid w:val="00205CBF"/>
    <w:rsid w:val="0020641E"/>
    <w:rsid w:val="002065D6"/>
    <w:rsid w:val="0020697E"/>
    <w:rsid w:val="00211054"/>
    <w:rsid w:val="0021196C"/>
    <w:rsid w:val="0021555D"/>
    <w:rsid w:val="0022030D"/>
    <w:rsid w:val="00221583"/>
    <w:rsid w:val="002224C6"/>
    <w:rsid w:val="0022302C"/>
    <w:rsid w:val="00224BA7"/>
    <w:rsid w:val="00225336"/>
    <w:rsid w:val="00231943"/>
    <w:rsid w:val="002319BF"/>
    <w:rsid w:val="00233B82"/>
    <w:rsid w:val="002344E3"/>
    <w:rsid w:val="00234B7F"/>
    <w:rsid w:val="00235627"/>
    <w:rsid w:val="00236898"/>
    <w:rsid w:val="002414E4"/>
    <w:rsid w:val="00241F75"/>
    <w:rsid w:val="0024202E"/>
    <w:rsid w:val="002438FA"/>
    <w:rsid w:val="00247C56"/>
    <w:rsid w:val="00250B42"/>
    <w:rsid w:val="00251376"/>
    <w:rsid w:val="0025266B"/>
    <w:rsid w:val="0025485E"/>
    <w:rsid w:val="00257092"/>
    <w:rsid w:val="0026182B"/>
    <w:rsid w:val="00261A83"/>
    <w:rsid w:val="002626AB"/>
    <w:rsid w:val="00262B83"/>
    <w:rsid w:val="00262FD9"/>
    <w:rsid w:val="0026488E"/>
    <w:rsid w:val="00264ECF"/>
    <w:rsid w:val="002665FC"/>
    <w:rsid w:val="00267E71"/>
    <w:rsid w:val="002701DB"/>
    <w:rsid w:val="00271C73"/>
    <w:rsid w:val="00272315"/>
    <w:rsid w:val="002751AD"/>
    <w:rsid w:val="00275B4C"/>
    <w:rsid w:val="00276051"/>
    <w:rsid w:val="00276806"/>
    <w:rsid w:val="002808BA"/>
    <w:rsid w:val="002810CF"/>
    <w:rsid w:val="002816A5"/>
    <w:rsid w:val="00283180"/>
    <w:rsid w:val="0028457A"/>
    <w:rsid w:val="00284A01"/>
    <w:rsid w:val="002859C7"/>
    <w:rsid w:val="002861CC"/>
    <w:rsid w:val="002873DB"/>
    <w:rsid w:val="002900A2"/>
    <w:rsid w:val="00291A57"/>
    <w:rsid w:val="002929BB"/>
    <w:rsid w:val="00293B44"/>
    <w:rsid w:val="00294DC5"/>
    <w:rsid w:val="00295687"/>
    <w:rsid w:val="00295D8F"/>
    <w:rsid w:val="00297729"/>
    <w:rsid w:val="002A13DE"/>
    <w:rsid w:val="002A2336"/>
    <w:rsid w:val="002A26FB"/>
    <w:rsid w:val="002A37B6"/>
    <w:rsid w:val="002A3925"/>
    <w:rsid w:val="002B078C"/>
    <w:rsid w:val="002B16A8"/>
    <w:rsid w:val="002B1E02"/>
    <w:rsid w:val="002B58D5"/>
    <w:rsid w:val="002B615A"/>
    <w:rsid w:val="002C032E"/>
    <w:rsid w:val="002C0DDD"/>
    <w:rsid w:val="002C3DCC"/>
    <w:rsid w:val="002C412E"/>
    <w:rsid w:val="002C4C17"/>
    <w:rsid w:val="002C59F1"/>
    <w:rsid w:val="002C7353"/>
    <w:rsid w:val="002C752C"/>
    <w:rsid w:val="002D0E70"/>
    <w:rsid w:val="002D3953"/>
    <w:rsid w:val="002D6114"/>
    <w:rsid w:val="002E18C8"/>
    <w:rsid w:val="002E29B2"/>
    <w:rsid w:val="002E2D68"/>
    <w:rsid w:val="002E6231"/>
    <w:rsid w:val="002E63E2"/>
    <w:rsid w:val="002E72D8"/>
    <w:rsid w:val="002F02C9"/>
    <w:rsid w:val="002F6BD4"/>
    <w:rsid w:val="002F6BDE"/>
    <w:rsid w:val="00303AFD"/>
    <w:rsid w:val="0031100F"/>
    <w:rsid w:val="0031309D"/>
    <w:rsid w:val="00313F8C"/>
    <w:rsid w:val="00316F8A"/>
    <w:rsid w:val="003170C5"/>
    <w:rsid w:val="003179E4"/>
    <w:rsid w:val="0032107D"/>
    <w:rsid w:val="00323085"/>
    <w:rsid w:val="00323504"/>
    <w:rsid w:val="003238B6"/>
    <w:rsid w:val="00324E28"/>
    <w:rsid w:val="00325367"/>
    <w:rsid w:val="00325525"/>
    <w:rsid w:val="003325E9"/>
    <w:rsid w:val="00333A7D"/>
    <w:rsid w:val="0033641C"/>
    <w:rsid w:val="00337E19"/>
    <w:rsid w:val="00342CC4"/>
    <w:rsid w:val="00345733"/>
    <w:rsid w:val="00347BFB"/>
    <w:rsid w:val="003506D6"/>
    <w:rsid w:val="003514A3"/>
    <w:rsid w:val="0035431D"/>
    <w:rsid w:val="00360750"/>
    <w:rsid w:val="00361C08"/>
    <w:rsid w:val="003621E5"/>
    <w:rsid w:val="00362358"/>
    <w:rsid w:val="00371E1A"/>
    <w:rsid w:val="003768F8"/>
    <w:rsid w:val="00376B4B"/>
    <w:rsid w:val="003812A3"/>
    <w:rsid w:val="00385016"/>
    <w:rsid w:val="00391294"/>
    <w:rsid w:val="003925B5"/>
    <w:rsid w:val="003952B1"/>
    <w:rsid w:val="00396844"/>
    <w:rsid w:val="003A2831"/>
    <w:rsid w:val="003A3793"/>
    <w:rsid w:val="003A3930"/>
    <w:rsid w:val="003A402C"/>
    <w:rsid w:val="003A502A"/>
    <w:rsid w:val="003A6735"/>
    <w:rsid w:val="003B0509"/>
    <w:rsid w:val="003B090A"/>
    <w:rsid w:val="003B0DBF"/>
    <w:rsid w:val="003B1E6D"/>
    <w:rsid w:val="003B3172"/>
    <w:rsid w:val="003B3B5B"/>
    <w:rsid w:val="003B6A12"/>
    <w:rsid w:val="003C07C5"/>
    <w:rsid w:val="003C1D02"/>
    <w:rsid w:val="003C3667"/>
    <w:rsid w:val="003C42BC"/>
    <w:rsid w:val="003C4CDB"/>
    <w:rsid w:val="003C5348"/>
    <w:rsid w:val="003C568B"/>
    <w:rsid w:val="003D5AF3"/>
    <w:rsid w:val="003E069F"/>
    <w:rsid w:val="003E144F"/>
    <w:rsid w:val="003E4B8A"/>
    <w:rsid w:val="003F2C00"/>
    <w:rsid w:val="003F2E06"/>
    <w:rsid w:val="003F5378"/>
    <w:rsid w:val="003F5412"/>
    <w:rsid w:val="003F6BB9"/>
    <w:rsid w:val="0040440E"/>
    <w:rsid w:val="00407547"/>
    <w:rsid w:val="00410F70"/>
    <w:rsid w:val="004117D4"/>
    <w:rsid w:val="00411AD2"/>
    <w:rsid w:val="00413E6E"/>
    <w:rsid w:val="0041508C"/>
    <w:rsid w:val="004156A5"/>
    <w:rsid w:val="00421E16"/>
    <w:rsid w:val="00423073"/>
    <w:rsid w:val="00425956"/>
    <w:rsid w:val="0043073D"/>
    <w:rsid w:val="00431E57"/>
    <w:rsid w:val="00432853"/>
    <w:rsid w:val="00433143"/>
    <w:rsid w:val="004352AA"/>
    <w:rsid w:val="0043553F"/>
    <w:rsid w:val="00435C7E"/>
    <w:rsid w:val="00440CFB"/>
    <w:rsid w:val="00442849"/>
    <w:rsid w:val="0044315C"/>
    <w:rsid w:val="0044690A"/>
    <w:rsid w:val="004503A9"/>
    <w:rsid w:val="004523EE"/>
    <w:rsid w:val="00454BDC"/>
    <w:rsid w:val="004579D7"/>
    <w:rsid w:val="004602E2"/>
    <w:rsid w:val="0046048C"/>
    <w:rsid w:val="004612F5"/>
    <w:rsid w:val="00461CE8"/>
    <w:rsid w:val="00463668"/>
    <w:rsid w:val="004643D9"/>
    <w:rsid w:val="00467368"/>
    <w:rsid w:val="004750C1"/>
    <w:rsid w:val="0047589D"/>
    <w:rsid w:val="004761A4"/>
    <w:rsid w:val="00477BAF"/>
    <w:rsid w:val="00480EB2"/>
    <w:rsid w:val="004812F0"/>
    <w:rsid w:val="0048279D"/>
    <w:rsid w:val="00484BA8"/>
    <w:rsid w:val="00484C05"/>
    <w:rsid w:val="0049198F"/>
    <w:rsid w:val="00493232"/>
    <w:rsid w:val="004934F8"/>
    <w:rsid w:val="004A03E0"/>
    <w:rsid w:val="004A133B"/>
    <w:rsid w:val="004A3376"/>
    <w:rsid w:val="004A4293"/>
    <w:rsid w:val="004A72C0"/>
    <w:rsid w:val="004A7B32"/>
    <w:rsid w:val="004B1EFF"/>
    <w:rsid w:val="004B5DC4"/>
    <w:rsid w:val="004B70DE"/>
    <w:rsid w:val="004C1302"/>
    <w:rsid w:val="004C397C"/>
    <w:rsid w:val="004C4C6C"/>
    <w:rsid w:val="004C4E79"/>
    <w:rsid w:val="004C5CDF"/>
    <w:rsid w:val="004C7D8E"/>
    <w:rsid w:val="004D17EB"/>
    <w:rsid w:val="004D26D5"/>
    <w:rsid w:val="004D27F8"/>
    <w:rsid w:val="004D3FF1"/>
    <w:rsid w:val="004D6202"/>
    <w:rsid w:val="004D662E"/>
    <w:rsid w:val="004D73C3"/>
    <w:rsid w:val="004E107A"/>
    <w:rsid w:val="004E2BBA"/>
    <w:rsid w:val="004E362B"/>
    <w:rsid w:val="004E3678"/>
    <w:rsid w:val="004E4F72"/>
    <w:rsid w:val="004E69FF"/>
    <w:rsid w:val="004E6B3D"/>
    <w:rsid w:val="004F0284"/>
    <w:rsid w:val="004F334A"/>
    <w:rsid w:val="004F365D"/>
    <w:rsid w:val="004F3EAC"/>
    <w:rsid w:val="004F50AD"/>
    <w:rsid w:val="004F5D59"/>
    <w:rsid w:val="004F6506"/>
    <w:rsid w:val="004F70CB"/>
    <w:rsid w:val="004F72D0"/>
    <w:rsid w:val="00501610"/>
    <w:rsid w:val="00501E32"/>
    <w:rsid w:val="005028D9"/>
    <w:rsid w:val="00503655"/>
    <w:rsid w:val="00504CBC"/>
    <w:rsid w:val="00505866"/>
    <w:rsid w:val="005069DA"/>
    <w:rsid w:val="00506D14"/>
    <w:rsid w:val="00507F28"/>
    <w:rsid w:val="00510304"/>
    <w:rsid w:val="0051062A"/>
    <w:rsid w:val="005123FD"/>
    <w:rsid w:val="00516224"/>
    <w:rsid w:val="0051672C"/>
    <w:rsid w:val="0052595F"/>
    <w:rsid w:val="00525980"/>
    <w:rsid w:val="005307B4"/>
    <w:rsid w:val="0053118F"/>
    <w:rsid w:val="0053122D"/>
    <w:rsid w:val="00531DDD"/>
    <w:rsid w:val="005323A8"/>
    <w:rsid w:val="005331BB"/>
    <w:rsid w:val="00537EAE"/>
    <w:rsid w:val="00540013"/>
    <w:rsid w:val="005433A6"/>
    <w:rsid w:val="00543471"/>
    <w:rsid w:val="00544C89"/>
    <w:rsid w:val="005451D1"/>
    <w:rsid w:val="00546A39"/>
    <w:rsid w:val="00553F7C"/>
    <w:rsid w:val="00554187"/>
    <w:rsid w:val="0055539E"/>
    <w:rsid w:val="00555A87"/>
    <w:rsid w:val="005607A0"/>
    <w:rsid w:val="005617E8"/>
    <w:rsid w:val="00561DC5"/>
    <w:rsid w:val="005629E6"/>
    <w:rsid w:val="00563EF5"/>
    <w:rsid w:val="0056473D"/>
    <w:rsid w:val="00567673"/>
    <w:rsid w:val="00570D8F"/>
    <w:rsid w:val="00570FD9"/>
    <w:rsid w:val="0057176D"/>
    <w:rsid w:val="00573D4D"/>
    <w:rsid w:val="00574964"/>
    <w:rsid w:val="005821B8"/>
    <w:rsid w:val="005851E2"/>
    <w:rsid w:val="0058772C"/>
    <w:rsid w:val="005904CA"/>
    <w:rsid w:val="00592BB0"/>
    <w:rsid w:val="00593926"/>
    <w:rsid w:val="005972BC"/>
    <w:rsid w:val="005A1325"/>
    <w:rsid w:val="005A2E63"/>
    <w:rsid w:val="005A59E1"/>
    <w:rsid w:val="005A73C2"/>
    <w:rsid w:val="005B0406"/>
    <w:rsid w:val="005B2DE0"/>
    <w:rsid w:val="005B3FDA"/>
    <w:rsid w:val="005B406B"/>
    <w:rsid w:val="005B5689"/>
    <w:rsid w:val="005B7318"/>
    <w:rsid w:val="005C05B1"/>
    <w:rsid w:val="005C0EF0"/>
    <w:rsid w:val="005D0842"/>
    <w:rsid w:val="005D326A"/>
    <w:rsid w:val="005D5310"/>
    <w:rsid w:val="005D68DB"/>
    <w:rsid w:val="005D71FC"/>
    <w:rsid w:val="005E116B"/>
    <w:rsid w:val="005E4B7D"/>
    <w:rsid w:val="005E4D36"/>
    <w:rsid w:val="005F52E1"/>
    <w:rsid w:val="005F658C"/>
    <w:rsid w:val="005F7C3C"/>
    <w:rsid w:val="0060174D"/>
    <w:rsid w:val="00601982"/>
    <w:rsid w:val="00601D15"/>
    <w:rsid w:val="0060210F"/>
    <w:rsid w:val="006061F6"/>
    <w:rsid w:val="006074F1"/>
    <w:rsid w:val="0060786B"/>
    <w:rsid w:val="0061286E"/>
    <w:rsid w:val="00613EB8"/>
    <w:rsid w:val="0061607D"/>
    <w:rsid w:val="00617134"/>
    <w:rsid w:val="00622772"/>
    <w:rsid w:val="00626DA5"/>
    <w:rsid w:val="006301FA"/>
    <w:rsid w:val="00631D13"/>
    <w:rsid w:val="0063314A"/>
    <w:rsid w:val="00634AC0"/>
    <w:rsid w:val="00634F4A"/>
    <w:rsid w:val="00635619"/>
    <w:rsid w:val="006357BB"/>
    <w:rsid w:val="00635D65"/>
    <w:rsid w:val="00637E52"/>
    <w:rsid w:val="00643801"/>
    <w:rsid w:val="006516DD"/>
    <w:rsid w:val="00652DE8"/>
    <w:rsid w:val="006531F6"/>
    <w:rsid w:val="00657236"/>
    <w:rsid w:val="0066351B"/>
    <w:rsid w:val="0066476F"/>
    <w:rsid w:val="00665267"/>
    <w:rsid w:val="006745A4"/>
    <w:rsid w:val="00675FD3"/>
    <w:rsid w:val="0067674D"/>
    <w:rsid w:val="006770A4"/>
    <w:rsid w:val="00677439"/>
    <w:rsid w:val="00677C89"/>
    <w:rsid w:val="00680B48"/>
    <w:rsid w:val="00680D15"/>
    <w:rsid w:val="00680E95"/>
    <w:rsid w:val="0068170E"/>
    <w:rsid w:val="006818CA"/>
    <w:rsid w:val="00684F4A"/>
    <w:rsid w:val="0068625A"/>
    <w:rsid w:val="006925B2"/>
    <w:rsid w:val="006931E5"/>
    <w:rsid w:val="00695973"/>
    <w:rsid w:val="0069597A"/>
    <w:rsid w:val="006963C3"/>
    <w:rsid w:val="006975FB"/>
    <w:rsid w:val="006A0C6F"/>
    <w:rsid w:val="006A1C8E"/>
    <w:rsid w:val="006A40D2"/>
    <w:rsid w:val="006A4769"/>
    <w:rsid w:val="006A4FFF"/>
    <w:rsid w:val="006A77B1"/>
    <w:rsid w:val="006B0C95"/>
    <w:rsid w:val="006B2B6D"/>
    <w:rsid w:val="006B3B2A"/>
    <w:rsid w:val="006C03AA"/>
    <w:rsid w:val="006C36E1"/>
    <w:rsid w:val="006C41D5"/>
    <w:rsid w:val="006C5671"/>
    <w:rsid w:val="006C5F17"/>
    <w:rsid w:val="006D0EBE"/>
    <w:rsid w:val="006D0F65"/>
    <w:rsid w:val="006D199C"/>
    <w:rsid w:val="006D1CDB"/>
    <w:rsid w:val="006D33C9"/>
    <w:rsid w:val="006D5C4C"/>
    <w:rsid w:val="006D6A3B"/>
    <w:rsid w:val="006E0A4F"/>
    <w:rsid w:val="006E1E30"/>
    <w:rsid w:val="006E33FB"/>
    <w:rsid w:val="006F0F5A"/>
    <w:rsid w:val="006F45CE"/>
    <w:rsid w:val="006F5816"/>
    <w:rsid w:val="006F5C3C"/>
    <w:rsid w:val="006F6423"/>
    <w:rsid w:val="006F69A8"/>
    <w:rsid w:val="006F71C0"/>
    <w:rsid w:val="006F7B70"/>
    <w:rsid w:val="00701333"/>
    <w:rsid w:val="00706CD6"/>
    <w:rsid w:val="007103F2"/>
    <w:rsid w:val="007104C0"/>
    <w:rsid w:val="007155B8"/>
    <w:rsid w:val="00715961"/>
    <w:rsid w:val="00715BC2"/>
    <w:rsid w:val="00720159"/>
    <w:rsid w:val="00720E98"/>
    <w:rsid w:val="00721D32"/>
    <w:rsid w:val="00723A81"/>
    <w:rsid w:val="0072438F"/>
    <w:rsid w:val="00724603"/>
    <w:rsid w:val="007249F4"/>
    <w:rsid w:val="0072529D"/>
    <w:rsid w:val="00730C38"/>
    <w:rsid w:val="007321A5"/>
    <w:rsid w:val="007331D7"/>
    <w:rsid w:val="0073407D"/>
    <w:rsid w:val="00734622"/>
    <w:rsid w:val="00735E14"/>
    <w:rsid w:val="007373A3"/>
    <w:rsid w:val="00740974"/>
    <w:rsid w:val="007444A6"/>
    <w:rsid w:val="00744F10"/>
    <w:rsid w:val="00746470"/>
    <w:rsid w:val="00750271"/>
    <w:rsid w:val="007508DF"/>
    <w:rsid w:val="007509A9"/>
    <w:rsid w:val="00750AE3"/>
    <w:rsid w:val="00751651"/>
    <w:rsid w:val="00751FEE"/>
    <w:rsid w:val="007525D0"/>
    <w:rsid w:val="00761085"/>
    <w:rsid w:val="007610C3"/>
    <w:rsid w:val="007621B5"/>
    <w:rsid w:val="0076315B"/>
    <w:rsid w:val="00763FCC"/>
    <w:rsid w:val="007657C6"/>
    <w:rsid w:val="00765833"/>
    <w:rsid w:val="00765DA4"/>
    <w:rsid w:val="0076626A"/>
    <w:rsid w:val="00767052"/>
    <w:rsid w:val="007677CF"/>
    <w:rsid w:val="00770FA0"/>
    <w:rsid w:val="00771C03"/>
    <w:rsid w:val="00773CF7"/>
    <w:rsid w:val="00775E9B"/>
    <w:rsid w:val="00776826"/>
    <w:rsid w:val="00780AC2"/>
    <w:rsid w:val="00785054"/>
    <w:rsid w:val="007852CD"/>
    <w:rsid w:val="00786DBE"/>
    <w:rsid w:val="007916CC"/>
    <w:rsid w:val="007934C6"/>
    <w:rsid w:val="00794ED9"/>
    <w:rsid w:val="00796759"/>
    <w:rsid w:val="00797EE6"/>
    <w:rsid w:val="007A0BFD"/>
    <w:rsid w:val="007A1DCB"/>
    <w:rsid w:val="007A5389"/>
    <w:rsid w:val="007A67E0"/>
    <w:rsid w:val="007B25C4"/>
    <w:rsid w:val="007B3071"/>
    <w:rsid w:val="007B4056"/>
    <w:rsid w:val="007B4474"/>
    <w:rsid w:val="007B48D1"/>
    <w:rsid w:val="007B5296"/>
    <w:rsid w:val="007C08F8"/>
    <w:rsid w:val="007C1EC6"/>
    <w:rsid w:val="007C2298"/>
    <w:rsid w:val="007C29D0"/>
    <w:rsid w:val="007C4FEF"/>
    <w:rsid w:val="007D0F95"/>
    <w:rsid w:val="007D3478"/>
    <w:rsid w:val="007D4D03"/>
    <w:rsid w:val="007D5A47"/>
    <w:rsid w:val="007D70A5"/>
    <w:rsid w:val="007D7C34"/>
    <w:rsid w:val="007E07AD"/>
    <w:rsid w:val="007E0C61"/>
    <w:rsid w:val="007E0DC5"/>
    <w:rsid w:val="007E0DF5"/>
    <w:rsid w:val="007E342F"/>
    <w:rsid w:val="007E45F6"/>
    <w:rsid w:val="007E488B"/>
    <w:rsid w:val="007E4F8A"/>
    <w:rsid w:val="007E5652"/>
    <w:rsid w:val="007E62AB"/>
    <w:rsid w:val="007E63B6"/>
    <w:rsid w:val="007E6B3B"/>
    <w:rsid w:val="007E707C"/>
    <w:rsid w:val="007E717F"/>
    <w:rsid w:val="007E7C0A"/>
    <w:rsid w:val="007F0628"/>
    <w:rsid w:val="007F29F0"/>
    <w:rsid w:val="007F382C"/>
    <w:rsid w:val="007F3870"/>
    <w:rsid w:val="007F4527"/>
    <w:rsid w:val="007F5F2B"/>
    <w:rsid w:val="007F6107"/>
    <w:rsid w:val="00800324"/>
    <w:rsid w:val="00802F68"/>
    <w:rsid w:val="0080318B"/>
    <w:rsid w:val="00803E51"/>
    <w:rsid w:val="00807930"/>
    <w:rsid w:val="00807A20"/>
    <w:rsid w:val="00811102"/>
    <w:rsid w:val="008125A8"/>
    <w:rsid w:val="00813E5B"/>
    <w:rsid w:val="00814227"/>
    <w:rsid w:val="008146D2"/>
    <w:rsid w:val="008158C5"/>
    <w:rsid w:val="00816D39"/>
    <w:rsid w:val="0082182B"/>
    <w:rsid w:val="00822DD5"/>
    <w:rsid w:val="00822E84"/>
    <w:rsid w:val="008231E0"/>
    <w:rsid w:val="00823B05"/>
    <w:rsid w:val="00824754"/>
    <w:rsid w:val="0082551E"/>
    <w:rsid w:val="008261E5"/>
    <w:rsid w:val="00826800"/>
    <w:rsid w:val="00833428"/>
    <w:rsid w:val="00833DB5"/>
    <w:rsid w:val="008341F2"/>
    <w:rsid w:val="0083454D"/>
    <w:rsid w:val="00835407"/>
    <w:rsid w:val="008358E8"/>
    <w:rsid w:val="00835D45"/>
    <w:rsid w:val="00840B9F"/>
    <w:rsid w:val="008411B8"/>
    <w:rsid w:val="00843722"/>
    <w:rsid w:val="00843C5D"/>
    <w:rsid w:val="00844D0E"/>
    <w:rsid w:val="00846304"/>
    <w:rsid w:val="00846A8D"/>
    <w:rsid w:val="00847786"/>
    <w:rsid w:val="00850666"/>
    <w:rsid w:val="0085432E"/>
    <w:rsid w:val="0085491F"/>
    <w:rsid w:val="008578C4"/>
    <w:rsid w:val="0086020A"/>
    <w:rsid w:val="00860F94"/>
    <w:rsid w:val="00861977"/>
    <w:rsid w:val="00861BA6"/>
    <w:rsid w:val="00862B94"/>
    <w:rsid w:val="00863198"/>
    <w:rsid w:val="00863DD2"/>
    <w:rsid w:val="0086429F"/>
    <w:rsid w:val="00864BB0"/>
    <w:rsid w:val="00865BF3"/>
    <w:rsid w:val="00865E2A"/>
    <w:rsid w:val="00867A75"/>
    <w:rsid w:val="00871BF5"/>
    <w:rsid w:val="00874F8C"/>
    <w:rsid w:val="008775FB"/>
    <w:rsid w:val="00884344"/>
    <w:rsid w:val="00885275"/>
    <w:rsid w:val="008905E4"/>
    <w:rsid w:val="00891694"/>
    <w:rsid w:val="00892064"/>
    <w:rsid w:val="0089385F"/>
    <w:rsid w:val="00893879"/>
    <w:rsid w:val="00894828"/>
    <w:rsid w:val="00894D11"/>
    <w:rsid w:val="00895B76"/>
    <w:rsid w:val="008A0774"/>
    <w:rsid w:val="008A0AF0"/>
    <w:rsid w:val="008A0D13"/>
    <w:rsid w:val="008A2819"/>
    <w:rsid w:val="008A396D"/>
    <w:rsid w:val="008A7077"/>
    <w:rsid w:val="008A7203"/>
    <w:rsid w:val="008B03E4"/>
    <w:rsid w:val="008B054A"/>
    <w:rsid w:val="008B0F92"/>
    <w:rsid w:val="008B21D6"/>
    <w:rsid w:val="008B2EFF"/>
    <w:rsid w:val="008B362F"/>
    <w:rsid w:val="008B52DA"/>
    <w:rsid w:val="008B62C0"/>
    <w:rsid w:val="008B7A8D"/>
    <w:rsid w:val="008C02BA"/>
    <w:rsid w:val="008C0842"/>
    <w:rsid w:val="008C0E3C"/>
    <w:rsid w:val="008C1D6F"/>
    <w:rsid w:val="008C5BC8"/>
    <w:rsid w:val="008C61EA"/>
    <w:rsid w:val="008C65EF"/>
    <w:rsid w:val="008D3B05"/>
    <w:rsid w:val="008D67DA"/>
    <w:rsid w:val="008D7492"/>
    <w:rsid w:val="008E00AB"/>
    <w:rsid w:val="008E3DE8"/>
    <w:rsid w:val="008E5AA1"/>
    <w:rsid w:val="008E5D69"/>
    <w:rsid w:val="008E7CC3"/>
    <w:rsid w:val="008F5A0A"/>
    <w:rsid w:val="008F671B"/>
    <w:rsid w:val="00900283"/>
    <w:rsid w:val="00900599"/>
    <w:rsid w:val="00900E1C"/>
    <w:rsid w:val="00901D9B"/>
    <w:rsid w:val="009029BA"/>
    <w:rsid w:val="00904344"/>
    <w:rsid w:val="00905F5A"/>
    <w:rsid w:val="00907367"/>
    <w:rsid w:val="009077DA"/>
    <w:rsid w:val="009107C9"/>
    <w:rsid w:val="00912A9B"/>
    <w:rsid w:val="00913E8E"/>
    <w:rsid w:val="009141E6"/>
    <w:rsid w:val="00916D99"/>
    <w:rsid w:val="009264CF"/>
    <w:rsid w:val="00926B99"/>
    <w:rsid w:val="00927CDC"/>
    <w:rsid w:val="00927EEF"/>
    <w:rsid w:val="009308A9"/>
    <w:rsid w:val="009343CE"/>
    <w:rsid w:val="00941B9F"/>
    <w:rsid w:val="00941D02"/>
    <w:rsid w:val="00941DBA"/>
    <w:rsid w:val="009440F9"/>
    <w:rsid w:val="0094517F"/>
    <w:rsid w:val="009452C9"/>
    <w:rsid w:val="00945831"/>
    <w:rsid w:val="00946E2F"/>
    <w:rsid w:val="009509ED"/>
    <w:rsid w:val="00950EBD"/>
    <w:rsid w:val="0095275E"/>
    <w:rsid w:val="009529AF"/>
    <w:rsid w:val="009529E2"/>
    <w:rsid w:val="00952CC5"/>
    <w:rsid w:val="00953067"/>
    <w:rsid w:val="00954776"/>
    <w:rsid w:val="009550E9"/>
    <w:rsid w:val="00955309"/>
    <w:rsid w:val="009559FB"/>
    <w:rsid w:val="00956011"/>
    <w:rsid w:val="0096136E"/>
    <w:rsid w:val="00967804"/>
    <w:rsid w:val="0097235F"/>
    <w:rsid w:val="0097400E"/>
    <w:rsid w:val="0097524A"/>
    <w:rsid w:val="00975BFF"/>
    <w:rsid w:val="0097721A"/>
    <w:rsid w:val="00980D72"/>
    <w:rsid w:val="009843D3"/>
    <w:rsid w:val="0099275C"/>
    <w:rsid w:val="009949BC"/>
    <w:rsid w:val="00995942"/>
    <w:rsid w:val="00995EC5"/>
    <w:rsid w:val="009A06B8"/>
    <w:rsid w:val="009A0A1B"/>
    <w:rsid w:val="009A22E8"/>
    <w:rsid w:val="009A43A5"/>
    <w:rsid w:val="009A4605"/>
    <w:rsid w:val="009A46B3"/>
    <w:rsid w:val="009A6460"/>
    <w:rsid w:val="009A6C58"/>
    <w:rsid w:val="009B0E3A"/>
    <w:rsid w:val="009B4A96"/>
    <w:rsid w:val="009B68C2"/>
    <w:rsid w:val="009B75EA"/>
    <w:rsid w:val="009C1ACC"/>
    <w:rsid w:val="009D09A5"/>
    <w:rsid w:val="009D1DB5"/>
    <w:rsid w:val="009D4575"/>
    <w:rsid w:val="009D5F75"/>
    <w:rsid w:val="009D605E"/>
    <w:rsid w:val="009E0272"/>
    <w:rsid w:val="009E03F3"/>
    <w:rsid w:val="009E079F"/>
    <w:rsid w:val="009E1F2E"/>
    <w:rsid w:val="009E2DD8"/>
    <w:rsid w:val="009E3EF0"/>
    <w:rsid w:val="009E4B95"/>
    <w:rsid w:val="009E4E83"/>
    <w:rsid w:val="009E6F14"/>
    <w:rsid w:val="009E7237"/>
    <w:rsid w:val="009F2630"/>
    <w:rsid w:val="009F5C65"/>
    <w:rsid w:val="009F6B0E"/>
    <w:rsid w:val="00A004A2"/>
    <w:rsid w:val="00A008F8"/>
    <w:rsid w:val="00A01E96"/>
    <w:rsid w:val="00A02E82"/>
    <w:rsid w:val="00A031F9"/>
    <w:rsid w:val="00A040DC"/>
    <w:rsid w:val="00A06E8A"/>
    <w:rsid w:val="00A073DA"/>
    <w:rsid w:val="00A12375"/>
    <w:rsid w:val="00A123C0"/>
    <w:rsid w:val="00A13FC5"/>
    <w:rsid w:val="00A17003"/>
    <w:rsid w:val="00A1743D"/>
    <w:rsid w:val="00A21959"/>
    <w:rsid w:val="00A23C6B"/>
    <w:rsid w:val="00A27813"/>
    <w:rsid w:val="00A32C1A"/>
    <w:rsid w:val="00A352A8"/>
    <w:rsid w:val="00A36CD0"/>
    <w:rsid w:val="00A40650"/>
    <w:rsid w:val="00A410E0"/>
    <w:rsid w:val="00A41C81"/>
    <w:rsid w:val="00A45087"/>
    <w:rsid w:val="00A466A6"/>
    <w:rsid w:val="00A477E5"/>
    <w:rsid w:val="00A5056E"/>
    <w:rsid w:val="00A52A5B"/>
    <w:rsid w:val="00A52F2D"/>
    <w:rsid w:val="00A5568B"/>
    <w:rsid w:val="00A55F4E"/>
    <w:rsid w:val="00A5688B"/>
    <w:rsid w:val="00A6115A"/>
    <w:rsid w:val="00A625B3"/>
    <w:rsid w:val="00A625E5"/>
    <w:rsid w:val="00A628BF"/>
    <w:rsid w:val="00A628E9"/>
    <w:rsid w:val="00A6358E"/>
    <w:rsid w:val="00A6421E"/>
    <w:rsid w:val="00A65AA5"/>
    <w:rsid w:val="00A662F1"/>
    <w:rsid w:val="00A66F4B"/>
    <w:rsid w:val="00A67474"/>
    <w:rsid w:val="00A7036A"/>
    <w:rsid w:val="00A70782"/>
    <w:rsid w:val="00A70D91"/>
    <w:rsid w:val="00A7116E"/>
    <w:rsid w:val="00A730BD"/>
    <w:rsid w:val="00A74108"/>
    <w:rsid w:val="00A76500"/>
    <w:rsid w:val="00A77B1F"/>
    <w:rsid w:val="00A816ED"/>
    <w:rsid w:val="00A820C5"/>
    <w:rsid w:val="00A8316C"/>
    <w:rsid w:val="00A83B0B"/>
    <w:rsid w:val="00A845EA"/>
    <w:rsid w:val="00A85F00"/>
    <w:rsid w:val="00A9594D"/>
    <w:rsid w:val="00AA00C6"/>
    <w:rsid w:val="00AA0C08"/>
    <w:rsid w:val="00AA239D"/>
    <w:rsid w:val="00AA25B4"/>
    <w:rsid w:val="00AA4FB8"/>
    <w:rsid w:val="00AA7816"/>
    <w:rsid w:val="00AB03D4"/>
    <w:rsid w:val="00AB3E5B"/>
    <w:rsid w:val="00AB48F8"/>
    <w:rsid w:val="00AB4C0A"/>
    <w:rsid w:val="00AB7083"/>
    <w:rsid w:val="00AC6810"/>
    <w:rsid w:val="00AC6F9A"/>
    <w:rsid w:val="00AC7900"/>
    <w:rsid w:val="00AD1B21"/>
    <w:rsid w:val="00AD4BB2"/>
    <w:rsid w:val="00AD68FF"/>
    <w:rsid w:val="00AD7524"/>
    <w:rsid w:val="00AD7BC8"/>
    <w:rsid w:val="00AE027A"/>
    <w:rsid w:val="00AE1239"/>
    <w:rsid w:val="00AE1E16"/>
    <w:rsid w:val="00AE262A"/>
    <w:rsid w:val="00AE41B6"/>
    <w:rsid w:val="00AE48C0"/>
    <w:rsid w:val="00AF0782"/>
    <w:rsid w:val="00AF07E9"/>
    <w:rsid w:val="00AF275F"/>
    <w:rsid w:val="00AF414F"/>
    <w:rsid w:val="00AF721D"/>
    <w:rsid w:val="00B01CCC"/>
    <w:rsid w:val="00B061CC"/>
    <w:rsid w:val="00B07ED1"/>
    <w:rsid w:val="00B143DB"/>
    <w:rsid w:val="00B14592"/>
    <w:rsid w:val="00B20301"/>
    <w:rsid w:val="00B25B10"/>
    <w:rsid w:val="00B27595"/>
    <w:rsid w:val="00B364FD"/>
    <w:rsid w:val="00B40E25"/>
    <w:rsid w:val="00B42E62"/>
    <w:rsid w:val="00B44ECC"/>
    <w:rsid w:val="00B47DD3"/>
    <w:rsid w:val="00B47E43"/>
    <w:rsid w:val="00B5046B"/>
    <w:rsid w:val="00B61BF6"/>
    <w:rsid w:val="00B61D39"/>
    <w:rsid w:val="00B62A69"/>
    <w:rsid w:val="00B62D79"/>
    <w:rsid w:val="00B64639"/>
    <w:rsid w:val="00B746AF"/>
    <w:rsid w:val="00B7472B"/>
    <w:rsid w:val="00B76D09"/>
    <w:rsid w:val="00B77F02"/>
    <w:rsid w:val="00B85B1A"/>
    <w:rsid w:val="00B914DE"/>
    <w:rsid w:val="00B91D08"/>
    <w:rsid w:val="00B928D1"/>
    <w:rsid w:val="00B940A2"/>
    <w:rsid w:val="00B9485E"/>
    <w:rsid w:val="00B9502E"/>
    <w:rsid w:val="00BA2AED"/>
    <w:rsid w:val="00BA3718"/>
    <w:rsid w:val="00BA3BB0"/>
    <w:rsid w:val="00BA490E"/>
    <w:rsid w:val="00BA49AC"/>
    <w:rsid w:val="00BA627F"/>
    <w:rsid w:val="00BA694E"/>
    <w:rsid w:val="00BA6DA5"/>
    <w:rsid w:val="00BA71BF"/>
    <w:rsid w:val="00BB29ED"/>
    <w:rsid w:val="00BB2D9C"/>
    <w:rsid w:val="00BB4144"/>
    <w:rsid w:val="00BB47EB"/>
    <w:rsid w:val="00BB5AE2"/>
    <w:rsid w:val="00BB7ECE"/>
    <w:rsid w:val="00BC28C7"/>
    <w:rsid w:val="00BC3C8B"/>
    <w:rsid w:val="00BC4BDE"/>
    <w:rsid w:val="00BC4D72"/>
    <w:rsid w:val="00BC538B"/>
    <w:rsid w:val="00BD08A2"/>
    <w:rsid w:val="00BD0BCF"/>
    <w:rsid w:val="00BD1544"/>
    <w:rsid w:val="00BD1D97"/>
    <w:rsid w:val="00BD2BE9"/>
    <w:rsid w:val="00BD4704"/>
    <w:rsid w:val="00BD52DC"/>
    <w:rsid w:val="00BD554D"/>
    <w:rsid w:val="00BD6373"/>
    <w:rsid w:val="00BE1D74"/>
    <w:rsid w:val="00BE2067"/>
    <w:rsid w:val="00BE5474"/>
    <w:rsid w:val="00BE6769"/>
    <w:rsid w:val="00BE691F"/>
    <w:rsid w:val="00BE735F"/>
    <w:rsid w:val="00BF13E3"/>
    <w:rsid w:val="00BF2E60"/>
    <w:rsid w:val="00BF67C0"/>
    <w:rsid w:val="00BF7C07"/>
    <w:rsid w:val="00C01BC0"/>
    <w:rsid w:val="00C02BD1"/>
    <w:rsid w:val="00C040E6"/>
    <w:rsid w:val="00C05F12"/>
    <w:rsid w:val="00C06F29"/>
    <w:rsid w:val="00C101C9"/>
    <w:rsid w:val="00C1074C"/>
    <w:rsid w:val="00C11834"/>
    <w:rsid w:val="00C13093"/>
    <w:rsid w:val="00C175A0"/>
    <w:rsid w:val="00C17634"/>
    <w:rsid w:val="00C2118D"/>
    <w:rsid w:val="00C227E5"/>
    <w:rsid w:val="00C25265"/>
    <w:rsid w:val="00C25921"/>
    <w:rsid w:val="00C2781B"/>
    <w:rsid w:val="00C3439E"/>
    <w:rsid w:val="00C34C98"/>
    <w:rsid w:val="00C3594F"/>
    <w:rsid w:val="00C40AAB"/>
    <w:rsid w:val="00C41285"/>
    <w:rsid w:val="00C4161B"/>
    <w:rsid w:val="00C44FC0"/>
    <w:rsid w:val="00C5428C"/>
    <w:rsid w:val="00C56768"/>
    <w:rsid w:val="00C60FAA"/>
    <w:rsid w:val="00C622A6"/>
    <w:rsid w:val="00C62724"/>
    <w:rsid w:val="00C6434F"/>
    <w:rsid w:val="00C6697B"/>
    <w:rsid w:val="00C70050"/>
    <w:rsid w:val="00C712AE"/>
    <w:rsid w:val="00C72A08"/>
    <w:rsid w:val="00C73F66"/>
    <w:rsid w:val="00C757DC"/>
    <w:rsid w:val="00C76626"/>
    <w:rsid w:val="00C77461"/>
    <w:rsid w:val="00C80488"/>
    <w:rsid w:val="00C80779"/>
    <w:rsid w:val="00C81894"/>
    <w:rsid w:val="00C84065"/>
    <w:rsid w:val="00C84950"/>
    <w:rsid w:val="00C90EE8"/>
    <w:rsid w:val="00C93C07"/>
    <w:rsid w:val="00C94910"/>
    <w:rsid w:val="00C956B1"/>
    <w:rsid w:val="00C965E5"/>
    <w:rsid w:val="00C97115"/>
    <w:rsid w:val="00CA03E3"/>
    <w:rsid w:val="00CA0BF0"/>
    <w:rsid w:val="00CA2134"/>
    <w:rsid w:val="00CA4250"/>
    <w:rsid w:val="00CB0CDE"/>
    <w:rsid w:val="00CB239B"/>
    <w:rsid w:val="00CB32DA"/>
    <w:rsid w:val="00CB32F2"/>
    <w:rsid w:val="00CC02EA"/>
    <w:rsid w:val="00CC085E"/>
    <w:rsid w:val="00CC5D62"/>
    <w:rsid w:val="00CC6DFF"/>
    <w:rsid w:val="00CD0655"/>
    <w:rsid w:val="00CD10E7"/>
    <w:rsid w:val="00CD1D87"/>
    <w:rsid w:val="00CD23EA"/>
    <w:rsid w:val="00CD2DC6"/>
    <w:rsid w:val="00CD2E18"/>
    <w:rsid w:val="00CD423E"/>
    <w:rsid w:val="00CD47B6"/>
    <w:rsid w:val="00CD5732"/>
    <w:rsid w:val="00CD628B"/>
    <w:rsid w:val="00CE056F"/>
    <w:rsid w:val="00CE0CCF"/>
    <w:rsid w:val="00CE0DBC"/>
    <w:rsid w:val="00CE1E9B"/>
    <w:rsid w:val="00CE34EC"/>
    <w:rsid w:val="00CE7EF6"/>
    <w:rsid w:val="00CF0718"/>
    <w:rsid w:val="00CF0FDB"/>
    <w:rsid w:val="00CF3D1B"/>
    <w:rsid w:val="00CF4520"/>
    <w:rsid w:val="00CF4F01"/>
    <w:rsid w:val="00CF5566"/>
    <w:rsid w:val="00D05AA5"/>
    <w:rsid w:val="00D07DA2"/>
    <w:rsid w:val="00D07E10"/>
    <w:rsid w:val="00D12139"/>
    <w:rsid w:val="00D13600"/>
    <w:rsid w:val="00D14C88"/>
    <w:rsid w:val="00D14DBD"/>
    <w:rsid w:val="00D1633A"/>
    <w:rsid w:val="00D17753"/>
    <w:rsid w:val="00D1796B"/>
    <w:rsid w:val="00D203E8"/>
    <w:rsid w:val="00D21EFA"/>
    <w:rsid w:val="00D23481"/>
    <w:rsid w:val="00D27170"/>
    <w:rsid w:val="00D2751B"/>
    <w:rsid w:val="00D27538"/>
    <w:rsid w:val="00D27CFD"/>
    <w:rsid w:val="00D338EE"/>
    <w:rsid w:val="00D34A68"/>
    <w:rsid w:val="00D373FE"/>
    <w:rsid w:val="00D37FB9"/>
    <w:rsid w:val="00D40D55"/>
    <w:rsid w:val="00D429F3"/>
    <w:rsid w:val="00D42E9E"/>
    <w:rsid w:val="00D43012"/>
    <w:rsid w:val="00D46B6A"/>
    <w:rsid w:val="00D4738E"/>
    <w:rsid w:val="00D47DCC"/>
    <w:rsid w:val="00D50135"/>
    <w:rsid w:val="00D5107B"/>
    <w:rsid w:val="00D51793"/>
    <w:rsid w:val="00D53575"/>
    <w:rsid w:val="00D554F9"/>
    <w:rsid w:val="00D63B95"/>
    <w:rsid w:val="00D65C92"/>
    <w:rsid w:val="00D70311"/>
    <w:rsid w:val="00D728D9"/>
    <w:rsid w:val="00D72FE7"/>
    <w:rsid w:val="00D7342E"/>
    <w:rsid w:val="00D739C2"/>
    <w:rsid w:val="00D7413D"/>
    <w:rsid w:val="00D7430E"/>
    <w:rsid w:val="00D76A04"/>
    <w:rsid w:val="00D80ED6"/>
    <w:rsid w:val="00D810FC"/>
    <w:rsid w:val="00D8252A"/>
    <w:rsid w:val="00D830F7"/>
    <w:rsid w:val="00D83CCF"/>
    <w:rsid w:val="00D8471C"/>
    <w:rsid w:val="00D85A04"/>
    <w:rsid w:val="00D86899"/>
    <w:rsid w:val="00D872C4"/>
    <w:rsid w:val="00D90003"/>
    <w:rsid w:val="00D90766"/>
    <w:rsid w:val="00D919C3"/>
    <w:rsid w:val="00D93263"/>
    <w:rsid w:val="00D93C15"/>
    <w:rsid w:val="00D945AA"/>
    <w:rsid w:val="00D9478A"/>
    <w:rsid w:val="00D94934"/>
    <w:rsid w:val="00D9753B"/>
    <w:rsid w:val="00DA0803"/>
    <w:rsid w:val="00DA0851"/>
    <w:rsid w:val="00DA2389"/>
    <w:rsid w:val="00DA4260"/>
    <w:rsid w:val="00DA4789"/>
    <w:rsid w:val="00DA57A3"/>
    <w:rsid w:val="00DB027B"/>
    <w:rsid w:val="00DB1A2A"/>
    <w:rsid w:val="00DB2CA0"/>
    <w:rsid w:val="00DB3A30"/>
    <w:rsid w:val="00DB78CB"/>
    <w:rsid w:val="00DC0478"/>
    <w:rsid w:val="00DC17E4"/>
    <w:rsid w:val="00DC592D"/>
    <w:rsid w:val="00DC7BAF"/>
    <w:rsid w:val="00DD0073"/>
    <w:rsid w:val="00DD6042"/>
    <w:rsid w:val="00DD616B"/>
    <w:rsid w:val="00DE1FF7"/>
    <w:rsid w:val="00DE2AE7"/>
    <w:rsid w:val="00DE5236"/>
    <w:rsid w:val="00DE6465"/>
    <w:rsid w:val="00DE7D93"/>
    <w:rsid w:val="00DF0EF8"/>
    <w:rsid w:val="00DF36BE"/>
    <w:rsid w:val="00DF4EB5"/>
    <w:rsid w:val="00DF53F1"/>
    <w:rsid w:val="00DF6611"/>
    <w:rsid w:val="00DF7D9A"/>
    <w:rsid w:val="00E0280A"/>
    <w:rsid w:val="00E0356D"/>
    <w:rsid w:val="00E03713"/>
    <w:rsid w:val="00E0463F"/>
    <w:rsid w:val="00E06D95"/>
    <w:rsid w:val="00E0739C"/>
    <w:rsid w:val="00E117A4"/>
    <w:rsid w:val="00E11E83"/>
    <w:rsid w:val="00E13A42"/>
    <w:rsid w:val="00E15D31"/>
    <w:rsid w:val="00E1700C"/>
    <w:rsid w:val="00E213BF"/>
    <w:rsid w:val="00E222C5"/>
    <w:rsid w:val="00E23718"/>
    <w:rsid w:val="00E23B20"/>
    <w:rsid w:val="00E24A3D"/>
    <w:rsid w:val="00E24F88"/>
    <w:rsid w:val="00E2635F"/>
    <w:rsid w:val="00E31100"/>
    <w:rsid w:val="00E338DB"/>
    <w:rsid w:val="00E4205C"/>
    <w:rsid w:val="00E43211"/>
    <w:rsid w:val="00E449DC"/>
    <w:rsid w:val="00E45478"/>
    <w:rsid w:val="00E46265"/>
    <w:rsid w:val="00E51B14"/>
    <w:rsid w:val="00E5379F"/>
    <w:rsid w:val="00E564EF"/>
    <w:rsid w:val="00E6060C"/>
    <w:rsid w:val="00E60A26"/>
    <w:rsid w:val="00E6168B"/>
    <w:rsid w:val="00E64580"/>
    <w:rsid w:val="00E67B72"/>
    <w:rsid w:val="00E806DD"/>
    <w:rsid w:val="00E81CE9"/>
    <w:rsid w:val="00E82760"/>
    <w:rsid w:val="00E82C9B"/>
    <w:rsid w:val="00E83DAB"/>
    <w:rsid w:val="00E84CE7"/>
    <w:rsid w:val="00E9143B"/>
    <w:rsid w:val="00E91985"/>
    <w:rsid w:val="00E94340"/>
    <w:rsid w:val="00E944EB"/>
    <w:rsid w:val="00EA0643"/>
    <w:rsid w:val="00EA0686"/>
    <w:rsid w:val="00EA0992"/>
    <w:rsid w:val="00EA0EF3"/>
    <w:rsid w:val="00EA35A9"/>
    <w:rsid w:val="00EA3B97"/>
    <w:rsid w:val="00EA6C06"/>
    <w:rsid w:val="00EA7319"/>
    <w:rsid w:val="00EB0573"/>
    <w:rsid w:val="00EB0E08"/>
    <w:rsid w:val="00EC0C17"/>
    <w:rsid w:val="00EC1837"/>
    <w:rsid w:val="00EC3D27"/>
    <w:rsid w:val="00EC45EA"/>
    <w:rsid w:val="00EC4739"/>
    <w:rsid w:val="00EC595D"/>
    <w:rsid w:val="00EC7AF3"/>
    <w:rsid w:val="00ED0458"/>
    <w:rsid w:val="00ED0A20"/>
    <w:rsid w:val="00ED1262"/>
    <w:rsid w:val="00ED17EA"/>
    <w:rsid w:val="00ED21FC"/>
    <w:rsid w:val="00ED5929"/>
    <w:rsid w:val="00ED5FC5"/>
    <w:rsid w:val="00EE3EE2"/>
    <w:rsid w:val="00EE4E03"/>
    <w:rsid w:val="00EE4E56"/>
    <w:rsid w:val="00EF0957"/>
    <w:rsid w:val="00EF1A2F"/>
    <w:rsid w:val="00EF2EC7"/>
    <w:rsid w:val="00EF46B4"/>
    <w:rsid w:val="00EF522C"/>
    <w:rsid w:val="00EF6382"/>
    <w:rsid w:val="00F01767"/>
    <w:rsid w:val="00F0193C"/>
    <w:rsid w:val="00F023CB"/>
    <w:rsid w:val="00F0276D"/>
    <w:rsid w:val="00F02F1F"/>
    <w:rsid w:val="00F07ACD"/>
    <w:rsid w:val="00F10180"/>
    <w:rsid w:val="00F10278"/>
    <w:rsid w:val="00F1318A"/>
    <w:rsid w:val="00F13E58"/>
    <w:rsid w:val="00F16250"/>
    <w:rsid w:val="00F16565"/>
    <w:rsid w:val="00F20564"/>
    <w:rsid w:val="00F229AF"/>
    <w:rsid w:val="00F24FA9"/>
    <w:rsid w:val="00F263D5"/>
    <w:rsid w:val="00F269FE"/>
    <w:rsid w:val="00F271AF"/>
    <w:rsid w:val="00F279B9"/>
    <w:rsid w:val="00F3208D"/>
    <w:rsid w:val="00F3317D"/>
    <w:rsid w:val="00F3414D"/>
    <w:rsid w:val="00F42DD0"/>
    <w:rsid w:val="00F43F5B"/>
    <w:rsid w:val="00F44933"/>
    <w:rsid w:val="00F458CB"/>
    <w:rsid w:val="00F46C79"/>
    <w:rsid w:val="00F52D90"/>
    <w:rsid w:val="00F54561"/>
    <w:rsid w:val="00F55763"/>
    <w:rsid w:val="00F55F31"/>
    <w:rsid w:val="00F565F9"/>
    <w:rsid w:val="00F572E6"/>
    <w:rsid w:val="00F57CB2"/>
    <w:rsid w:val="00F60E1A"/>
    <w:rsid w:val="00F64D81"/>
    <w:rsid w:val="00F67C3F"/>
    <w:rsid w:val="00F70DC3"/>
    <w:rsid w:val="00F81502"/>
    <w:rsid w:val="00F84A1C"/>
    <w:rsid w:val="00F87E95"/>
    <w:rsid w:val="00F90662"/>
    <w:rsid w:val="00F93D1E"/>
    <w:rsid w:val="00F94DE9"/>
    <w:rsid w:val="00F9651C"/>
    <w:rsid w:val="00FA0384"/>
    <w:rsid w:val="00FA23A1"/>
    <w:rsid w:val="00FA2C91"/>
    <w:rsid w:val="00FA2EF8"/>
    <w:rsid w:val="00FA562E"/>
    <w:rsid w:val="00FA7A17"/>
    <w:rsid w:val="00FB3D5C"/>
    <w:rsid w:val="00FB440A"/>
    <w:rsid w:val="00FB67BF"/>
    <w:rsid w:val="00FB6B57"/>
    <w:rsid w:val="00FB765A"/>
    <w:rsid w:val="00FC1967"/>
    <w:rsid w:val="00FC1D06"/>
    <w:rsid w:val="00FC28A2"/>
    <w:rsid w:val="00FC3E2D"/>
    <w:rsid w:val="00FC405A"/>
    <w:rsid w:val="00FC456B"/>
    <w:rsid w:val="00FC504A"/>
    <w:rsid w:val="00FC67DB"/>
    <w:rsid w:val="00FD2680"/>
    <w:rsid w:val="00FD2CA8"/>
    <w:rsid w:val="00FD64E7"/>
    <w:rsid w:val="00FD6EFE"/>
    <w:rsid w:val="00FD7D7F"/>
    <w:rsid w:val="00FE0D5A"/>
    <w:rsid w:val="00FE1864"/>
    <w:rsid w:val="00FE5584"/>
    <w:rsid w:val="00FE7370"/>
    <w:rsid w:val="00FE7A76"/>
    <w:rsid w:val="00FE7ED3"/>
    <w:rsid w:val="00FF1B05"/>
    <w:rsid w:val="00FF3ABC"/>
    <w:rsid w:val="00FF4161"/>
    <w:rsid w:val="00FF56F7"/>
    <w:rsid w:val="00FF7A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6111A"/>
  <w15:docId w15:val="{7C6FFCFC-60E8-43BA-B3F6-EE3436006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17E4"/>
    <w:rPr>
      <w:color w:val="0563C1" w:themeColor="hyperlink"/>
      <w:u w:val="single"/>
    </w:rPr>
  </w:style>
  <w:style w:type="paragraph" w:styleId="ListParagraph">
    <w:name w:val="List Paragraph"/>
    <w:basedOn w:val="Normal"/>
    <w:uiPriority w:val="34"/>
    <w:qFormat/>
    <w:rsid w:val="00B62D79"/>
    <w:pPr>
      <w:ind w:left="720"/>
      <w:contextualSpacing/>
    </w:pPr>
  </w:style>
  <w:style w:type="table" w:styleId="TableGrid">
    <w:name w:val="Table Grid"/>
    <w:basedOn w:val="TableNormal"/>
    <w:uiPriority w:val="39"/>
    <w:rsid w:val="00B914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3B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3B0B"/>
    <w:rPr>
      <w:rFonts w:ascii="Segoe UI" w:hAnsi="Segoe UI" w:cs="Segoe UI"/>
      <w:sz w:val="18"/>
      <w:szCs w:val="18"/>
    </w:rPr>
  </w:style>
  <w:style w:type="character" w:styleId="CommentReference">
    <w:name w:val="annotation reference"/>
    <w:basedOn w:val="DefaultParagraphFont"/>
    <w:uiPriority w:val="99"/>
    <w:semiHidden/>
    <w:unhideWhenUsed/>
    <w:rsid w:val="000E5B11"/>
    <w:rPr>
      <w:sz w:val="16"/>
      <w:szCs w:val="16"/>
    </w:rPr>
  </w:style>
  <w:style w:type="paragraph" w:styleId="CommentText">
    <w:name w:val="annotation text"/>
    <w:basedOn w:val="Normal"/>
    <w:link w:val="CommentTextChar"/>
    <w:uiPriority w:val="99"/>
    <w:semiHidden/>
    <w:unhideWhenUsed/>
    <w:rsid w:val="000E5B11"/>
    <w:pPr>
      <w:spacing w:line="240" w:lineRule="auto"/>
    </w:pPr>
    <w:rPr>
      <w:sz w:val="20"/>
      <w:szCs w:val="20"/>
    </w:rPr>
  </w:style>
  <w:style w:type="character" w:customStyle="1" w:styleId="CommentTextChar">
    <w:name w:val="Comment Text Char"/>
    <w:basedOn w:val="DefaultParagraphFont"/>
    <w:link w:val="CommentText"/>
    <w:uiPriority w:val="99"/>
    <w:semiHidden/>
    <w:rsid w:val="000E5B11"/>
    <w:rPr>
      <w:sz w:val="20"/>
      <w:szCs w:val="20"/>
    </w:rPr>
  </w:style>
  <w:style w:type="paragraph" w:styleId="CommentSubject">
    <w:name w:val="annotation subject"/>
    <w:basedOn w:val="CommentText"/>
    <w:next w:val="CommentText"/>
    <w:link w:val="CommentSubjectChar"/>
    <w:uiPriority w:val="99"/>
    <w:semiHidden/>
    <w:unhideWhenUsed/>
    <w:rsid w:val="000E5B11"/>
    <w:rPr>
      <w:b/>
      <w:bCs/>
    </w:rPr>
  </w:style>
  <w:style w:type="character" w:customStyle="1" w:styleId="CommentSubjectChar">
    <w:name w:val="Comment Subject Char"/>
    <w:basedOn w:val="CommentTextChar"/>
    <w:link w:val="CommentSubject"/>
    <w:uiPriority w:val="99"/>
    <w:semiHidden/>
    <w:rsid w:val="000E5B11"/>
    <w:rPr>
      <w:b/>
      <w:bCs/>
      <w:sz w:val="20"/>
      <w:szCs w:val="20"/>
    </w:rPr>
  </w:style>
  <w:style w:type="paragraph" w:styleId="Revision">
    <w:name w:val="Revision"/>
    <w:hidden/>
    <w:uiPriority w:val="99"/>
    <w:semiHidden/>
    <w:rsid w:val="00C101C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4725036">
      <w:bodyDiv w:val="1"/>
      <w:marLeft w:val="0"/>
      <w:marRight w:val="0"/>
      <w:marTop w:val="0"/>
      <w:marBottom w:val="0"/>
      <w:divBdr>
        <w:top w:val="none" w:sz="0" w:space="0" w:color="auto"/>
        <w:left w:val="none" w:sz="0" w:space="0" w:color="auto"/>
        <w:bottom w:val="none" w:sz="0" w:space="0" w:color="auto"/>
        <w:right w:val="none" w:sz="0" w:space="0" w:color="auto"/>
      </w:divBdr>
    </w:div>
    <w:div w:id="1872106922">
      <w:bodyDiv w:val="1"/>
      <w:marLeft w:val="0"/>
      <w:marRight w:val="0"/>
      <w:marTop w:val="0"/>
      <w:marBottom w:val="0"/>
      <w:divBdr>
        <w:top w:val="none" w:sz="0" w:space="0" w:color="auto"/>
        <w:left w:val="none" w:sz="0" w:space="0" w:color="auto"/>
        <w:bottom w:val="none" w:sz="0" w:space="0" w:color="auto"/>
        <w:right w:val="none" w:sz="0" w:space="0" w:color="auto"/>
      </w:divBdr>
      <w:divsChild>
        <w:div w:id="1460756306">
          <w:marLeft w:val="-108"/>
          <w:marRight w:val="0"/>
          <w:marTop w:val="0"/>
          <w:marBottom w:val="0"/>
          <w:divBdr>
            <w:top w:val="none" w:sz="0" w:space="0" w:color="auto"/>
            <w:left w:val="none" w:sz="0" w:space="0" w:color="auto"/>
            <w:bottom w:val="none" w:sz="0" w:space="0" w:color="auto"/>
            <w:right w:val="none" w:sz="0" w:space="0" w:color="auto"/>
          </w:divBdr>
        </w:div>
      </w:divsChild>
    </w:div>
    <w:div w:id="2054117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linkedin.com/in/steven-j-fischbach"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23DD08-700D-4D8E-A39C-230736539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Pages>
  <Words>767</Words>
  <Characters>437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n Fischbach</dc:creator>
  <cp:keywords>J Brock edit</cp:keywords>
  <cp:lastModifiedBy>Steven F</cp:lastModifiedBy>
  <cp:revision>7</cp:revision>
  <cp:lastPrinted>2018-10-10T21:33:00Z</cp:lastPrinted>
  <dcterms:created xsi:type="dcterms:W3CDTF">2019-01-08T16:06:00Z</dcterms:created>
  <dcterms:modified xsi:type="dcterms:W3CDTF">2019-01-08T16:25:00Z</dcterms:modified>
</cp:coreProperties>
</file>